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09A5" w14:textId="77777777" w:rsidR="00221E4D" w:rsidRPr="00880139" w:rsidRDefault="00A94D45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221E4D" w:rsidRPr="00880139">
        <w:rPr>
          <w:rFonts w:ascii="Segoe UI" w:hAnsi="Segoe UI" w:cs="Segoe UI"/>
          <w:b/>
          <w:bCs/>
          <w:sz w:val="24"/>
          <w:szCs w:val="24"/>
        </w:rPr>
        <w:t>WINNETKA-NORTHFIELD PUBLIC LIBRARY DISTRICT</w:t>
      </w:r>
    </w:p>
    <w:p w14:paraId="4386D94E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>MINUTES OF A REGULAR MEETING</w:t>
      </w:r>
    </w:p>
    <w:p w14:paraId="274B616D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  <w:r w:rsidRPr="00880139">
        <w:rPr>
          <w:rFonts w:ascii="Segoe UI" w:hAnsi="Segoe UI" w:cs="Segoe UI"/>
          <w:b/>
          <w:bCs/>
          <w:sz w:val="24"/>
          <w:szCs w:val="24"/>
        </w:rPr>
        <w:t>OF THE BOARD OF TRUSTEES</w:t>
      </w:r>
    </w:p>
    <w:p w14:paraId="11E54F25" w14:textId="77777777" w:rsidR="00221E4D" w:rsidRPr="00880139" w:rsidRDefault="00221E4D" w:rsidP="00221E4D">
      <w:pPr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2519E8ED" w14:textId="298B11B3" w:rsidR="00221E4D" w:rsidRPr="00880139" w:rsidRDefault="00844621" w:rsidP="00221E4D">
      <w:pPr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arch</w:t>
      </w:r>
      <w:r w:rsidR="00123F93" w:rsidRPr="00880139">
        <w:rPr>
          <w:rFonts w:ascii="Segoe UI" w:hAnsi="Segoe UI" w:cs="Segoe UI"/>
          <w:sz w:val="24"/>
          <w:szCs w:val="24"/>
        </w:rPr>
        <w:t xml:space="preserve"> </w:t>
      </w:r>
      <w:r w:rsidR="00E33DEA">
        <w:rPr>
          <w:rFonts w:ascii="Segoe UI" w:hAnsi="Segoe UI" w:cs="Segoe UI"/>
          <w:sz w:val="24"/>
          <w:szCs w:val="24"/>
        </w:rPr>
        <w:t>2</w:t>
      </w:r>
      <w:r>
        <w:rPr>
          <w:rFonts w:ascii="Segoe UI" w:hAnsi="Segoe UI" w:cs="Segoe UI"/>
          <w:sz w:val="24"/>
          <w:szCs w:val="24"/>
        </w:rPr>
        <w:t>1</w:t>
      </w:r>
      <w:r w:rsidR="00A954F5" w:rsidRPr="00880139">
        <w:rPr>
          <w:rFonts w:ascii="Segoe UI" w:hAnsi="Segoe UI" w:cs="Segoe UI"/>
          <w:sz w:val="24"/>
          <w:szCs w:val="24"/>
        </w:rPr>
        <w:t>, 20</w:t>
      </w:r>
      <w:r w:rsidR="000A3F0F" w:rsidRPr="00880139">
        <w:rPr>
          <w:rFonts w:ascii="Segoe UI" w:hAnsi="Segoe UI" w:cs="Segoe UI"/>
          <w:sz w:val="24"/>
          <w:szCs w:val="24"/>
        </w:rPr>
        <w:t>2</w:t>
      </w:r>
      <w:r w:rsidR="00655194">
        <w:rPr>
          <w:rFonts w:ascii="Segoe UI" w:hAnsi="Segoe UI" w:cs="Segoe UI"/>
          <w:sz w:val="24"/>
          <w:szCs w:val="24"/>
        </w:rPr>
        <w:t>3</w:t>
      </w:r>
    </w:p>
    <w:p w14:paraId="030258F2" w14:textId="77777777" w:rsidR="00F70B05" w:rsidRPr="00880139" w:rsidRDefault="00F70B05" w:rsidP="00F70B05">
      <w:pPr>
        <w:jc w:val="center"/>
        <w:rPr>
          <w:rFonts w:ascii="Segoe UI" w:hAnsi="Segoe UI" w:cs="Segoe UI"/>
          <w:sz w:val="24"/>
          <w:szCs w:val="24"/>
        </w:rPr>
      </w:pPr>
    </w:p>
    <w:p w14:paraId="03215A83" w14:textId="77777777" w:rsidR="00096877" w:rsidRPr="00880139" w:rsidRDefault="00096877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Call to Order</w:t>
      </w:r>
    </w:p>
    <w:p w14:paraId="7CE2E0AE" w14:textId="0FE6A5CD" w:rsidR="000A3F0F" w:rsidRDefault="000A3F0F" w:rsidP="0058186C">
      <w:pPr>
        <w:pStyle w:val="ListParagrap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The meeting was held </w:t>
      </w:r>
      <w:r w:rsidR="00A33A0F">
        <w:rPr>
          <w:rFonts w:ascii="Segoe UI" w:hAnsi="Segoe UI" w:cs="Segoe UI"/>
          <w:sz w:val="24"/>
          <w:szCs w:val="24"/>
        </w:rPr>
        <w:t xml:space="preserve">at the </w:t>
      </w:r>
      <w:r w:rsidR="00844621">
        <w:rPr>
          <w:rFonts w:ascii="Segoe UI" w:hAnsi="Segoe UI" w:cs="Segoe UI"/>
          <w:sz w:val="24"/>
          <w:szCs w:val="24"/>
        </w:rPr>
        <w:t>Northfield</w:t>
      </w:r>
      <w:r w:rsidR="00A33A0F">
        <w:rPr>
          <w:rFonts w:ascii="Segoe UI" w:hAnsi="Segoe UI" w:cs="Segoe UI"/>
          <w:sz w:val="24"/>
          <w:szCs w:val="24"/>
        </w:rPr>
        <w:t xml:space="preserve"> Library, </w:t>
      </w:r>
      <w:r w:rsidR="00844621">
        <w:rPr>
          <w:rFonts w:ascii="Segoe UI" w:hAnsi="Segoe UI" w:cs="Segoe UI"/>
          <w:sz w:val="24"/>
          <w:szCs w:val="24"/>
        </w:rPr>
        <w:t>1785</w:t>
      </w:r>
      <w:r w:rsidR="00A33A0F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Orchard</w:t>
      </w:r>
      <w:r w:rsidR="00A00A23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Ln</w:t>
      </w:r>
      <w:r w:rsidR="00955CEE">
        <w:rPr>
          <w:rFonts w:ascii="Segoe UI" w:hAnsi="Segoe UI" w:cs="Segoe UI"/>
          <w:sz w:val="24"/>
          <w:szCs w:val="24"/>
        </w:rPr>
        <w:t>,</w:t>
      </w:r>
      <w:r w:rsidR="00AC44EC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Northfield</w:t>
      </w:r>
      <w:r w:rsidR="00A33A0F">
        <w:rPr>
          <w:rFonts w:ascii="Segoe UI" w:hAnsi="Segoe UI" w:cs="Segoe UI"/>
          <w:sz w:val="24"/>
          <w:szCs w:val="24"/>
        </w:rPr>
        <w:t>, Illinois.</w:t>
      </w:r>
      <w:r w:rsidR="006522DF">
        <w:rPr>
          <w:rFonts w:ascii="Segoe UI" w:hAnsi="Segoe UI" w:cs="Segoe UI"/>
          <w:sz w:val="24"/>
          <w:szCs w:val="24"/>
        </w:rPr>
        <w:t xml:space="preserve"> </w:t>
      </w:r>
      <w:r w:rsidRPr="00880139">
        <w:rPr>
          <w:rFonts w:ascii="Segoe UI" w:hAnsi="Segoe UI" w:cs="Segoe UI"/>
          <w:sz w:val="24"/>
          <w:szCs w:val="24"/>
        </w:rPr>
        <w:t xml:space="preserve">President </w:t>
      </w:r>
      <w:r w:rsidR="00A06212">
        <w:rPr>
          <w:rFonts w:ascii="Segoe UI" w:hAnsi="Segoe UI" w:cs="Segoe UI"/>
          <w:sz w:val="24"/>
          <w:szCs w:val="24"/>
        </w:rPr>
        <w:t>Mitchell</w:t>
      </w:r>
      <w:r w:rsidRPr="00880139">
        <w:rPr>
          <w:rFonts w:ascii="Segoe UI" w:hAnsi="Segoe UI" w:cs="Segoe UI"/>
          <w:sz w:val="24"/>
          <w:szCs w:val="24"/>
        </w:rPr>
        <w:t xml:space="preserve"> called the meeting to order at </w:t>
      </w:r>
      <w:r w:rsidR="009065D2">
        <w:rPr>
          <w:rFonts w:ascii="Segoe UI" w:hAnsi="Segoe UI" w:cs="Segoe UI"/>
          <w:sz w:val="24"/>
          <w:szCs w:val="24"/>
        </w:rPr>
        <w:t>7</w:t>
      </w:r>
      <w:r w:rsidR="00D92502">
        <w:rPr>
          <w:rFonts w:ascii="Segoe UI" w:hAnsi="Segoe UI" w:cs="Segoe UI"/>
          <w:sz w:val="24"/>
          <w:szCs w:val="24"/>
        </w:rPr>
        <w:t>:</w:t>
      </w:r>
      <w:r w:rsidR="002A18DB">
        <w:rPr>
          <w:rFonts w:ascii="Segoe UI" w:hAnsi="Segoe UI" w:cs="Segoe UI"/>
          <w:sz w:val="24"/>
          <w:szCs w:val="24"/>
        </w:rPr>
        <w:t>02</w:t>
      </w:r>
      <w:r w:rsidR="0000109D">
        <w:rPr>
          <w:rFonts w:ascii="Segoe UI" w:hAnsi="Segoe UI" w:cs="Segoe UI"/>
          <w:sz w:val="24"/>
          <w:szCs w:val="24"/>
        </w:rPr>
        <w:t xml:space="preserve"> </w:t>
      </w:r>
      <w:r w:rsidRPr="00880139">
        <w:rPr>
          <w:rFonts w:ascii="Segoe UI" w:hAnsi="Segoe UI" w:cs="Segoe UI"/>
          <w:sz w:val="24"/>
          <w:szCs w:val="24"/>
        </w:rPr>
        <w:t>p.m. A quorum was present.</w:t>
      </w:r>
    </w:p>
    <w:p w14:paraId="7A564825" w14:textId="77777777" w:rsidR="00893DDA" w:rsidRPr="00880139" w:rsidRDefault="00893DDA" w:rsidP="00A33A0F">
      <w:pPr>
        <w:rPr>
          <w:rFonts w:ascii="Segoe UI" w:hAnsi="Segoe UI" w:cs="Segoe UI"/>
          <w:b/>
          <w:sz w:val="24"/>
          <w:szCs w:val="24"/>
        </w:rPr>
      </w:pPr>
    </w:p>
    <w:p w14:paraId="5B1AA3AF" w14:textId="77777777" w:rsidR="00096877" w:rsidRPr="00880139" w:rsidRDefault="00096877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bookmarkStart w:id="0" w:name="_Hlk90017736"/>
      <w:r w:rsidRPr="00880139">
        <w:rPr>
          <w:rFonts w:ascii="Segoe UI" w:hAnsi="Segoe UI" w:cs="Segoe UI"/>
          <w:b/>
          <w:sz w:val="24"/>
          <w:szCs w:val="24"/>
        </w:rPr>
        <w:t>Roll Call</w:t>
      </w:r>
    </w:p>
    <w:p w14:paraId="28064E50" w14:textId="228754D4" w:rsidR="00221E4D" w:rsidRPr="00880139" w:rsidRDefault="00C37EA8" w:rsidP="0058186C">
      <w:pPr>
        <w:pStyle w:val="ListParagraph"/>
        <w:rPr>
          <w:rFonts w:ascii="Segoe UI" w:hAnsi="Segoe UI" w:cs="Segoe UI"/>
          <w:sz w:val="24"/>
          <w:szCs w:val="24"/>
        </w:rPr>
      </w:pPr>
      <w:bookmarkStart w:id="1" w:name="_Hlk71029257"/>
      <w:bookmarkEnd w:id="0"/>
      <w:r w:rsidRPr="00880139">
        <w:rPr>
          <w:rFonts w:ascii="Segoe UI" w:hAnsi="Segoe UI" w:cs="Segoe UI"/>
          <w:sz w:val="24"/>
          <w:szCs w:val="24"/>
        </w:rPr>
        <w:t>Pre</w:t>
      </w:r>
      <w:r w:rsidR="00301A8C" w:rsidRPr="00880139">
        <w:rPr>
          <w:rFonts w:ascii="Segoe UI" w:hAnsi="Segoe UI" w:cs="Segoe UI"/>
          <w:sz w:val="24"/>
          <w:szCs w:val="24"/>
        </w:rPr>
        <w:t>sent:</w:t>
      </w:r>
      <w:r w:rsidR="00E47465" w:rsidRPr="00880139">
        <w:rPr>
          <w:rFonts w:ascii="Segoe UI" w:hAnsi="Segoe UI" w:cs="Segoe UI"/>
          <w:sz w:val="24"/>
          <w:szCs w:val="24"/>
        </w:rPr>
        <w:t xml:space="preserve"> </w:t>
      </w:r>
      <w:r w:rsidR="00655194">
        <w:rPr>
          <w:rFonts w:ascii="Segoe UI" w:hAnsi="Segoe UI" w:cs="Segoe UI"/>
          <w:sz w:val="24"/>
          <w:szCs w:val="24"/>
        </w:rPr>
        <w:t>Trustees</w:t>
      </w:r>
      <w:r w:rsidR="00D92502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softHyphen/>
      </w:r>
      <w:r w:rsidR="00844621">
        <w:rPr>
          <w:rFonts w:ascii="Segoe UI" w:hAnsi="Segoe UI" w:cs="Segoe UI"/>
          <w:sz w:val="24"/>
          <w:szCs w:val="24"/>
        </w:rPr>
        <w:softHyphen/>
      </w:r>
      <w:r w:rsidR="00844621">
        <w:rPr>
          <w:rFonts w:ascii="Segoe UI" w:hAnsi="Segoe UI" w:cs="Segoe UI"/>
          <w:sz w:val="24"/>
          <w:szCs w:val="24"/>
        </w:rPr>
        <w:softHyphen/>
      </w:r>
      <w:r w:rsidR="00844621">
        <w:rPr>
          <w:rFonts w:ascii="Segoe UI" w:hAnsi="Segoe UI" w:cs="Segoe UI"/>
          <w:sz w:val="24"/>
          <w:szCs w:val="24"/>
        </w:rPr>
        <w:softHyphen/>
      </w:r>
      <w:r w:rsidR="006F2423">
        <w:rPr>
          <w:rFonts w:ascii="Segoe UI" w:hAnsi="Segoe UI" w:cs="Segoe UI"/>
          <w:sz w:val="24"/>
          <w:szCs w:val="24"/>
        </w:rPr>
        <w:t xml:space="preserve">Matt </w:t>
      </w:r>
      <w:r w:rsidR="002A18DB">
        <w:rPr>
          <w:rFonts w:ascii="Segoe UI" w:hAnsi="Segoe UI" w:cs="Segoe UI"/>
          <w:sz w:val="24"/>
          <w:szCs w:val="24"/>
        </w:rPr>
        <w:t xml:space="preserve">Kinnich, </w:t>
      </w:r>
      <w:r w:rsidR="006F2423">
        <w:rPr>
          <w:rFonts w:ascii="Segoe UI" w:hAnsi="Segoe UI" w:cs="Segoe UI"/>
          <w:sz w:val="24"/>
          <w:szCs w:val="24"/>
        </w:rPr>
        <w:t xml:space="preserve">Sarah </w:t>
      </w:r>
      <w:r w:rsidR="002A18DB">
        <w:rPr>
          <w:rFonts w:ascii="Segoe UI" w:hAnsi="Segoe UI" w:cs="Segoe UI"/>
          <w:sz w:val="24"/>
          <w:szCs w:val="24"/>
        </w:rPr>
        <w:t xml:space="preserve">Munoz, </w:t>
      </w:r>
      <w:r w:rsidR="006F2423">
        <w:rPr>
          <w:rFonts w:ascii="Segoe UI" w:hAnsi="Segoe UI" w:cs="Segoe UI"/>
          <w:sz w:val="24"/>
          <w:szCs w:val="24"/>
        </w:rPr>
        <w:t xml:space="preserve">Ranjini </w:t>
      </w:r>
      <w:r w:rsidR="002A18DB">
        <w:rPr>
          <w:rFonts w:ascii="Segoe UI" w:hAnsi="Segoe UI" w:cs="Segoe UI"/>
          <w:sz w:val="24"/>
          <w:szCs w:val="24"/>
        </w:rPr>
        <w:t xml:space="preserve">Shankar, </w:t>
      </w:r>
      <w:r w:rsidR="006F2423">
        <w:rPr>
          <w:rFonts w:ascii="Segoe UI" w:hAnsi="Segoe UI" w:cs="Segoe UI"/>
          <w:sz w:val="24"/>
          <w:szCs w:val="24"/>
        </w:rPr>
        <w:t xml:space="preserve">Travis </w:t>
      </w:r>
      <w:r w:rsidR="002A18DB">
        <w:rPr>
          <w:rFonts w:ascii="Segoe UI" w:hAnsi="Segoe UI" w:cs="Segoe UI"/>
          <w:sz w:val="24"/>
          <w:szCs w:val="24"/>
        </w:rPr>
        <w:t xml:space="preserve">Gosselin, </w:t>
      </w:r>
      <w:r w:rsidR="006F2423">
        <w:rPr>
          <w:rFonts w:ascii="Segoe UI" w:hAnsi="Segoe UI" w:cs="Segoe UI"/>
          <w:sz w:val="24"/>
          <w:szCs w:val="24"/>
        </w:rPr>
        <w:t xml:space="preserve">Thomas </w:t>
      </w:r>
      <w:r w:rsidR="002A18DB">
        <w:rPr>
          <w:rFonts w:ascii="Segoe UI" w:hAnsi="Segoe UI" w:cs="Segoe UI"/>
          <w:sz w:val="24"/>
          <w:szCs w:val="24"/>
        </w:rPr>
        <w:t>Sundell</w:t>
      </w:r>
      <w:r w:rsidR="00F16C26">
        <w:rPr>
          <w:rFonts w:ascii="Segoe UI" w:hAnsi="Segoe UI" w:cs="Segoe UI"/>
          <w:sz w:val="24"/>
          <w:szCs w:val="24"/>
        </w:rPr>
        <w:t xml:space="preserve"> </w:t>
      </w:r>
      <w:r w:rsidR="0021111E">
        <w:rPr>
          <w:rFonts w:ascii="Segoe UI" w:hAnsi="Segoe UI" w:cs="Segoe UI"/>
          <w:sz w:val="24"/>
          <w:szCs w:val="24"/>
        </w:rPr>
        <w:t>and</w:t>
      </w:r>
      <w:r w:rsidR="0067636B">
        <w:rPr>
          <w:rFonts w:ascii="Segoe UI" w:hAnsi="Segoe UI" w:cs="Segoe UI"/>
          <w:sz w:val="24"/>
          <w:szCs w:val="24"/>
        </w:rPr>
        <w:t xml:space="preserve"> Board President Melissa Mitchell</w:t>
      </w:r>
      <w:r w:rsidR="005E0013">
        <w:rPr>
          <w:rFonts w:ascii="Segoe UI" w:hAnsi="Segoe UI" w:cs="Segoe UI"/>
          <w:sz w:val="24"/>
          <w:szCs w:val="24"/>
        </w:rPr>
        <w:t>;</w:t>
      </w:r>
      <w:r w:rsidRPr="00880139">
        <w:rPr>
          <w:rFonts w:ascii="Segoe UI" w:hAnsi="Segoe UI" w:cs="Segoe UI"/>
          <w:sz w:val="24"/>
          <w:szCs w:val="24"/>
        </w:rPr>
        <w:t xml:space="preserve"> and </w:t>
      </w:r>
      <w:r w:rsidR="00F35FC5" w:rsidRPr="00880139">
        <w:rPr>
          <w:rFonts w:ascii="Segoe UI" w:hAnsi="Segoe UI" w:cs="Segoe UI"/>
          <w:sz w:val="24"/>
          <w:szCs w:val="24"/>
        </w:rPr>
        <w:t>Library Dire</w:t>
      </w:r>
      <w:r w:rsidR="00C343E5" w:rsidRPr="00880139">
        <w:rPr>
          <w:rFonts w:ascii="Segoe UI" w:hAnsi="Segoe UI" w:cs="Segoe UI"/>
          <w:sz w:val="24"/>
          <w:szCs w:val="24"/>
        </w:rPr>
        <w:t xml:space="preserve">ctor </w:t>
      </w:r>
      <w:r w:rsidR="000A3F0F" w:rsidRPr="00880139">
        <w:rPr>
          <w:rFonts w:ascii="Segoe UI" w:hAnsi="Segoe UI" w:cs="Segoe UI"/>
          <w:sz w:val="24"/>
          <w:szCs w:val="24"/>
        </w:rPr>
        <w:t>Monica Dombrowski</w:t>
      </w:r>
      <w:r w:rsidR="00C343E5" w:rsidRPr="00880139">
        <w:rPr>
          <w:rFonts w:ascii="Segoe UI" w:hAnsi="Segoe UI" w:cs="Segoe UI"/>
          <w:sz w:val="24"/>
          <w:szCs w:val="24"/>
        </w:rPr>
        <w:t>.</w:t>
      </w:r>
      <w:r w:rsidR="006F58C5">
        <w:rPr>
          <w:rFonts w:ascii="Segoe UI" w:hAnsi="Segoe UI" w:cs="Segoe UI"/>
          <w:sz w:val="24"/>
          <w:szCs w:val="24"/>
        </w:rPr>
        <w:t xml:space="preserve"> </w:t>
      </w:r>
    </w:p>
    <w:p w14:paraId="2C359383" w14:textId="25F08FAA" w:rsidR="00301A8C" w:rsidRPr="00880139" w:rsidRDefault="00301A8C" w:rsidP="0058186C">
      <w:pPr>
        <w:pStyle w:val="ListParagrap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Absent: </w:t>
      </w:r>
      <w:r w:rsidR="006F2423">
        <w:rPr>
          <w:rFonts w:ascii="Segoe UI" w:hAnsi="Segoe UI" w:cs="Segoe UI"/>
          <w:sz w:val="24"/>
          <w:szCs w:val="24"/>
        </w:rPr>
        <w:t xml:space="preserve">Trustee Deborah </w:t>
      </w:r>
      <w:r w:rsidR="002A18DB">
        <w:rPr>
          <w:rFonts w:ascii="Segoe UI" w:hAnsi="Segoe UI" w:cs="Segoe UI"/>
          <w:sz w:val="24"/>
          <w:szCs w:val="24"/>
        </w:rPr>
        <w:t>Vandergrift</w:t>
      </w:r>
    </w:p>
    <w:bookmarkEnd w:id="1"/>
    <w:p w14:paraId="14F70F75" w14:textId="77777777" w:rsidR="008A176B" w:rsidRPr="00880139" w:rsidRDefault="008A176B" w:rsidP="0058186C">
      <w:pPr>
        <w:rPr>
          <w:rFonts w:ascii="Segoe UI" w:hAnsi="Segoe UI" w:cs="Segoe UI"/>
          <w:sz w:val="24"/>
          <w:szCs w:val="24"/>
        </w:rPr>
      </w:pPr>
    </w:p>
    <w:p w14:paraId="51EE50F7" w14:textId="0BD7B881" w:rsidR="00261D1A" w:rsidRDefault="00261D1A" w:rsidP="00261D1A">
      <w:pPr>
        <w:ind w:left="720"/>
        <w:rPr>
          <w:rFonts w:ascii="Segoe UI" w:hAnsi="Segoe UI" w:cs="Segoe UI"/>
          <w:sz w:val="24"/>
          <w:szCs w:val="24"/>
        </w:rPr>
      </w:pPr>
      <w:bookmarkStart w:id="2" w:name="_Hlk494194956"/>
      <w:r w:rsidRPr="00137552">
        <w:rPr>
          <w:rFonts w:ascii="Segoe UI" w:hAnsi="Segoe UI" w:cs="Segoe UI"/>
          <w:sz w:val="24"/>
          <w:szCs w:val="24"/>
        </w:rPr>
        <w:t>Present were library employees Nicola White (Business Services Coordinator)</w:t>
      </w:r>
      <w:r w:rsidR="00E33DEA">
        <w:rPr>
          <w:rFonts w:ascii="Segoe UI" w:hAnsi="Segoe UI" w:cs="Segoe UI"/>
          <w:sz w:val="24"/>
          <w:szCs w:val="24"/>
        </w:rPr>
        <w:t xml:space="preserve"> and </w:t>
      </w:r>
      <w:r w:rsidR="00844621">
        <w:rPr>
          <w:rFonts w:ascii="Segoe UI" w:hAnsi="Segoe UI" w:cs="Segoe UI"/>
          <w:sz w:val="24"/>
          <w:szCs w:val="24"/>
        </w:rPr>
        <w:t>Steve Kline</w:t>
      </w:r>
      <w:r w:rsidRPr="00137552">
        <w:rPr>
          <w:rFonts w:ascii="Segoe UI" w:hAnsi="Segoe UI" w:cs="Segoe UI"/>
          <w:sz w:val="24"/>
          <w:szCs w:val="24"/>
        </w:rPr>
        <w:t xml:space="preserve"> (</w:t>
      </w:r>
      <w:r w:rsidR="00844621">
        <w:rPr>
          <w:rFonts w:ascii="Segoe UI" w:hAnsi="Segoe UI" w:cs="Segoe UI"/>
          <w:sz w:val="24"/>
          <w:szCs w:val="24"/>
        </w:rPr>
        <w:t>Digital Services</w:t>
      </w:r>
      <w:r w:rsidRPr="00137552">
        <w:rPr>
          <w:rFonts w:ascii="Segoe UI" w:hAnsi="Segoe UI" w:cs="Segoe UI"/>
          <w:sz w:val="24"/>
          <w:szCs w:val="24"/>
        </w:rPr>
        <w:t xml:space="preserve"> Manager)</w:t>
      </w:r>
      <w:r w:rsidR="00E33DEA">
        <w:rPr>
          <w:rFonts w:ascii="Segoe UI" w:hAnsi="Segoe UI" w:cs="Segoe UI"/>
          <w:sz w:val="24"/>
          <w:szCs w:val="24"/>
        </w:rPr>
        <w:t>.</w:t>
      </w:r>
      <w:r w:rsidR="00020F9E">
        <w:rPr>
          <w:rFonts w:ascii="Segoe UI" w:hAnsi="Segoe UI" w:cs="Segoe UI"/>
          <w:sz w:val="24"/>
          <w:szCs w:val="24"/>
        </w:rPr>
        <w:t xml:space="preserve"> </w:t>
      </w:r>
      <w:r w:rsidR="0015421F">
        <w:rPr>
          <w:rFonts w:ascii="Segoe UI" w:hAnsi="Segoe UI" w:cs="Segoe UI"/>
          <w:sz w:val="24"/>
          <w:szCs w:val="24"/>
        </w:rPr>
        <w:t xml:space="preserve">Present </w:t>
      </w:r>
      <w:r w:rsidR="00655194">
        <w:rPr>
          <w:rFonts w:ascii="Segoe UI" w:hAnsi="Segoe UI" w:cs="Segoe UI"/>
          <w:sz w:val="24"/>
          <w:szCs w:val="24"/>
        </w:rPr>
        <w:t xml:space="preserve">was </w:t>
      </w:r>
      <w:r w:rsidR="00844621">
        <w:rPr>
          <w:rFonts w:ascii="Segoe UI" w:hAnsi="Segoe UI" w:cs="Segoe UI"/>
          <w:sz w:val="24"/>
          <w:szCs w:val="24"/>
        </w:rPr>
        <w:t>Brooke Irving</w:t>
      </w:r>
      <w:r w:rsidR="00655194">
        <w:rPr>
          <w:rFonts w:ascii="Segoe UI" w:hAnsi="Segoe UI" w:cs="Segoe UI"/>
          <w:sz w:val="24"/>
          <w:szCs w:val="24"/>
        </w:rPr>
        <w:t xml:space="preserve"> from </w:t>
      </w:r>
      <w:r w:rsidR="00844621">
        <w:rPr>
          <w:rFonts w:ascii="Segoe UI" w:hAnsi="Segoe UI" w:cs="Segoe UI"/>
          <w:sz w:val="24"/>
          <w:szCs w:val="24"/>
        </w:rPr>
        <w:t>SMC</w:t>
      </w:r>
      <w:r w:rsidR="00655194">
        <w:rPr>
          <w:rFonts w:ascii="Segoe UI" w:hAnsi="Segoe UI" w:cs="Segoe UI"/>
          <w:sz w:val="24"/>
          <w:szCs w:val="24"/>
        </w:rPr>
        <w:t xml:space="preserve">. </w:t>
      </w:r>
      <w:r w:rsidR="00E33DEA">
        <w:rPr>
          <w:rFonts w:ascii="Segoe UI" w:hAnsi="Segoe UI" w:cs="Segoe UI"/>
          <w:sz w:val="24"/>
          <w:szCs w:val="24"/>
        </w:rPr>
        <w:t xml:space="preserve">Present </w:t>
      </w:r>
      <w:r w:rsidR="00C96E40">
        <w:rPr>
          <w:rFonts w:ascii="Segoe UI" w:hAnsi="Segoe UI" w:cs="Segoe UI"/>
          <w:sz w:val="24"/>
          <w:szCs w:val="24"/>
        </w:rPr>
        <w:t>were</w:t>
      </w:r>
      <w:r w:rsidR="00A208E2">
        <w:rPr>
          <w:rFonts w:ascii="Segoe UI" w:hAnsi="Segoe UI" w:cs="Segoe UI"/>
          <w:sz w:val="24"/>
          <w:szCs w:val="24"/>
        </w:rPr>
        <w:t xml:space="preserve"> Winnetka resident</w:t>
      </w:r>
      <w:r w:rsidR="00C96E40">
        <w:rPr>
          <w:rFonts w:ascii="Segoe UI" w:hAnsi="Segoe UI" w:cs="Segoe UI"/>
          <w:sz w:val="24"/>
          <w:szCs w:val="24"/>
        </w:rPr>
        <w:t>s</w:t>
      </w:r>
      <w:r w:rsidR="00A208E2">
        <w:rPr>
          <w:rFonts w:ascii="Segoe UI" w:hAnsi="Segoe UI" w:cs="Segoe UI"/>
          <w:sz w:val="24"/>
          <w:szCs w:val="24"/>
        </w:rPr>
        <w:t xml:space="preserve"> </w:t>
      </w:r>
      <w:r w:rsidR="002A18DB">
        <w:rPr>
          <w:rFonts w:ascii="Segoe UI" w:hAnsi="Segoe UI" w:cs="Segoe UI"/>
          <w:sz w:val="24"/>
          <w:szCs w:val="24"/>
        </w:rPr>
        <w:t>Marc Hecht</w:t>
      </w:r>
      <w:r w:rsidR="00C96E40">
        <w:rPr>
          <w:rFonts w:ascii="Segoe UI" w:hAnsi="Segoe UI" w:cs="Segoe UI"/>
          <w:sz w:val="24"/>
          <w:szCs w:val="24"/>
        </w:rPr>
        <w:t xml:space="preserve"> and Jeffrey Liss</w:t>
      </w:r>
      <w:r w:rsidR="002A18DB">
        <w:rPr>
          <w:rFonts w:ascii="Segoe UI" w:hAnsi="Segoe UI" w:cs="Segoe UI"/>
          <w:sz w:val="24"/>
          <w:szCs w:val="24"/>
        </w:rPr>
        <w:t xml:space="preserve">. </w:t>
      </w:r>
    </w:p>
    <w:bookmarkEnd w:id="2"/>
    <w:p w14:paraId="45130AB3" w14:textId="77777777" w:rsidR="00BD40E6" w:rsidRPr="003D5483" w:rsidRDefault="00BD40E6" w:rsidP="003D5483">
      <w:pPr>
        <w:rPr>
          <w:rFonts w:ascii="Segoe UI" w:hAnsi="Segoe UI" w:cs="Segoe UI"/>
          <w:bCs/>
          <w:sz w:val="24"/>
          <w:szCs w:val="24"/>
        </w:rPr>
      </w:pPr>
    </w:p>
    <w:p w14:paraId="4B1B1628" w14:textId="77777777" w:rsidR="00B754AD" w:rsidRPr="00880139" w:rsidRDefault="00B754AD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Public Comments</w:t>
      </w:r>
    </w:p>
    <w:p w14:paraId="62AD6269" w14:textId="60EADB87" w:rsidR="0032128F" w:rsidRDefault="002A18DB" w:rsidP="0058186C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Winnetka resident Marc Hecht commented on the homebound delivery services</w:t>
      </w:r>
      <w:r w:rsidR="006E4055">
        <w:rPr>
          <w:rFonts w:ascii="Segoe UI" w:hAnsi="Segoe UI" w:cs="Segoe UI"/>
          <w:sz w:val="24"/>
          <w:szCs w:val="24"/>
        </w:rPr>
        <w:t>, the facility development plans, and book purchasing costs</w:t>
      </w:r>
      <w:r>
        <w:rPr>
          <w:rFonts w:ascii="Segoe UI" w:hAnsi="Segoe UI" w:cs="Segoe UI"/>
          <w:sz w:val="24"/>
          <w:szCs w:val="24"/>
        </w:rPr>
        <w:t>.</w:t>
      </w:r>
    </w:p>
    <w:p w14:paraId="01DF3C1D" w14:textId="77777777" w:rsidR="00273A63" w:rsidRPr="00880139" w:rsidRDefault="00273A63" w:rsidP="0058186C">
      <w:pPr>
        <w:rPr>
          <w:rFonts w:ascii="Segoe UI" w:hAnsi="Segoe UI" w:cs="Segoe UI"/>
          <w:sz w:val="24"/>
          <w:szCs w:val="24"/>
        </w:rPr>
      </w:pPr>
    </w:p>
    <w:p w14:paraId="131FFFEF" w14:textId="35E692FB" w:rsidR="00263EBE" w:rsidRPr="00880139" w:rsidRDefault="00556050" w:rsidP="0058186C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Approv</w:t>
      </w:r>
      <w:r w:rsidR="00DE6762">
        <w:rPr>
          <w:rFonts w:ascii="Segoe UI" w:hAnsi="Segoe UI" w:cs="Segoe UI"/>
          <w:b/>
          <w:sz w:val="24"/>
          <w:szCs w:val="24"/>
        </w:rPr>
        <w:t>al of</w:t>
      </w:r>
      <w:r w:rsidR="00351DC0" w:rsidRPr="00880139">
        <w:rPr>
          <w:rFonts w:ascii="Segoe UI" w:hAnsi="Segoe UI" w:cs="Segoe UI"/>
          <w:b/>
          <w:sz w:val="24"/>
          <w:szCs w:val="24"/>
        </w:rPr>
        <w:t xml:space="preserve"> </w:t>
      </w:r>
      <w:r w:rsidR="001F1B72" w:rsidRPr="00880139">
        <w:rPr>
          <w:rFonts w:ascii="Segoe UI" w:hAnsi="Segoe UI" w:cs="Segoe UI"/>
          <w:b/>
          <w:sz w:val="24"/>
          <w:szCs w:val="24"/>
        </w:rPr>
        <w:t>Minutes</w:t>
      </w:r>
    </w:p>
    <w:p w14:paraId="4183F32B" w14:textId="665CCE9B" w:rsidR="00E009F4" w:rsidRDefault="00553E50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Approve Minutes of</w:t>
      </w:r>
      <w:r w:rsidR="00B402C9">
        <w:rPr>
          <w:rFonts w:ascii="Segoe UI" w:hAnsi="Segoe UI" w:cs="Segoe UI"/>
          <w:sz w:val="24"/>
          <w:szCs w:val="24"/>
        </w:rPr>
        <w:t xml:space="preserve"> the</w:t>
      </w:r>
      <w:r w:rsidRPr="00880139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February</w:t>
      </w:r>
      <w:r w:rsidR="00AF5EB3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20</w:t>
      </w:r>
      <w:r w:rsidR="00AF5EB3">
        <w:rPr>
          <w:rFonts w:ascii="Segoe UI" w:hAnsi="Segoe UI" w:cs="Segoe UI"/>
          <w:sz w:val="24"/>
          <w:szCs w:val="24"/>
        </w:rPr>
        <w:t>, 202</w:t>
      </w:r>
      <w:r w:rsidR="00E33DEA">
        <w:rPr>
          <w:rFonts w:ascii="Segoe UI" w:hAnsi="Segoe UI" w:cs="Segoe UI"/>
          <w:sz w:val="24"/>
          <w:szCs w:val="24"/>
        </w:rPr>
        <w:t>3</w:t>
      </w:r>
      <w:r w:rsidR="00AF5EB3"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Regular</w:t>
      </w:r>
      <w:r w:rsidR="00AF5EB3">
        <w:rPr>
          <w:rFonts w:ascii="Segoe UI" w:hAnsi="Segoe UI" w:cs="Segoe UI"/>
          <w:sz w:val="24"/>
          <w:szCs w:val="24"/>
        </w:rPr>
        <w:t xml:space="preserve"> Meeting</w:t>
      </w:r>
    </w:p>
    <w:p w14:paraId="1DDDB75D" w14:textId="6DE01E5C" w:rsidR="009E068A" w:rsidRDefault="00E54843" w:rsidP="00E54843">
      <w:pPr>
        <w:tabs>
          <w:tab w:val="left" w:pos="68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</w:p>
    <w:p w14:paraId="24668EC3" w14:textId="48518B7C" w:rsidR="001C5F66" w:rsidRDefault="006522DF" w:rsidP="009217DC">
      <w:pPr>
        <w:ind w:left="720"/>
        <w:rPr>
          <w:rFonts w:ascii="Segoe UI" w:hAnsi="Segoe UI" w:cs="Segoe UI"/>
          <w:sz w:val="24"/>
          <w:szCs w:val="24"/>
        </w:rPr>
      </w:pPr>
      <w:bookmarkStart w:id="3" w:name="_Hlk75197379"/>
      <w:r>
        <w:rPr>
          <w:rFonts w:ascii="Segoe UI" w:hAnsi="Segoe UI" w:cs="Segoe UI"/>
          <w:sz w:val="24"/>
          <w:szCs w:val="24"/>
        </w:rPr>
        <w:t xml:space="preserve">President </w:t>
      </w:r>
      <w:r w:rsidR="00C61146">
        <w:rPr>
          <w:rFonts w:ascii="Segoe UI" w:hAnsi="Segoe UI" w:cs="Segoe UI"/>
          <w:sz w:val="24"/>
          <w:szCs w:val="24"/>
        </w:rPr>
        <w:t>Mitchell</w:t>
      </w:r>
      <w:r>
        <w:rPr>
          <w:rFonts w:ascii="Segoe UI" w:hAnsi="Segoe UI" w:cs="Segoe UI"/>
          <w:sz w:val="24"/>
          <w:szCs w:val="24"/>
        </w:rPr>
        <w:t xml:space="preserve"> announced the approval of the </w:t>
      </w:r>
      <w:r w:rsidR="00844621">
        <w:rPr>
          <w:rFonts w:ascii="Segoe UI" w:hAnsi="Segoe UI" w:cs="Segoe UI"/>
          <w:sz w:val="24"/>
          <w:szCs w:val="24"/>
        </w:rPr>
        <w:t>February</w:t>
      </w:r>
      <w:r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20</w:t>
      </w:r>
      <w:r>
        <w:rPr>
          <w:rFonts w:ascii="Segoe UI" w:hAnsi="Segoe UI" w:cs="Segoe UI"/>
          <w:sz w:val="24"/>
          <w:szCs w:val="24"/>
        </w:rPr>
        <w:t>, 202</w:t>
      </w:r>
      <w:r w:rsidR="00E33DEA">
        <w:rPr>
          <w:rFonts w:ascii="Segoe UI" w:hAnsi="Segoe UI" w:cs="Segoe UI"/>
          <w:sz w:val="24"/>
          <w:szCs w:val="24"/>
        </w:rPr>
        <w:t>3</w:t>
      </w:r>
      <w:r>
        <w:rPr>
          <w:rFonts w:ascii="Segoe UI" w:hAnsi="Segoe UI" w:cs="Segoe UI"/>
          <w:sz w:val="24"/>
          <w:szCs w:val="24"/>
        </w:rPr>
        <w:t xml:space="preserve"> </w:t>
      </w:r>
      <w:r w:rsidR="00B535CD">
        <w:rPr>
          <w:rFonts w:ascii="Segoe UI" w:hAnsi="Segoe UI" w:cs="Segoe UI"/>
          <w:sz w:val="24"/>
          <w:szCs w:val="24"/>
        </w:rPr>
        <w:t>Regular</w:t>
      </w:r>
      <w:r w:rsidR="00DB019B">
        <w:rPr>
          <w:rFonts w:ascii="Segoe UI" w:hAnsi="Segoe UI" w:cs="Segoe UI"/>
          <w:sz w:val="24"/>
          <w:szCs w:val="24"/>
        </w:rPr>
        <w:t xml:space="preserve"> Meeting</w:t>
      </w:r>
      <w:r w:rsidR="00883E1B">
        <w:rPr>
          <w:rFonts w:ascii="Segoe UI" w:hAnsi="Segoe UI" w:cs="Segoe UI"/>
          <w:sz w:val="24"/>
          <w:szCs w:val="24"/>
        </w:rPr>
        <w:t xml:space="preserve"> </w:t>
      </w:r>
      <w:r w:rsidR="00DB019B">
        <w:rPr>
          <w:rFonts w:ascii="Segoe UI" w:hAnsi="Segoe UI" w:cs="Segoe UI"/>
          <w:sz w:val="24"/>
          <w:szCs w:val="24"/>
        </w:rPr>
        <w:t>Minutes</w:t>
      </w:r>
      <w:r w:rsidR="001C5F66">
        <w:rPr>
          <w:rFonts w:ascii="Segoe UI" w:hAnsi="Segoe UI" w:cs="Segoe UI"/>
          <w:sz w:val="24"/>
          <w:szCs w:val="24"/>
        </w:rPr>
        <w:t xml:space="preserve">. </w:t>
      </w:r>
      <w:bookmarkEnd w:id="3"/>
    </w:p>
    <w:p w14:paraId="2CD12CA5" w14:textId="77777777" w:rsidR="008B0EA4" w:rsidRPr="00CC6C88" w:rsidRDefault="008B0EA4" w:rsidP="00F401FA">
      <w:pPr>
        <w:rPr>
          <w:rFonts w:ascii="Segoe UI" w:hAnsi="Segoe UI" w:cs="Segoe UI"/>
          <w:sz w:val="24"/>
          <w:szCs w:val="24"/>
        </w:rPr>
      </w:pPr>
    </w:p>
    <w:p w14:paraId="64E562F5" w14:textId="77777777" w:rsidR="008864E8" w:rsidRPr="00880139" w:rsidRDefault="00556050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Financial Report</w:t>
      </w:r>
    </w:p>
    <w:p w14:paraId="5D4AE4B6" w14:textId="3DF8FE3E" w:rsidR="00CA2379" w:rsidRDefault="0082769A" w:rsidP="00F934D5">
      <w:pPr>
        <w:ind w:left="720"/>
        <w:rPr>
          <w:rFonts w:ascii="Segoe UI" w:hAnsi="Segoe UI" w:cs="Segoe UI"/>
          <w:sz w:val="24"/>
          <w:szCs w:val="24"/>
        </w:rPr>
      </w:pPr>
      <w:r w:rsidRPr="002328A1">
        <w:rPr>
          <w:rFonts w:ascii="Segoe UI" w:hAnsi="Segoe UI" w:cs="Segoe UI"/>
          <w:sz w:val="24"/>
          <w:szCs w:val="24"/>
        </w:rPr>
        <w:t xml:space="preserve">Director </w:t>
      </w:r>
      <w:r w:rsidR="008864E8" w:rsidRPr="002328A1">
        <w:rPr>
          <w:rFonts w:ascii="Segoe UI" w:hAnsi="Segoe UI" w:cs="Segoe UI"/>
          <w:sz w:val="24"/>
          <w:szCs w:val="24"/>
        </w:rPr>
        <w:t>Dombrowski</w:t>
      </w:r>
      <w:r w:rsidR="00586EB5">
        <w:rPr>
          <w:rFonts w:ascii="Segoe UI" w:hAnsi="Segoe UI" w:cs="Segoe UI"/>
          <w:sz w:val="24"/>
          <w:szCs w:val="24"/>
        </w:rPr>
        <w:t xml:space="preserve"> </w:t>
      </w:r>
      <w:r w:rsidRPr="002328A1">
        <w:rPr>
          <w:rFonts w:ascii="Segoe UI" w:hAnsi="Segoe UI" w:cs="Segoe UI"/>
          <w:sz w:val="24"/>
          <w:szCs w:val="24"/>
        </w:rPr>
        <w:t xml:space="preserve">presented the </w:t>
      </w:r>
      <w:r w:rsidR="00844621">
        <w:rPr>
          <w:rFonts w:ascii="Segoe UI" w:hAnsi="Segoe UI" w:cs="Segoe UI"/>
          <w:sz w:val="24"/>
          <w:szCs w:val="24"/>
        </w:rPr>
        <w:t>February</w:t>
      </w:r>
      <w:r w:rsidRPr="002328A1">
        <w:rPr>
          <w:rFonts w:ascii="Segoe UI" w:hAnsi="Segoe UI" w:cs="Segoe UI"/>
          <w:sz w:val="24"/>
          <w:szCs w:val="24"/>
        </w:rPr>
        <w:t xml:space="preserve"> 20</w:t>
      </w:r>
      <w:r w:rsidR="008864E8" w:rsidRPr="002328A1">
        <w:rPr>
          <w:rFonts w:ascii="Segoe UI" w:hAnsi="Segoe UI" w:cs="Segoe UI"/>
          <w:sz w:val="24"/>
          <w:szCs w:val="24"/>
        </w:rPr>
        <w:t>2</w:t>
      </w:r>
      <w:r w:rsidR="00E33DEA">
        <w:rPr>
          <w:rFonts w:ascii="Segoe UI" w:hAnsi="Segoe UI" w:cs="Segoe UI"/>
          <w:sz w:val="24"/>
          <w:szCs w:val="24"/>
        </w:rPr>
        <w:t>3</w:t>
      </w:r>
      <w:r w:rsidRPr="002328A1">
        <w:rPr>
          <w:rFonts w:ascii="Segoe UI" w:hAnsi="Segoe UI" w:cs="Segoe UI"/>
          <w:sz w:val="24"/>
          <w:szCs w:val="24"/>
        </w:rPr>
        <w:t xml:space="preserve"> </w:t>
      </w:r>
      <w:r w:rsidR="00FC2693" w:rsidRPr="002328A1">
        <w:rPr>
          <w:rFonts w:ascii="Segoe UI" w:hAnsi="Segoe UI" w:cs="Segoe UI"/>
          <w:sz w:val="24"/>
          <w:szCs w:val="24"/>
        </w:rPr>
        <w:t>F</w:t>
      </w:r>
      <w:r w:rsidR="006B1D64" w:rsidRPr="002328A1">
        <w:rPr>
          <w:rFonts w:ascii="Segoe UI" w:hAnsi="Segoe UI" w:cs="Segoe UI"/>
          <w:sz w:val="24"/>
          <w:szCs w:val="24"/>
        </w:rPr>
        <w:t xml:space="preserve">inancial </w:t>
      </w:r>
      <w:r w:rsidR="00FC2693" w:rsidRPr="002328A1">
        <w:rPr>
          <w:rFonts w:ascii="Segoe UI" w:hAnsi="Segoe UI" w:cs="Segoe UI"/>
          <w:sz w:val="24"/>
          <w:szCs w:val="24"/>
        </w:rPr>
        <w:t>S</w:t>
      </w:r>
      <w:r w:rsidR="006B1D64" w:rsidRPr="002328A1">
        <w:rPr>
          <w:rFonts w:ascii="Segoe UI" w:hAnsi="Segoe UI" w:cs="Segoe UI"/>
          <w:sz w:val="24"/>
          <w:szCs w:val="24"/>
        </w:rPr>
        <w:t>tatements</w:t>
      </w:r>
      <w:r w:rsidR="00495EA5" w:rsidRPr="002328A1">
        <w:rPr>
          <w:rFonts w:ascii="Segoe UI" w:hAnsi="Segoe UI" w:cs="Segoe UI"/>
          <w:sz w:val="24"/>
          <w:szCs w:val="24"/>
        </w:rPr>
        <w:t>.</w:t>
      </w:r>
    </w:p>
    <w:p w14:paraId="0EF2977A" w14:textId="77777777" w:rsidR="00200E32" w:rsidRPr="00880139" w:rsidRDefault="00200E32" w:rsidP="00860BCA">
      <w:pPr>
        <w:rPr>
          <w:rFonts w:ascii="Segoe UI" w:hAnsi="Segoe UI" w:cs="Segoe UI"/>
          <w:sz w:val="24"/>
          <w:szCs w:val="24"/>
        </w:rPr>
      </w:pPr>
    </w:p>
    <w:p w14:paraId="779C7D09" w14:textId="23FFC3DA" w:rsidR="0009117D" w:rsidRPr="00144978" w:rsidRDefault="00556050" w:rsidP="0058186C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144978">
        <w:rPr>
          <w:rFonts w:ascii="Segoe UI" w:hAnsi="Segoe UI" w:cs="Segoe UI"/>
          <w:b/>
          <w:sz w:val="24"/>
          <w:szCs w:val="24"/>
        </w:rPr>
        <w:t>Library Report</w:t>
      </w:r>
    </w:p>
    <w:p w14:paraId="681875A0" w14:textId="04DAE980" w:rsidR="0036791A" w:rsidRPr="00144978" w:rsidRDefault="002F19A8" w:rsidP="0058186C">
      <w:pPr>
        <w:ind w:left="72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sz w:val="24"/>
          <w:szCs w:val="24"/>
        </w:rPr>
        <w:t>LIBRARY DIRECTOR’S REPORT</w:t>
      </w:r>
      <w:r w:rsidR="0036791A" w:rsidRPr="00144978">
        <w:rPr>
          <w:rFonts w:ascii="Segoe UI" w:hAnsi="Segoe UI" w:cs="Segoe UI"/>
          <w:sz w:val="24"/>
          <w:szCs w:val="24"/>
        </w:rPr>
        <w:t>:</w:t>
      </w:r>
    </w:p>
    <w:p w14:paraId="6685ED0A" w14:textId="11663112" w:rsidR="00BB02DD" w:rsidRDefault="0018734E" w:rsidP="00231E74">
      <w:pPr>
        <w:ind w:left="72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sz w:val="24"/>
          <w:szCs w:val="24"/>
        </w:rPr>
        <w:t xml:space="preserve">Director </w:t>
      </w:r>
      <w:r w:rsidR="00FA5627" w:rsidRPr="00144978">
        <w:rPr>
          <w:rFonts w:ascii="Segoe UI" w:hAnsi="Segoe UI" w:cs="Segoe UI"/>
          <w:sz w:val="24"/>
          <w:szCs w:val="24"/>
        </w:rPr>
        <w:t>Dombrowski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="002328A1">
        <w:rPr>
          <w:rFonts w:ascii="Segoe UI" w:hAnsi="Segoe UI" w:cs="Segoe UI"/>
          <w:sz w:val="24"/>
          <w:szCs w:val="24"/>
        </w:rPr>
        <w:t xml:space="preserve">presented </w:t>
      </w:r>
      <w:r w:rsidR="00260E4B">
        <w:rPr>
          <w:rFonts w:ascii="Segoe UI" w:hAnsi="Segoe UI" w:cs="Segoe UI"/>
          <w:sz w:val="24"/>
          <w:szCs w:val="24"/>
        </w:rPr>
        <w:t>the</w:t>
      </w:r>
      <w:r w:rsidR="002328A1">
        <w:rPr>
          <w:rFonts w:ascii="Segoe UI" w:hAnsi="Segoe UI" w:cs="Segoe UI"/>
          <w:sz w:val="24"/>
          <w:szCs w:val="24"/>
        </w:rPr>
        <w:t xml:space="preserve"> </w:t>
      </w:r>
      <w:r w:rsidR="00844621">
        <w:rPr>
          <w:rFonts w:ascii="Segoe UI" w:hAnsi="Segoe UI" w:cs="Segoe UI"/>
          <w:sz w:val="24"/>
          <w:szCs w:val="24"/>
        </w:rPr>
        <w:t>February</w:t>
      </w:r>
      <w:r w:rsidR="002328A1">
        <w:rPr>
          <w:rFonts w:ascii="Segoe UI" w:hAnsi="Segoe UI" w:cs="Segoe UI"/>
          <w:sz w:val="24"/>
          <w:szCs w:val="24"/>
        </w:rPr>
        <w:t xml:space="preserve"> 202</w:t>
      </w:r>
      <w:r w:rsidR="00E33DEA">
        <w:rPr>
          <w:rFonts w:ascii="Segoe UI" w:hAnsi="Segoe UI" w:cs="Segoe UI"/>
          <w:sz w:val="24"/>
          <w:szCs w:val="24"/>
        </w:rPr>
        <w:t>3</w:t>
      </w:r>
      <w:r w:rsidR="002328A1">
        <w:rPr>
          <w:rFonts w:ascii="Segoe UI" w:hAnsi="Segoe UI" w:cs="Segoe UI"/>
          <w:sz w:val="24"/>
          <w:szCs w:val="24"/>
        </w:rPr>
        <w:t xml:space="preserve"> Director’s Report, which is included in the </w:t>
      </w:r>
      <w:r w:rsidR="00844621">
        <w:rPr>
          <w:rFonts w:ascii="Segoe UI" w:hAnsi="Segoe UI" w:cs="Segoe UI"/>
          <w:sz w:val="24"/>
          <w:szCs w:val="24"/>
        </w:rPr>
        <w:t>March</w:t>
      </w:r>
      <w:r w:rsidR="00DB098C">
        <w:rPr>
          <w:rFonts w:ascii="Segoe UI" w:hAnsi="Segoe UI" w:cs="Segoe UI"/>
          <w:sz w:val="24"/>
          <w:szCs w:val="24"/>
        </w:rPr>
        <w:t xml:space="preserve"> </w:t>
      </w:r>
      <w:r w:rsidR="002328A1">
        <w:rPr>
          <w:rFonts w:ascii="Segoe UI" w:hAnsi="Segoe UI" w:cs="Segoe UI"/>
          <w:sz w:val="24"/>
          <w:szCs w:val="24"/>
        </w:rPr>
        <w:t>202</w:t>
      </w:r>
      <w:r w:rsidR="00655194">
        <w:rPr>
          <w:rFonts w:ascii="Segoe UI" w:hAnsi="Segoe UI" w:cs="Segoe UI"/>
          <w:sz w:val="24"/>
          <w:szCs w:val="24"/>
        </w:rPr>
        <w:t>3</w:t>
      </w:r>
      <w:r w:rsidR="002328A1">
        <w:rPr>
          <w:rFonts w:ascii="Segoe UI" w:hAnsi="Segoe UI" w:cs="Segoe UI"/>
          <w:sz w:val="24"/>
          <w:szCs w:val="24"/>
        </w:rPr>
        <w:t xml:space="preserve"> Board Packet.</w:t>
      </w:r>
      <w:r w:rsidR="00AF0CF2">
        <w:rPr>
          <w:rFonts w:ascii="Segoe UI" w:hAnsi="Segoe UI" w:cs="Segoe UI"/>
          <w:sz w:val="24"/>
          <w:szCs w:val="24"/>
        </w:rPr>
        <w:t xml:space="preserve"> </w:t>
      </w:r>
    </w:p>
    <w:p w14:paraId="0078231A" w14:textId="77780BE3" w:rsidR="00BB2D42" w:rsidRDefault="00BB2D42" w:rsidP="001E07C7">
      <w:pPr>
        <w:rPr>
          <w:rFonts w:ascii="Segoe UI" w:hAnsi="Segoe UI" w:cs="Segoe UI"/>
          <w:sz w:val="24"/>
          <w:szCs w:val="24"/>
        </w:rPr>
      </w:pPr>
    </w:p>
    <w:p w14:paraId="7AC0EBD6" w14:textId="4B69DBFA" w:rsidR="00844621" w:rsidRDefault="00844621" w:rsidP="00847604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</w:p>
    <w:p w14:paraId="2AFB4D0C" w14:textId="77777777" w:rsidR="00844621" w:rsidRPr="001E07C7" w:rsidRDefault="00844621" w:rsidP="001E07C7">
      <w:pPr>
        <w:rPr>
          <w:rFonts w:ascii="Segoe UI" w:hAnsi="Segoe UI" w:cs="Segoe UI"/>
          <w:sz w:val="24"/>
          <w:szCs w:val="24"/>
        </w:rPr>
      </w:pPr>
    </w:p>
    <w:p w14:paraId="178BEFE5" w14:textId="3A8DAEE6" w:rsidR="00E77AEA" w:rsidRPr="00144978" w:rsidRDefault="00556050" w:rsidP="0058186C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b/>
          <w:sz w:val="24"/>
          <w:szCs w:val="24"/>
        </w:rPr>
        <w:lastRenderedPageBreak/>
        <w:t>Liaisons to Other Organizations-Reports</w:t>
      </w:r>
    </w:p>
    <w:p w14:paraId="4B7E5A92" w14:textId="3ED3A206" w:rsidR="006A446E" w:rsidRPr="006A446E" w:rsidRDefault="00E4506D" w:rsidP="006A446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i/>
          <w:sz w:val="24"/>
          <w:szCs w:val="24"/>
        </w:rPr>
        <w:t>Winnetka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Pr="00144978">
        <w:rPr>
          <w:rFonts w:ascii="Segoe UI" w:hAnsi="Segoe UI" w:cs="Segoe UI"/>
          <w:i/>
          <w:sz w:val="24"/>
          <w:szCs w:val="24"/>
        </w:rPr>
        <w:t>Village</w:t>
      </w:r>
      <w:r w:rsidRPr="00144978">
        <w:rPr>
          <w:rFonts w:ascii="Segoe UI" w:hAnsi="Segoe UI" w:cs="Segoe UI"/>
          <w:sz w:val="24"/>
          <w:szCs w:val="24"/>
        </w:rPr>
        <w:t xml:space="preserve">- </w:t>
      </w:r>
      <w:r w:rsidR="0077494A">
        <w:rPr>
          <w:rFonts w:ascii="Segoe UI" w:hAnsi="Segoe UI" w:cs="Segoe UI"/>
          <w:sz w:val="24"/>
          <w:szCs w:val="24"/>
        </w:rPr>
        <w:t xml:space="preserve">President Mitchell </w:t>
      </w:r>
      <w:r w:rsidR="00844621">
        <w:rPr>
          <w:rFonts w:ascii="Segoe UI" w:hAnsi="Segoe UI" w:cs="Segoe UI"/>
          <w:sz w:val="24"/>
          <w:szCs w:val="24"/>
        </w:rPr>
        <w:t xml:space="preserve">reported </w:t>
      </w:r>
      <w:r w:rsidR="00006FEE">
        <w:rPr>
          <w:rFonts w:ascii="Segoe UI" w:hAnsi="Segoe UI" w:cs="Segoe UI"/>
          <w:sz w:val="24"/>
          <w:szCs w:val="24"/>
        </w:rPr>
        <w:t xml:space="preserve">that a portion of Hibbard Road will be closed next week for construction. </w:t>
      </w:r>
    </w:p>
    <w:p w14:paraId="7618FEF1" w14:textId="342DBCCA" w:rsidR="00562555" w:rsidRPr="009218D1" w:rsidRDefault="00E4506D" w:rsidP="009218D1">
      <w:pPr>
        <w:pStyle w:val="ListParagraph"/>
        <w:numPr>
          <w:ilvl w:val="0"/>
          <w:numId w:val="2"/>
        </w:numPr>
        <w:ind w:right="-630"/>
        <w:rPr>
          <w:rFonts w:ascii="Segoe UI" w:hAnsi="Segoe UI" w:cs="Segoe UI"/>
          <w:sz w:val="24"/>
          <w:szCs w:val="24"/>
        </w:rPr>
      </w:pPr>
      <w:r w:rsidRPr="00144978">
        <w:rPr>
          <w:rFonts w:ascii="Segoe UI" w:hAnsi="Segoe UI" w:cs="Segoe UI"/>
          <w:i/>
          <w:sz w:val="24"/>
          <w:szCs w:val="24"/>
        </w:rPr>
        <w:t>Northfield</w:t>
      </w:r>
      <w:r w:rsidRPr="00144978">
        <w:rPr>
          <w:rFonts w:ascii="Segoe UI" w:hAnsi="Segoe UI" w:cs="Segoe UI"/>
          <w:sz w:val="24"/>
          <w:szCs w:val="24"/>
        </w:rPr>
        <w:t xml:space="preserve"> </w:t>
      </w:r>
      <w:r w:rsidRPr="00144978">
        <w:rPr>
          <w:rFonts w:ascii="Segoe UI" w:hAnsi="Segoe UI" w:cs="Segoe UI"/>
          <w:i/>
          <w:sz w:val="24"/>
          <w:szCs w:val="24"/>
        </w:rPr>
        <w:t>Village</w:t>
      </w:r>
      <w:r w:rsidRPr="00144978">
        <w:rPr>
          <w:rFonts w:ascii="Segoe UI" w:hAnsi="Segoe UI" w:cs="Segoe UI"/>
          <w:sz w:val="24"/>
          <w:szCs w:val="24"/>
        </w:rPr>
        <w:t xml:space="preserve">- </w:t>
      </w:r>
      <w:r w:rsidR="00110473" w:rsidRPr="00144978">
        <w:rPr>
          <w:rFonts w:ascii="Segoe UI" w:hAnsi="Segoe UI" w:cs="Segoe UI"/>
          <w:sz w:val="24"/>
          <w:szCs w:val="24"/>
        </w:rPr>
        <w:t xml:space="preserve">Trustee Munoz </w:t>
      </w:r>
      <w:r w:rsidR="00844621">
        <w:rPr>
          <w:rFonts w:ascii="Segoe UI" w:hAnsi="Segoe UI" w:cs="Segoe UI"/>
          <w:sz w:val="24"/>
          <w:szCs w:val="24"/>
        </w:rPr>
        <w:t xml:space="preserve">reported </w:t>
      </w:r>
      <w:r w:rsidR="0012345E">
        <w:rPr>
          <w:rFonts w:ascii="Segoe UI" w:hAnsi="Segoe UI" w:cs="Segoe UI"/>
          <w:sz w:val="24"/>
          <w:szCs w:val="24"/>
        </w:rPr>
        <w:t>that there is a proposal to allow establishments to have machines that can be used for videogaming</w:t>
      </w:r>
      <w:r w:rsidR="001D0022">
        <w:rPr>
          <w:rFonts w:ascii="Segoe UI" w:hAnsi="Segoe UI" w:cs="Segoe UI"/>
          <w:sz w:val="24"/>
          <w:szCs w:val="24"/>
        </w:rPr>
        <w:t>. She also</w:t>
      </w:r>
      <w:r w:rsidR="00942669">
        <w:rPr>
          <w:rFonts w:ascii="Segoe UI" w:hAnsi="Segoe UI" w:cs="Segoe UI"/>
          <w:sz w:val="24"/>
          <w:szCs w:val="24"/>
        </w:rPr>
        <w:t xml:space="preserve"> </w:t>
      </w:r>
      <w:r w:rsidR="001D0022">
        <w:rPr>
          <w:rFonts w:ascii="Segoe UI" w:hAnsi="Segoe UI" w:cs="Segoe UI"/>
          <w:sz w:val="24"/>
          <w:szCs w:val="24"/>
        </w:rPr>
        <w:t>reported</w:t>
      </w:r>
      <w:r w:rsidR="00942669">
        <w:rPr>
          <w:rFonts w:ascii="Segoe UI" w:hAnsi="Segoe UI" w:cs="Segoe UI"/>
          <w:sz w:val="24"/>
          <w:szCs w:val="24"/>
        </w:rPr>
        <w:t xml:space="preserve"> that the </w:t>
      </w:r>
      <w:r w:rsidR="003A102A">
        <w:rPr>
          <w:rFonts w:ascii="Segoe UI" w:hAnsi="Segoe UI" w:cs="Segoe UI"/>
          <w:sz w:val="24"/>
          <w:szCs w:val="24"/>
        </w:rPr>
        <w:t>B</w:t>
      </w:r>
      <w:r w:rsidR="00942669">
        <w:rPr>
          <w:rFonts w:ascii="Segoe UI" w:hAnsi="Segoe UI" w:cs="Segoe UI"/>
          <w:sz w:val="24"/>
          <w:szCs w:val="24"/>
        </w:rPr>
        <w:t xml:space="preserve">osworth </w:t>
      </w:r>
      <w:r w:rsidR="003A102A">
        <w:rPr>
          <w:rFonts w:ascii="Segoe UI" w:hAnsi="Segoe UI" w:cs="Segoe UI"/>
          <w:sz w:val="24"/>
          <w:szCs w:val="24"/>
        </w:rPr>
        <w:t>B</w:t>
      </w:r>
      <w:r w:rsidR="00942669">
        <w:rPr>
          <w:rFonts w:ascii="Segoe UI" w:hAnsi="Segoe UI" w:cs="Segoe UI"/>
          <w:sz w:val="24"/>
          <w:szCs w:val="24"/>
        </w:rPr>
        <w:t xml:space="preserve">ridge is closed for </w:t>
      </w:r>
      <w:r w:rsidR="004702D9">
        <w:rPr>
          <w:rFonts w:ascii="Segoe UI" w:hAnsi="Segoe UI" w:cs="Segoe UI"/>
          <w:sz w:val="24"/>
          <w:szCs w:val="24"/>
        </w:rPr>
        <w:t>construction</w:t>
      </w:r>
      <w:r w:rsidR="0012345E">
        <w:rPr>
          <w:rFonts w:ascii="Segoe UI" w:hAnsi="Segoe UI" w:cs="Segoe UI"/>
          <w:sz w:val="24"/>
          <w:szCs w:val="24"/>
        </w:rPr>
        <w:t xml:space="preserve">. </w:t>
      </w:r>
    </w:p>
    <w:p w14:paraId="7CF5061C" w14:textId="77777777" w:rsidR="00E340FA" w:rsidRPr="00880139" w:rsidRDefault="00E340FA" w:rsidP="0058186C">
      <w:pPr>
        <w:rPr>
          <w:rFonts w:ascii="Segoe UI" w:hAnsi="Segoe UI" w:cs="Segoe UI"/>
          <w:sz w:val="24"/>
          <w:szCs w:val="24"/>
        </w:rPr>
      </w:pPr>
    </w:p>
    <w:p w14:paraId="5E2F0BD5" w14:textId="4F34C548" w:rsidR="00655194" w:rsidRPr="00844621" w:rsidRDefault="00337BA0" w:rsidP="00844621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Unfinished Business</w:t>
      </w:r>
      <w:bookmarkStart w:id="4" w:name="_Hlk124769428"/>
    </w:p>
    <w:bookmarkEnd w:id="4"/>
    <w:p w14:paraId="58AAD673" w14:textId="3E56135B" w:rsidR="00655194" w:rsidRPr="00570F21" w:rsidRDefault="00E33DEA" w:rsidP="0065519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i/>
          <w:iCs/>
          <w:sz w:val="24"/>
          <w:szCs w:val="24"/>
        </w:rPr>
        <w:t>Library Park Sign Update</w:t>
      </w:r>
    </w:p>
    <w:p w14:paraId="45165ABF" w14:textId="62F5E2B6" w:rsidR="000C7058" w:rsidRPr="000C7058" w:rsidRDefault="000C7058" w:rsidP="00836095">
      <w:pPr>
        <w:pStyle w:val="ListParagraph"/>
        <w:ind w:left="1500"/>
        <w:rPr>
          <w:rFonts w:ascii="Segoe UI" w:hAnsi="Segoe UI" w:cs="Segoe UI"/>
          <w:bCs/>
          <w:sz w:val="24"/>
          <w:szCs w:val="24"/>
        </w:rPr>
      </w:pPr>
      <w:r w:rsidRPr="000C7058">
        <w:rPr>
          <w:rFonts w:ascii="Segoe UI" w:hAnsi="Segoe UI" w:cs="Segoe UI"/>
          <w:bCs/>
          <w:sz w:val="24"/>
          <w:szCs w:val="24"/>
        </w:rPr>
        <w:t xml:space="preserve">Director Dombrowski provided </w:t>
      </w:r>
      <w:r>
        <w:rPr>
          <w:rFonts w:ascii="Segoe UI" w:hAnsi="Segoe UI" w:cs="Segoe UI"/>
          <w:bCs/>
          <w:sz w:val="24"/>
          <w:szCs w:val="24"/>
        </w:rPr>
        <w:t xml:space="preserve">updated </w:t>
      </w:r>
      <w:r w:rsidRPr="000C7058">
        <w:rPr>
          <w:rFonts w:ascii="Segoe UI" w:hAnsi="Segoe UI" w:cs="Segoe UI"/>
          <w:bCs/>
          <w:sz w:val="24"/>
          <w:szCs w:val="24"/>
        </w:rPr>
        <w:t>samples for signage to place along Green Bay Road and gathered feedback from the trustees.</w:t>
      </w:r>
    </w:p>
    <w:p w14:paraId="6E9FBD42" w14:textId="77777777" w:rsidR="00655194" w:rsidRPr="00844621" w:rsidRDefault="00655194" w:rsidP="00844621">
      <w:pPr>
        <w:rPr>
          <w:rFonts w:ascii="Segoe UI" w:hAnsi="Segoe UI" w:cs="Segoe UI"/>
          <w:b/>
          <w:sz w:val="24"/>
          <w:szCs w:val="24"/>
        </w:rPr>
      </w:pPr>
    </w:p>
    <w:p w14:paraId="42F35A5F" w14:textId="1461CD35" w:rsidR="005F1E48" w:rsidRPr="006D5C5F" w:rsidRDefault="002347A5" w:rsidP="008A0D9E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New Business</w:t>
      </w:r>
      <w:bookmarkStart w:id="5" w:name="_Hlk75163399"/>
      <w:bookmarkStart w:id="6" w:name="_Hlk77604628"/>
    </w:p>
    <w:p w14:paraId="10E5AF2F" w14:textId="66193C54" w:rsidR="005012AE" w:rsidRPr="00570F21" w:rsidRDefault="00844621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7" w:name="_Hlk114494582"/>
      <w:bookmarkStart w:id="8" w:name="_Hlk96321637"/>
      <w:bookmarkStart w:id="9" w:name="_Hlk121764858"/>
      <w:r>
        <w:rPr>
          <w:rFonts w:ascii="Segoe UI" w:hAnsi="Segoe UI" w:cs="Segoe UI"/>
          <w:i/>
          <w:iCs/>
          <w:sz w:val="24"/>
          <w:szCs w:val="24"/>
        </w:rPr>
        <w:t>Winnetka Elevator Rehab Project Bid Recommendation and Vote</w:t>
      </w:r>
    </w:p>
    <w:bookmarkEnd w:id="5"/>
    <w:bookmarkEnd w:id="6"/>
    <w:bookmarkEnd w:id="7"/>
    <w:bookmarkEnd w:id="8"/>
    <w:p w14:paraId="1872BC6C" w14:textId="64E2A5A5" w:rsidR="00844621" w:rsidRDefault="00844621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Brooke Irving from SMC presented the elevator rehab project bids and SMC’s recommendation. </w:t>
      </w:r>
    </w:p>
    <w:p w14:paraId="65F99DBB" w14:textId="3424F343" w:rsidR="00465B04" w:rsidRDefault="00465B04" w:rsidP="00B535CD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08953380" w14:textId="3A979898" w:rsidR="00465B04" w:rsidRDefault="00465B04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A MOTION to Approve the </w:t>
      </w:r>
      <w:r w:rsidR="00BD6958">
        <w:rPr>
          <w:rFonts w:ascii="Segoe UI" w:hAnsi="Segoe UI" w:cs="Segoe UI"/>
          <w:bCs/>
          <w:sz w:val="24"/>
          <w:szCs w:val="24"/>
        </w:rPr>
        <w:t xml:space="preserve">Winnetka Elevator Rehab Project Bid </w:t>
      </w:r>
      <w:r>
        <w:rPr>
          <w:rFonts w:ascii="Segoe UI" w:hAnsi="Segoe UI" w:cs="Segoe UI"/>
          <w:bCs/>
          <w:sz w:val="24"/>
          <w:szCs w:val="24"/>
        </w:rPr>
        <w:t>was made by Trustee Munoz.</w:t>
      </w:r>
    </w:p>
    <w:p w14:paraId="72A5C03F" w14:textId="5A4C9E31" w:rsidR="00465B04" w:rsidRDefault="00465B04" w:rsidP="00B535CD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485D9B76" w14:textId="6B9ABEAC" w:rsidR="00B43BC3" w:rsidRDefault="00B43BC3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ROLL CALL VOTE:</w:t>
      </w:r>
    </w:p>
    <w:p w14:paraId="2A91CE69" w14:textId="475ACDDC" w:rsidR="00B43BC3" w:rsidRDefault="00B43BC3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ab/>
        <w:t>AYES: Trustees Kinnich, Munoz, Shankar, Gosselin, and Sundell</w:t>
      </w:r>
    </w:p>
    <w:p w14:paraId="7EB9D5D3" w14:textId="1314388D" w:rsidR="00B43BC3" w:rsidRDefault="00B43BC3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ab/>
        <w:t>ABSENT/ABSTAINING: Trustee Vandergrift</w:t>
      </w:r>
    </w:p>
    <w:p w14:paraId="6CC583A1" w14:textId="2585586E" w:rsidR="00B43BC3" w:rsidRDefault="00B43BC3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ab/>
        <w:t>NAYS: 0</w:t>
      </w:r>
    </w:p>
    <w:p w14:paraId="667A1836" w14:textId="6DC22D7C" w:rsidR="00465B04" w:rsidRDefault="00B43BC3" w:rsidP="00B535CD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MOTION CARRIED</w:t>
      </w:r>
    </w:p>
    <w:bookmarkEnd w:id="9"/>
    <w:p w14:paraId="54147517" w14:textId="2FDCCB66" w:rsidR="0015421F" w:rsidRDefault="0015421F" w:rsidP="00BD6958">
      <w:pPr>
        <w:rPr>
          <w:rFonts w:ascii="Segoe UI" w:hAnsi="Segoe UI" w:cs="Segoe UI"/>
          <w:bCs/>
          <w:sz w:val="24"/>
          <w:szCs w:val="24"/>
        </w:rPr>
      </w:pPr>
    </w:p>
    <w:p w14:paraId="363A7C5B" w14:textId="25E18003" w:rsidR="0015421F" w:rsidRPr="00570F21" w:rsidRDefault="00844621" w:rsidP="0015421F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bookmarkStart w:id="10" w:name="_Hlk121754837"/>
      <w:r>
        <w:rPr>
          <w:rFonts w:ascii="Segoe UI" w:hAnsi="Segoe UI" w:cs="Segoe UI"/>
          <w:i/>
          <w:iCs/>
          <w:sz w:val="24"/>
          <w:szCs w:val="24"/>
        </w:rPr>
        <w:t>Decennial Committee</w:t>
      </w:r>
      <w:r w:rsidR="0050105E">
        <w:rPr>
          <w:rFonts w:ascii="Segoe UI" w:hAnsi="Segoe UI" w:cs="Segoe UI"/>
          <w:i/>
          <w:iCs/>
          <w:sz w:val="24"/>
          <w:szCs w:val="24"/>
        </w:rPr>
        <w:t>s</w:t>
      </w:r>
      <w:r>
        <w:rPr>
          <w:rFonts w:ascii="Segoe UI" w:hAnsi="Segoe UI" w:cs="Segoe UI"/>
          <w:i/>
          <w:iCs/>
          <w:sz w:val="24"/>
          <w:szCs w:val="24"/>
        </w:rPr>
        <w:t xml:space="preserve"> on Local Government Efficiency Act</w:t>
      </w:r>
    </w:p>
    <w:p w14:paraId="126CAD8A" w14:textId="1DF7CCD2" w:rsidR="007024A9" w:rsidRPr="00DB340C" w:rsidRDefault="00AF053D" w:rsidP="00DB340C">
      <w:pPr>
        <w:ind w:left="1440"/>
        <w:rPr>
          <w:rFonts w:ascii="Segoe UI" w:hAnsi="Segoe UI" w:cs="Segoe UI"/>
          <w:bCs/>
          <w:sz w:val="24"/>
          <w:szCs w:val="24"/>
          <w:highlight w:val="yellow"/>
        </w:rPr>
      </w:pPr>
      <w:r>
        <w:rPr>
          <w:rFonts w:ascii="Segoe UI" w:hAnsi="Segoe UI" w:cs="Segoe UI"/>
          <w:bCs/>
          <w:sz w:val="24"/>
          <w:szCs w:val="24"/>
        </w:rPr>
        <w:t xml:space="preserve">Director Dombrowski </w:t>
      </w:r>
      <w:r w:rsidR="00D5320D">
        <w:rPr>
          <w:rFonts w:ascii="Segoe UI" w:hAnsi="Segoe UI" w:cs="Segoe UI"/>
          <w:bCs/>
          <w:sz w:val="24"/>
          <w:szCs w:val="24"/>
        </w:rPr>
        <w:t>explained the requirements of the act</w:t>
      </w:r>
      <w:r w:rsidR="00DB340C">
        <w:rPr>
          <w:rFonts w:ascii="Segoe UI" w:hAnsi="Segoe UI" w:cs="Segoe UI"/>
          <w:bCs/>
          <w:sz w:val="24"/>
          <w:szCs w:val="24"/>
        </w:rPr>
        <w:t xml:space="preserve"> and t</w:t>
      </w:r>
      <w:r w:rsidR="000754EF">
        <w:rPr>
          <w:rFonts w:ascii="Segoe UI" w:hAnsi="Segoe UI" w:cs="Segoe UI"/>
          <w:bCs/>
          <w:sz w:val="24"/>
          <w:szCs w:val="24"/>
        </w:rPr>
        <w:t xml:space="preserve">he Board elected to </w:t>
      </w:r>
      <w:r w:rsidR="00FD256F">
        <w:rPr>
          <w:rFonts w:ascii="Segoe UI" w:hAnsi="Segoe UI" w:cs="Segoe UI"/>
          <w:bCs/>
          <w:sz w:val="24"/>
          <w:szCs w:val="24"/>
        </w:rPr>
        <w:t>schedule</w:t>
      </w:r>
      <w:r w:rsidR="000754EF">
        <w:rPr>
          <w:rFonts w:ascii="Segoe UI" w:hAnsi="Segoe UI" w:cs="Segoe UI"/>
          <w:bCs/>
          <w:sz w:val="24"/>
          <w:szCs w:val="24"/>
        </w:rPr>
        <w:t xml:space="preserve"> a special meeting on </w:t>
      </w:r>
      <w:r w:rsidR="007024A9">
        <w:rPr>
          <w:rFonts w:ascii="Segoe UI" w:hAnsi="Segoe UI" w:cs="Segoe UI"/>
          <w:bCs/>
          <w:sz w:val="24"/>
          <w:szCs w:val="24"/>
        </w:rPr>
        <w:t xml:space="preserve">Monday, May </w:t>
      </w:r>
      <w:r w:rsidR="000754EF">
        <w:rPr>
          <w:rFonts w:ascii="Segoe UI" w:hAnsi="Segoe UI" w:cs="Segoe UI"/>
          <w:bCs/>
          <w:sz w:val="24"/>
          <w:szCs w:val="24"/>
        </w:rPr>
        <w:t>1, 2023</w:t>
      </w:r>
      <w:r w:rsidR="007024A9">
        <w:rPr>
          <w:rFonts w:ascii="Segoe UI" w:hAnsi="Segoe UI" w:cs="Segoe UI"/>
          <w:bCs/>
          <w:sz w:val="24"/>
          <w:szCs w:val="24"/>
        </w:rPr>
        <w:t xml:space="preserve"> </w:t>
      </w:r>
      <w:r w:rsidR="000754EF">
        <w:rPr>
          <w:rFonts w:ascii="Segoe UI" w:hAnsi="Segoe UI" w:cs="Segoe UI"/>
          <w:bCs/>
          <w:sz w:val="24"/>
          <w:szCs w:val="24"/>
        </w:rPr>
        <w:t xml:space="preserve">to </w:t>
      </w:r>
      <w:r w:rsidR="00FD256F">
        <w:rPr>
          <w:rFonts w:ascii="Segoe UI" w:hAnsi="Segoe UI" w:cs="Segoe UI"/>
          <w:bCs/>
          <w:sz w:val="24"/>
          <w:szCs w:val="24"/>
        </w:rPr>
        <w:t>hold</w:t>
      </w:r>
      <w:r w:rsidR="000754EF">
        <w:rPr>
          <w:rFonts w:ascii="Segoe UI" w:hAnsi="Segoe UI" w:cs="Segoe UI"/>
          <w:bCs/>
          <w:sz w:val="24"/>
          <w:szCs w:val="24"/>
        </w:rPr>
        <w:t xml:space="preserve"> the first Decennial Committee meeting, followed by the draft budget review. </w:t>
      </w:r>
    </w:p>
    <w:p w14:paraId="3D6837A0" w14:textId="3A0DAC95" w:rsidR="00E33DEA" w:rsidRDefault="00E33DEA" w:rsidP="0015421F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71801517" w14:textId="42664236" w:rsidR="00E33DEA" w:rsidRPr="00570F21" w:rsidRDefault="00844621" w:rsidP="00E33DEA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i/>
          <w:iCs/>
          <w:sz w:val="24"/>
          <w:szCs w:val="24"/>
        </w:rPr>
        <w:t>Discussion and Vote on Revised Paton Behavior Policy</w:t>
      </w:r>
    </w:p>
    <w:bookmarkEnd w:id="10"/>
    <w:p w14:paraId="08B5550D" w14:textId="656EFB31" w:rsidR="00B535CD" w:rsidRDefault="00844621" w:rsidP="00844621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A MOTION to Approve the Revised Patron Behavior Policy</w:t>
      </w:r>
      <w:r w:rsidR="003258D6">
        <w:rPr>
          <w:rFonts w:ascii="Segoe UI" w:hAnsi="Segoe UI" w:cs="Segoe UI"/>
          <w:bCs/>
          <w:sz w:val="24"/>
          <w:szCs w:val="24"/>
        </w:rPr>
        <w:t xml:space="preserve"> (now </w:t>
      </w:r>
      <w:r w:rsidR="008E5857">
        <w:rPr>
          <w:rFonts w:ascii="Segoe UI" w:hAnsi="Segoe UI" w:cs="Segoe UI"/>
          <w:bCs/>
          <w:sz w:val="24"/>
          <w:szCs w:val="24"/>
        </w:rPr>
        <w:t>called</w:t>
      </w:r>
      <w:r w:rsidR="003258D6">
        <w:rPr>
          <w:rFonts w:ascii="Segoe UI" w:hAnsi="Segoe UI" w:cs="Segoe UI"/>
          <w:bCs/>
          <w:sz w:val="24"/>
          <w:szCs w:val="24"/>
        </w:rPr>
        <w:t xml:space="preserve"> the Patron Conduct Policy)</w:t>
      </w:r>
      <w:r w:rsidR="008807EC">
        <w:rPr>
          <w:rFonts w:ascii="Segoe UI" w:hAnsi="Segoe UI" w:cs="Segoe UI"/>
          <w:bCs/>
          <w:sz w:val="24"/>
          <w:szCs w:val="24"/>
        </w:rPr>
        <w:t xml:space="preserve"> given the recommended corrections</w:t>
      </w:r>
      <w:r>
        <w:rPr>
          <w:rFonts w:ascii="Segoe UI" w:hAnsi="Segoe UI" w:cs="Segoe UI"/>
          <w:bCs/>
          <w:sz w:val="24"/>
          <w:szCs w:val="24"/>
        </w:rPr>
        <w:t xml:space="preserve"> was made by Trustee </w:t>
      </w:r>
      <w:r w:rsidR="003417B2">
        <w:rPr>
          <w:rFonts w:ascii="Segoe UI" w:hAnsi="Segoe UI" w:cs="Segoe UI"/>
          <w:bCs/>
          <w:sz w:val="24"/>
          <w:szCs w:val="24"/>
        </w:rPr>
        <w:t>Gosselin</w:t>
      </w:r>
      <w:r>
        <w:rPr>
          <w:rFonts w:ascii="Segoe UI" w:hAnsi="Segoe UI" w:cs="Segoe UI"/>
          <w:bCs/>
          <w:sz w:val="24"/>
          <w:szCs w:val="24"/>
        </w:rPr>
        <w:t>.</w:t>
      </w:r>
    </w:p>
    <w:p w14:paraId="0FF115D2" w14:textId="2EDEC4E6" w:rsidR="00844621" w:rsidRDefault="00844621" w:rsidP="00844621">
      <w:pPr>
        <w:ind w:left="1440"/>
        <w:rPr>
          <w:rFonts w:ascii="Segoe UI" w:hAnsi="Segoe UI" w:cs="Segoe UI"/>
          <w:bCs/>
          <w:sz w:val="24"/>
          <w:szCs w:val="24"/>
        </w:rPr>
      </w:pPr>
    </w:p>
    <w:p w14:paraId="33347A75" w14:textId="758D2112" w:rsidR="00844621" w:rsidRDefault="00844621" w:rsidP="00844621">
      <w:pPr>
        <w:ind w:left="144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>The MOTION passed on a voice vote.</w:t>
      </w:r>
    </w:p>
    <w:p w14:paraId="773476EA" w14:textId="77777777" w:rsidR="00884597" w:rsidRPr="00B535CD" w:rsidRDefault="00884597" w:rsidP="00655194">
      <w:pPr>
        <w:rPr>
          <w:rFonts w:ascii="Segoe UI" w:hAnsi="Segoe UI" w:cs="Segoe UI"/>
          <w:bCs/>
          <w:sz w:val="24"/>
          <w:szCs w:val="24"/>
        </w:rPr>
      </w:pPr>
    </w:p>
    <w:p w14:paraId="156ECB44" w14:textId="4B6B7612" w:rsidR="00772958" w:rsidRPr="00880139" w:rsidRDefault="00556050" w:rsidP="0058186C">
      <w:pPr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r w:rsidRPr="00880139">
        <w:rPr>
          <w:rFonts w:ascii="Segoe UI" w:hAnsi="Segoe UI" w:cs="Segoe UI"/>
          <w:b/>
          <w:sz w:val="24"/>
          <w:szCs w:val="24"/>
        </w:rPr>
        <w:t>Communications</w:t>
      </w:r>
    </w:p>
    <w:p w14:paraId="43CBFE2A" w14:textId="0D4B83DB" w:rsidR="006919D9" w:rsidRPr="00707704" w:rsidRDefault="004E41F3" w:rsidP="007608CB">
      <w:pPr>
        <w:pStyle w:val="ListParagraph"/>
        <w:numPr>
          <w:ilvl w:val="0"/>
          <w:numId w:val="4"/>
        </w:numPr>
        <w:rPr>
          <w:rFonts w:ascii="Segoe UI" w:hAnsi="Segoe UI" w:cs="Segoe UI"/>
          <w:bCs/>
          <w:i/>
          <w:iCs/>
          <w:sz w:val="24"/>
          <w:szCs w:val="24"/>
        </w:rPr>
      </w:pPr>
      <w:r>
        <w:rPr>
          <w:rFonts w:ascii="Segoe UI" w:hAnsi="Segoe UI" w:cs="Segoe UI"/>
          <w:bCs/>
          <w:i/>
          <w:iCs/>
          <w:sz w:val="24"/>
          <w:szCs w:val="24"/>
        </w:rPr>
        <w:t xml:space="preserve">The 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 xml:space="preserve">next regular meeting will be held on </w:t>
      </w:r>
      <w:r w:rsidR="00844621">
        <w:rPr>
          <w:rFonts w:ascii="Segoe UI" w:hAnsi="Segoe UI" w:cs="Segoe UI"/>
          <w:bCs/>
          <w:i/>
          <w:iCs/>
          <w:sz w:val="24"/>
          <w:szCs w:val="24"/>
        </w:rPr>
        <w:t>Monday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 xml:space="preserve">, </w:t>
      </w:r>
      <w:r w:rsidR="00844621">
        <w:rPr>
          <w:rFonts w:ascii="Segoe UI" w:hAnsi="Segoe UI" w:cs="Segoe UI"/>
          <w:bCs/>
          <w:i/>
          <w:iCs/>
          <w:sz w:val="24"/>
          <w:szCs w:val="24"/>
        </w:rPr>
        <w:t>April 17</w:t>
      </w:r>
      <w:r w:rsidR="00844621" w:rsidRPr="00844621">
        <w:rPr>
          <w:rFonts w:ascii="Segoe UI" w:hAnsi="Segoe UI" w:cs="Segoe UI"/>
          <w:bCs/>
          <w:i/>
          <w:iCs/>
          <w:sz w:val="24"/>
          <w:szCs w:val="24"/>
          <w:vertAlign w:val="superscript"/>
        </w:rPr>
        <w:t>th</w:t>
      </w:r>
      <w:r w:rsidR="00E33DEA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608CB">
        <w:rPr>
          <w:rFonts w:ascii="Segoe UI" w:hAnsi="Segoe UI" w:cs="Segoe UI"/>
          <w:bCs/>
          <w:i/>
          <w:iCs/>
          <w:sz w:val="24"/>
          <w:szCs w:val="24"/>
        </w:rPr>
        <w:t>at 7 p.m.</w:t>
      </w:r>
      <w:r w:rsidR="007670DA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 xml:space="preserve">at the </w:t>
      </w:r>
      <w:r w:rsidR="00844621">
        <w:rPr>
          <w:rFonts w:ascii="Segoe UI" w:hAnsi="Segoe UI" w:cs="Segoe UI"/>
          <w:bCs/>
          <w:i/>
          <w:iCs/>
          <w:sz w:val="24"/>
          <w:szCs w:val="24"/>
        </w:rPr>
        <w:t>Winnetka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 xml:space="preserve"> </w:t>
      </w:r>
      <w:r w:rsidR="00744C9F">
        <w:rPr>
          <w:rFonts w:ascii="Segoe UI" w:hAnsi="Segoe UI" w:cs="Segoe UI"/>
          <w:bCs/>
          <w:i/>
          <w:iCs/>
          <w:sz w:val="24"/>
          <w:szCs w:val="24"/>
        </w:rPr>
        <w:t>Branch</w:t>
      </w:r>
      <w:r w:rsidR="00725151">
        <w:rPr>
          <w:rFonts w:ascii="Segoe UI" w:hAnsi="Segoe UI" w:cs="Segoe UI"/>
          <w:bCs/>
          <w:i/>
          <w:iCs/>
          <w:sz w:val="24"/>
          <w:szCs w:val="24"/>
        </w:rPr>
        <w:t>.</w:t>
      </w:r>
    </w:p>
    <w:p w14:paraId="62C05ED9" w14:textId="77777777" w:rsidR="00DE6762" w:rsidRPr="00880139" w:rsidRDefault="00DE6762" w:rsidP="00DE6762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bookmarkStart w:id="11" w:name="_Hlk96321515"/>
      <w:bookmarkStart w:id="12" w:name="_Hlk96321483"/>
      <w:bookmarkStart w:id="13" w:name="_Hlk106635431"/>
      <w:bookmarkStart w:id="14" w:name="_Hlk127792504"/>
      <w:r w:rsidRPr="00880139">
        <w:rPr>
          <w:rFonts w:ascii="Segoe UI" w:hAnsi="Segoe UI" w:cs="Segoe UI"/>
          <w:b/>
          <w:sz w:val="24"/>
          <w:szCs w:val="24"/>
        </w:rPr>
        <w:lastRenderedPageBreak/>
        <w:t>Public Comments</w:t>
      </w:r>
    </w:p>
    <w:bookmarkEnd w:id="11"/>
    <w:bookmarkEnd w:id="12"/>
    <w:bookmarkEnd w:id="13"/>
    <w:p w14:paraId="5658A162" w14:textId="523EBF07" w:rsidR="00CB1108" w:rsidRDefault="00C96E40" w:rsidP="007173D7">
      <w:pPr>
        <w:ind w:left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Winnetka resident Jeffrey Liss commented on the Patron </w:t>
      </w:r>
      <w:r w:rsidR="003E2FEF">
        <w:rPr>
          <w:rFonts w:ascii="Segoe UI" w:hAnsi="Segoe UI" w:cs="Segoe UI"/>
          <w:bCs/>
          <w:sz w:val="24"/>
          <w:szCs w:val="24"/>
        </w:rPr>
        <w:t>Conduct</w:t>
      </w:r>
      <w:r>
        <w:rPr>
          <w:rFonts w:ascii="Segoe UI" w:hAnsi="Segoe UI" w:cs="Segoe UI"/>
          <w:bCs/>
          <w:sz w:val="24"/>
          <w:szCs w:val="24"/>
        </w:rPr>
        <w:t xml:space="preserve"> Policy </w:t>
      </w:r>
      <w:r w:rsidR="00E918E9">
        <w:rPr>
          <w:rFonts w:ascii="Segoe UI" w:hAnsi="Segoe UI" w:cs="Segoe UI"/>
          <w:bCs/>
          <w:sz w:val="24"/>
          <w:szCs w:val="24"/>
        </w:rPr>
        <w:t xml:space="preserve">and the new library sign. </w:t>
      </w:r>
    </w:p>
    <w:bookmarkEnd w:id="14"/>
    <w:p w14:paraId="562600EA" w14:textId="0AFDEE99" w:rsidR="00E33DEA" w:rsidRDefault="00E33DEA" w:rsidP="007173D7">
      <w:pPr>
        <w:ind w:left="720"/>
        <w:rPr>
          <w:rFonts w:ascii="Segoe UI" w:hAnsi="Segoe UI" w:cs="Segoe UI"/>
          <w:bCs/>
          <w:sz w:val="24"/>
          <w:szCs w:val="24"/>
        </w:rPr>
      </w:pPr>
    </w:p>
    <w:p w14:paraId="24D581D7" w14:textId="738C675B" w:rsidR="00E33DEA" w:rsidRPr="00880139" w:rsidRDefault="00E33DEA" w:rsidP="00E33DEA">
      <w:pPr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t>Adjourn to Closed Session</w:t>
      </w:r>
    </w:p>
    <w:p w14:paraId="2645454B" w14:textId="77777777" w:rsidR="00E33DEA" w:rsidRPr="00F220A8" w:rsidRDefault="00E33DEA" w:rsidP="00E33DEA">
      <w:pPr>
        <w:pStyle w:val="ListParagraph"/>
        <w:numPr>
          <w:ilvl w:val="0"/>
          <w:numId w:val="10"/>
        </w:numPr>
        <w:rPr>
          <w:rFonts w:ascii="Segoe UI" w:hAnsi="Segoe UI" w:cs="Segoe UI"/>
          <w:b/>
        </w:rPr>
      </w:pPr>
      <w:r w:rsidRPr="00F220A8">
        <w:rPr>
          <w:rFonts w:ascii="Segoe UI" w:hAnsi="Segoe UI" w:cs="Segoe UI"/>
          <w:b/>
          <w:bCs/>
        </w:rPr>
        <w:t>Closed Session</w:t>
      </w:r>
    </w:p>
    <w:p w14:paraId="4AB7120A" w14:textId="4DA7A848" w:rsidR="00E33DEA" w:rsidRPr="00E33DEA" w:rsidRDefault="00E33DEA" w:rsidP="00E33DEA">
      <w:pPr>
        <w:ind w:left="1800"/>
        <w:rPr>
          <w:rFonts w:ascii="Segoe UI" w:hAnsi="Segoe UI" w:cs="Segoe UI"/>
        </w:rPr>
      </w:pPr>
      <w:r w:rsidRPr="00F27686">
        <w:rPr>
          <w:rFonts w:ascii="Segoe UI" w:hAnsi="Segoe UI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7F8A1989" w14:textId="4EC2A173" w:rsidR="00E33DEA" w:rsidRDefault="00E33DEA" w:rsidP="00E33DEA">
      <w:pPr>
        <w:rPr>
          <w:rFonts w:ascii="Segoe UI" w:hAnsi="Segoe UI" w:cs="Segoe UI"/>
          <w:bCs/>
          <w:sz w:val="24"/>
          <w:szCs w:val="24"/>
        </w:rPr>
      </w:pPr>
    </w:p>
    <w:p w14:paraId="0D0D9D5F" w14:textId="0A9E6E1B" w:rsidR="0070526F" w:rsidRDefault="00A42641" w:rsidP="00E33DEA">
      <w:pPr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ab/>
        <w:t xml:space="preserve">A MOTION </w:t>
      </w:r>
      <w:r w:rsidR="0070526F">
        <w:rPr>
          <w:rFonts w:ascii="Segoe UI" w:hAnsi="Segoe UI" w:cs="Segoe UI"/>
          <w:bCs/>
          <w:sz w:val="24"/>
          <w:szCs w:val="24"/>
        </w:rPr>
        <w:t xml:space="preserve">to adjourn to closed session was made by Trustee </w:t>
      </w:r>
      <w:r w:rsidR="00A761E2">
        <w:rPr>
          <w:rFonts w:ascii="Segoe UI" w:hAnsi="Segoe UI" w:cs="Segoe UI"/>
          <w:bCs/>
          <w:sz w:val="24"/>
          <w:szCs w:val="24"/>
        </w:rPr>
        <w:t>Gosselin.</w:t>
      </w:r>
    </w:p>
    <w:p w14:paraId="6578D7C6" w14:textId="77777777" w:rsidR="0070526F" w:rsidRDefault="0070526F" w:rsidP="00E33DEA">
      <w:pPr>
        <w:rPr>
          <w:rFonts w:ascii="Segoe UI" w:hAnsi="Segoe UI" w:cs="Segoe UI"/>
          <w:bCs/>
          <w:sz w:val="24"/>
          <w:szCs w:val="24"/>
        </w:rPr>
      </w:pPr>
    </w:p>
    <w:p w14:paraId="1BB8A893" w14:textId="389A62F8" w:rsidR="00A42641" w:rsidRDefault="0070526F" w:rsidP="0070526F">
      <w:pPr>
        <w:ind w:left="720"/>
        <w:rPr>
          <w:rFonts w:ascii="Segoe UI" w:hAnsi="Segoe UI" w:cs="Segoe UI"/>
          <w:bCs/>
          <w:sz w:val="24"/>
          <w:szCs w:val="24"/>
        </w:rPr>
      </w:pPr>
      <w:r>
        <w:rPr>
          <w:rFonts w:ascii="Segoe UI" w:hAnsi="Segoe UI" w:cs="Segoe UI"/>
          <w:bCs/>
          <w:sz w:val="24"/>
          <w:szCs w:val="24"/>
        </w:rPr>
        <w:t xml:space="preserve">The MOTION passed on a voice vote and President Mitchell adjourned to closed session at </w:t>
      </w:r>
      <w:r w:rsidR="00A761E2">
        <w:rPr>
          <w:rFonts w:ascii="Segoe UI" w:hAnsi="Segoe UI" w:cs="Segoe UI"/>
          <w:bCs/>
          <w:sz w:val="24"/>
          <w:szCs w:val="24"/>
        </w:rPr>
        <w:t>8:42</w:t>
      </w:r>
      <w:r>
        <w:rPr>
          <w:rFonts w:ascii="Segoe UI" w:hAnsi="Segoe UI" w:cs="Segoe UI"/>
          <w:bCs/>
          <w:sz w:val="24"/>
          <w:szCs w:val="24"/>
        </w:rPr>
        <w:t xml:space="preserve"> p.m.</w:t>
      </w:r>
    </w:p>
    <w:p w14:paraId="7F2047D1" w14:textId="77777777" w:rsidR="00A42641" w:rsidRPr="007173D7" w:rsidRDefault="00A42641" w:rsidP="00E33DEA">
      <w:pPr>
        <w:rPr>
          <w:rFonts w:ascii="Segoe UI" w:hAnsi="Segoe UI" w:cs="Segoe UI"/>
          <w:bCs/>
          <w:sz w:val="24"/>
          <w:szCs w:val="24"/>
        </w:rPr>
      </w:pPr>
    </w:p>
    <w:p w14:paraId="76AE62DE" w14:textId="3BD1CAF2" w:rsidR="00E33DEA" w:rsidRPr="00E33DEA" w:rsidRDefault="00E33DEA" w:rsidP="00E33DEA">
      <w:pPr>
        <w:numPr>
          <w:ilvl w:val="0"/>
          <w:numId w:val="1"/>
        </w:numPr>
        <w:tabs>
          <w:tab w:val="clear" w:pos="720"/>
          <w:tab w:val="num" w:pos="1440"/>
        </w:tabs>
        <w:rPr>
          <w:rFonts w:ascii="Segoe UI" w:hAnsi="Segoe UI" w:cs="Segoe UI"/>
          <w:b/>
          <w:bCs/>
          <w:sz w:val="24"/>
          <w:szCs w:val="24"/>
        </w:rPr>
      </w:pPr>
      <w:r w:rsidRPr="00E33DEA">
        <w:rPr>
          <w:rFonts w:ascii="Segoe UI" w:hAnsi="Segoe UI" w:cs="Segoe UI"/>
          <w:b/>
          <w:bCs/>
          <w:sz w:val="24"/>
          <w:szCs w:val="24"/>
        </w:rPr>
        <w:t>Return to Open Session</w:t>
      </w:r>
    </w:p>
    <w:p w14:paraId="509AD537" w14:textId="77777777" w:rsidR="00BA317B" w:rsidRPr="007608CB" w:rsidRDefault="00BA317B" w:rsidP="007608CB">
      <w:pPr>
        <w:rPr>
          <w:rFonts w:ascii="Segoe UI" w:hAnsi="Segoe UI" w:cs="Segoe UI"/>
          <w:b/>
          <w:sz w:val="24"/>
          <w:szCs w:val="24"/>
        </w:rPr>
      </w:pPr>
    </w:p>
    <w:p w14:paraId="440616DC" w14:textId="72381DF4" w:rsidR="00F32F7F" w:rsidRPr="00880139" w:rsidRDefault="00F32F7F" w:rsidP="00A33BE5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4"/>
          <w:szCs w:val="24"/>
        </w:rPr>
      </w:pPr>
      <w:bookmarkStart w:id="15" w:name="_Hlk100914545"/>
      <w:r>
        <w:rPr>
          <w:rFonts w:ascii="Segoe UI" w:hAnsi="Segoe UI" w:cs="Segoe UI"/>
          <w:b/>
          <w:sz w:val="24"/>
          <w:szCs w:val="24"/>
        </w:rPr>
        <w:t>Adjournment</w:t>
      </w:r>
    </w:p>
    <w:p w14:paraId="2FEDC627" w14:textId="57E46E91" w:rsidR="00506DC4" w:rsidRDefault="00A33BE5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 xml:space="preserve">There being no further business to come before the Board, a MOTION to adjourn was made by </w:t>
      </w:r>
      <w:r w:rsidR="008A3392" w:rsidRPr="00880139">
        <w:rPr>
          <w:rFonts w:ascii="Segoe UI" w:hAnsi="Segoe UI" w:cs="Segoe UI"/>
          <w:sz w:val="24"/>
          <w:szCs w:val="24"/>
        </w:rPr>
        <w:t>Trustee</w:t>
      </w:r>
      <w:r w:rsidR="005A1C89" w:rsidRPr="00880139">
        <w:rPr>
          <w:rFonts w:ascii="Segoe UI" w:hAnsi="Segoe UI" w:cs="Segoe UI"/>
          <w:sz w:val="24"/>
          <w:szCs w:val="24"/>
        </w:rPr>
        <w:t xml:space="preserve"> </w:t>
      </w:r>
      <w:r w:rsidR="00F206B9">
        <w:rPr>
          <w:rFonts w:ascii="Segoe UI" w:hAnsi="Segoe UI" w:cs="Segoe UI"/>
          <w:sz w:val="24"/>
          <w:szCs w:val="24"/>
        </w:rPr>
        <w:t>Gosselin.</w:t>
      </w:r>
    </w:p>
    <w:bookmarkEnd w:id="15"/>
    <w:p w14:paraId="716949A2" w14:textId="77777777" w:rsidR="00F41F49" w:rsidRDefault="00F41F49" w:rsidP="00F41F49">
      <w:pPr>
        <w:rPr>
          <w:rFonts w:ascii="Segoe UI" w:hAnsi="Segoe UI" w:cs="Segoe UI"/>
          <w:sz w:val="24"/>
          <w:szCs w:val="24"/>
        </w:rPr>
      </w:pPr>
    </w:p>
    <w:p w14:paraId="11091736" w14:textId="4F0A36A1" w:rsidR="00F41F49" w:rsidRDefault="004864E0" w:rsidP="00271BDB">
      <w:pPr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MOTION passed on a voice vote and </w:t>
      </w:r>
      <w:r w:rsidR="00A33BE5" w:rsidRPr="00880139">
        <w:rPr>
          <w:rFonts w:ascii="Segoe UI" w:hAnsi="Segoe UI" w:cs="Segoe UI"/>
          <w:sz w:val="24"/>
          <w:szCs w:val="24"/>
        </w:rPr>
        <w:t xml:space="preserve">President </w:t>
      </w:r>
      <w:r w:rsidR="00EB237E">
        <w:rPr>
          <w:rFonts w:ascii="Segoe UI" w:hAnsi="Segoe UI" w:cs="Segoe UI"/>
          <w:sz w:val="24"/>
          <w:szCs w:val="24"/>
        </w:rPr>
        <w:t>Mitchell</w:t>
      </w:r>
      <w:r w:rsidR="00A33BE5" w:rsidRPr="00880139">
        <w:rPr>
          <w:rFonts w:ascii="Segoe UI" w:hAnsi="Segoe UI" w:cs="Segoe UI"/>
          <w:sz w:val="24"/>
          <w:szCs w:val="24"/>
        </w:rPr>
        <w:t xml:space="preserve"> adjourned the meeting at </w:t>
      </w:r>
      <w:r w:rsidR="00F206B9">
        <w:rPr>
          <w:rFonts w:ascii="Segoe UI" w:hAnsi="Segoe UI" w:cs="Segoe UI"/>
          <w:sz w:val="24"/>
          <w:szCs w:val="24"/>
        </w:rPr>
        <w:t>9:45</w:t>
      </w:r>
      <w:r w:rsidR="00141C99">
        <w:rPr>
          <w:rFonts w:ascii="Segoe UI" w:hAnsi="Segoe UI" w:cs="Segoe UI"/>
          <w:sz w:val="24"/>
          <w:szCs w:val="24"/>
        </w:rPr>
        <w:t xml:space="preserve"> </w:t>
      </w:r>
      <w:r w:rsidR="00F11A1B">
        <w:rPr>
          <w:rFonts w:ascii="Segoe UI" w:hAnsi="Segoe UI" w:cs="Segoe UI"/>
          <w:sz w:val="24"/>
          <w:szCs w:val="24"/>
        </w:rPr>
        <w:t xml:space="preserve">p.m. </w:t>
      </w:r>
    </w:p>
    <w:p w14:paraId="6FB938C4" w14:textId="2FC39936" w:rsidR="00271BDB" w:rsidRDefault="00271BDB" w:rsidP="00271BDB">
      <w:pPr>
        <w:ind w:left="720"/>
        <w:rPr>
          <w:rFonts w:ascii="Segoe UI" w:hAnsi="Segoe UI" w:cs="Segoe UI"/>
          <w:sz w:val="24"/>
          <w:szCs w:val="24"/>
        </w:rPr>
      </w:pPr>
    </w:p>
    <w:p w14:paraId="7DD97691" w14:textId="1AA6A398" w:rsidR="00271BDB" w:rsidRDefault="00271BDB" w:rsidP="00271BDB">
      <w:pPr>
        <w:ind w:left="720"/>
        <w:rPr>
          <w:rFonts w:ascii="Segoe UI" w:hAnsi="Segoe UI" w:cs="Segoe UI"/>
          <w:sz w:val="24"/>
          <w:szCs w:val="24"/>
        </w:rPr>
      </w:pPr>
    </w:p>
    <w:p w14:paraId="503DDCCB" w14:textId="77777777" w:rsidR="00120BEC" w:rsidRPr="00880139" w:rsidRDefault="00120BEC" w:rsidP="00120BEC">
      <w:pPr>
        <w:rPr>
          <w:rFonts w:ascii="Segoe UI" w:hAnsi="Segoe UI" w:cs="Segoe UI"/>
          <w:sz w:val="24"/>
          <w:szCs w:val="24"/>
        </w:rPr>
      </w:pPr>
    </w:p>
    <w:p w14:paraId="704C2C30" w14:textId="77777777" w:rsidR="00120BEC" w:rsidRPr="00880139" w:rsidRDefault="00120BEC" w:rsidP="00120BEC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Respectfully submitted,</w:t>
      </w:r>
    </w:p>
    <w:p w14:paraId="35482DF1" w14:textId="77777777" w:rsidR="00120BEC" w:rsidRPr="00880139" w:rsidRDefault="00120BEC" w:rsidP="00120BEC">
      <w:pPr>
        <w:rPr>
          <w:rFonts w:ascii="Segoe UI" w:hAnsi="Segoe UI" w:cs="Segoe UI"/>
          <w:sz w:val="24"/>
          <w:szCs w:val="24"/>
        </w:rPr>
      </w:pPr>
    </w:p>
    <w:p w14:paraId="6FAAFE12" w14:textId="54406105" w:rsidR="00954E8F" w:rsidRPr="00880139" w:rsidRDefault="005A1C89" w:rsidP="00120BEC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Nicola White</w:t>
      </w:r>
    </w:p>
    <w:p w14:paraId="2EEE3B58" w14:textId="60BD7E43" w:rsidR="00120BEC" w:rsidRPr="00880139" w:rsidRDefault="00120BEC" w:rsidP="00033EDD">
      <w:pPr>
        <w:ind w:left="720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Recording Secretary</w:t>
      </w:r>
      <w:bookmarkStart w:id="16" w:name="_Hlk494194285"/>
    </w:p>
    <w:p w14:paraId="046768B4" w14:textId="60A1C693" w:rsidR="00120BEC" w:rsidRDefault="00120BEC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394BE75E" w14:textId="77777777" w:rsidR="00033EDD" w:rsidRPr="00880139" w:rsidRDefault="00033EDD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29B535FE" w14:textId="77777777" w:rsidR="00DC6662" w:rsidRPr="00880139" w:rsidRDefault="00DC6662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0E286AAE" w14:textId="2872D441" w:rsidR="00120BEC" w:rsidRPr="00880139" w:rsidRDefault="00120BEC" w:rsidP="0074082D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____________</w:t>
      </w:r>
      <w:r w:rsidR="000055C5" w:rsidRPr="00880139">
        <w:rPr>
          <w:rFonts w:ascii="Segoe UI" w:hAnsi="Segoe UI" w:cs="Segoe UI"/>
          <w:sz w:val="24"/>
          <w:szCs w:val="24"/>
        </w:rPr>
        <w:t xml:space="preserve">___________ </w:t>
      </w:r>
      <w:r w:rsidR="0075648F">
        <w:rPr>
          <w:rFonts w:ascii="Segoe UI" w:hAnsi="Segoe UI" w:cs="Segoe UI"/>
          <w:sz w:val="24"/>
          <w:szCs w:val="24"/>
        </w:rPr>
        <w:t>Melissa Mitchell</w:t>
      </w:r>
      <w:r w:rsidRPr="00880139">
        <w:rPr>
          <w:rFonts w:ascii="Segoe UI" w:hAnsi="Segoe UI" w:cs="Segoe UI"/>
          <w:sz w:val="24"/>
          <w:szCs w:val="24"/>
        </w:rPr>
        <w:t>, President</w:t>
      </w:r>
    </w:p>
    <w:p w14:paraId="3F914BE9" w14:textId="77777777" w:rsidR="00120BEC" w:rsidRPr="00880139" w:rsidRDefault="00120BEC" w:rsidP="0074082D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</w:p>
    <w:p w14:paraId="4419F40C" w14:textId="77777777" w:rsidR="00120BEC" w:rsidRPr="00880139" w:rsidRDefault="00120BEC" w:rsidP="0074082D">
      <w:pPr>
        <w:jc w:val="both"/>
        <w:rPr>
          <w:rFonts w:ascii="Segoe UI" w:hAnsi="Segoe UI" w:cs="Segoe UI"/>
          <w:sz w:val="24"/>
          <w:szCs w:val="24"/>
        </w:rPr>
      </w:pPr>
    </w:p>
    <w:p w14:paraId="5D076E7E" w14:textId="6FF516B7" w:rsidR="00766369" w:rsidRPr="00880139" w:rsidRDefault="00120BEC" w:rsidP="004E206C">
      <w:pPr>
        <w:ind w:left="2160" w:firstLine="720"/>
        <w:jc w:val="both"/>
        <w:rPr>
          <w:rFonts w:ascii="Segoe UI" w:hAnsi="Segoe UI" w:cs="Segoe UI"/>
          <w:sz w:val="24"/>
          <w:szCs w:val="24"/>
        </w:rPr>
      </w:pPr>
      <w:r w:rsidRPr="00880139">
        <w:rPr>
          <w:rFonts w:ascii="Segoe UI" w:hAnsi="Segoe UI" w:cs="Segoe UI"/>
          <w:sz w:val="24"/>
          <w:szCs w:val="24"/>
        </w:rPr>
        <w:t>_______________</w:t>
      </w:r>
      <w:r w:rsidR="000055C5" w:rsidRPr="00880139">
        <w:rPr>
          <w:rFonts w:ascii="Segoe UI" w:hAnsi="Segoe UI" w:cs="Segoe UI"/>
          <w:sz w:val="24"/>
          <w:szCs w:val="24"/>
        </w:rPr>
        <w:t xml:space="preserve">________ </w:t>
      </w:r>
      <w:r w:rsidR="007D6F7C">
        <w:rPr>
          <w:rFonts w:ascii="Segoe UI" w:hAnsi="Segoe UI" w:cs="Segoe UI"/>
          <w:sz w:val="24"/>
          <w:szCs w:val="24"/>
        </w:rPr>
        <w:t>Thomas Sundell</w:t>
      </w:r>
      <w:r w:rsidRPr="00880139">
        <w:rPr>
          <w:rFonts w:ascii="Segoe UI" w:hAnsi="Segoe UI" w:cs="Segoe UI"/>
          <w:sz w:val="24"/>
          <w:szCs w:val="24"/>
        </w:rPr>
        <w:t>, Secretary</w:t>
      </w:r>
      <w:bookmarkEnd w:id="16"/>
    </w:p>
    <w:sectPr w:rsidR="00766369" w:rsidRPr="00880139" w:rsidSect="00DE74B7">
      <w:headerReference w:type="default" r:id="rId8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71370" w14:textId="77777777" w:rsidR="00A600CF" w:rsidRDefault="00A600CF" w:rsidP="004F5AFB">
      <w:r>
        <w:separator/>
      </w:r>
    </w:p>
  </w:endnote>
  <w:endnote w:type="continuationSeparator" w:id="0">
    <w:p w14:paraId="5630AF75" w14:textId="77777777" w:rsidR="00A600CF" w:rsidRDefault="00A600CF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6ABB6" w14:textId="77777777" w:rsidR="00A600CF" w:rsidRDefault="00A600CF" w:rsidP="004F5AFB">
      <w:r>
        <w:separator/>
      </w:r>
    </w:p>
  </w:footnote>
  <w:footnote w:type="continuationSeparator" w:id="0">
    <w:p w14:paraId="39A3E86C" w14:textId="77777777" w:rsidR="00A600CF" w:rsidRDefault="00A600CF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C12" w14:textId="77777777" w:rsidR="00166A7E" w:rsidRPr="00107995" w:rsidRDefault="00166A7E" w:rsidP="00BC3948">
    <w:pPr>
      <w:jc w:val="center"/>
    </w:pPr>
  </w:p>
  <w:p w14:paraId="1FFAB8FB" w14:textId="77777777" w:rsidR="00166A7E" w:rsidRPr="00D06840" w:rsidRDefault="00166A7E">
    <w:pPr>
      <w:pStyle w:val="Header"/>
      <w:rPr>
        <w:rFonts w:ascii="Times New Roman" w:hAnsi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EE"/>
    <w:multiLevelType w:val="hybridMultilevel"/>
    <w:tmpl w:val="A5E4A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DE7453"/>
    <w:multiLevelType w:val="hybridMultilevel"/>
    <w:tmpl w:val="CF9C3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930FFD"/>
    <w:multiLevelType w:val="hybridMultilevel"/>
    <w:tmpl w:val="0CD6E60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3B864693"/>
    <w:multiLevelType w:val="hybridMultilevel"/>
    <w:tmpl w:val="B50E6340"/>
    <w:lvl w:ilvl="0" w:tplc="8C86881C">
      <w:start w:val="1"/>
      <w:numFmt w:val="upperRoman"/>
      <w:lvlText w:val="%1."/>
      <w:lvlJc w:val="right"/>
      <w:pPr>
        <w:tabs>
          <w:tab w:val="num" w:pos="720"/>
        </w:tabs>
        <w:ind w:left="72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862E060E">
      <w:start w:val="1"/>
      <w:numFmt w:val="decimal"/>
      <w:lvlText w:val="%3."/>
      <w:lvlJc w:val="left"/>
      <w:pPr>
        <w:tabs>
          <w:tab w:val="num" w:pos="3060"/>
        </w:tabs>
        <w:ind w:left="3060" w:hanging="72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45DA0DF8"/>
    <w:multiLevelType w:val="hybridMultilevel"/>
    <w:tmpl w:val="1E3A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0504C"/>
    <w:multiLevelType w:val="hybridMultilevel"/>
    <w:tmpl w:val="A9B066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D0529D0"/>
    <w:multiLevelType w:val="hybridMultilevel"/>
    <w:tmpl w:val="9A40F4C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6D3C6FCE"/>
    <w:multiLevelType w:val="hybridMultilevel"/>
    <w:tmpl w:val="0B7CD7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3929E4"/>
    <w:multiLevelType w:val="hybridMultilevel"/>
    <w:tmpl w:val="BB6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563318">
    <w:abstractNumId w:val="3"/>
  </w:num>
  <w:num w:numId="2" w16cid:durableId="787941139">
    <w:abstractNumId w:val="7"/>
  </w:num>
  <w:num w:numId="3" w16cid:durableId="367341472">
    <w:abstractNumId w:val="5"/>
  </w:num>
  <w:num w:numId="4" w16cid:durableId="1995790179">
    <w:abstractNumId w:val="2"/>
  </w:num>
  <w:num w:numId="5" w16cid:durableId="2066948644">
    <w:abstractNumId w:val="8"/>
  </w:num>
  <w:num w:numId="6" w16cid:durableId="1006174290">
    <w:abstractNumId w:val="0"/>
  </w:num>
  <w:num w:numId="7" w16cid:durableId="630986601">
    <w:abstractNumId w:val="4"/>
  </w:num>
  <w:num w:numId="8" w16cid:durableId="1432504498">
    <w:abstractNumId w:val="1"/>
  </w:num>
  <w:num w:numId="9" w16cid:durableId="1111629344">
    <w:abstractNumId w:val="9"/>
  </w:num>
  <w:num w:numId="10" w16cid:durableId="129467519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DI0NzM2NjcyNjBU0lEKTi0uzszPAykwqgUAB0DrCiwAAAA="/>
  </w:docVars>
  <w:rsids>
    <w:rsidRoot w:val="00096877"/>
    <w:rsid w:val="000001AD"/>
    <w:rsid w:val="0000109D"/>
    <w:rsid w:val="00001C2F"/>
    <w:rsid w:val="00001E9E"/>
    <w:rsid w:val="0000226E"/>
    <w:rsid w:val="00002B58"/>
    <w:rsid w:val="000055C5"/>
    <w:rsid w:val="00006347"/>
    <w:rsid w:val="00006FEE"/>
    <w:rsid w:val="00007150"/>
    <w:rsid w:val="00007894"/>
    <w:rsid w:val="00010117"/>
    <w:rsid w:val="00010E92"/>
    <w:rsid w:val="000121A2"/>
    <w:rsid w:val="000123B9"/>
    <w:rsid w:val="000124FE"/>
    <w:rsid w:val="000133D6"/>
    <w:rsid w:val="000134F6"/>
    <w:rsid w:val="00013D50"/>
    <w:rsid w:val="00014611"/>
    <w:rsid w:val="00014980"/>
    <w:rsid w:val="000155DD"/>
    <w:rsid w:val="00015CEF"/>
    <w:rsid w:val="00016450"/>
    <w:rsid w:val="000175BF"/>
    <w:rsid w:val="000178F2"/>
    <w:rsid w:val="00020A70"/>
    <w:rsid w:val="00020F9E"/>
    <w:rsid w:val="00021478"/>
    <w:rsid w:val="0002188F"/>
    <w:rsid w:val="0002264D"/>
    <w:rsid w:val="0002297C"/>
    <w:rsid w:val="00022FD8"/>
    <w:rsid w:val="000233F4"/>
    <w:rsid w:val="00023ABC"/>
    <w:rsid w:val="00024856"/>
    <w:rsid w:val="00024FF8"/>
    <w:rsid w:val="0002523F"/>
    <w:rsid w:val="0002554C"/>
    <w:rsid w:val="00025581"/>
    <w:rsid w:val="00025914"/>
    <w:rsid w:val="00025D34"/>
    <w:rsid w:val="00026988"/>
    <w:rsid w:val="00027B60"/>
    <w:rsid w:val="00030B75"/>
    <w:rsid w:val="00031160"/>
    <w:rsid w:val="0003196B"/>
    <w:rsid w:val="00031A0E"/>
    <w:rsid w:val="00031B30"/>
    <w:rsid w:val="00031D16"/>
    <w:rsid w:val="00031DB1"/>
    <w:rsid w:val="00031FE5"/>
    <w:rsid w:val="00032118"/>
    <w:rsid w:val="00032256"/>
    <w:rsid w:val="000334EE"/>
    <w:rsid w:val="000335A2"/>
    <w:rsid w:val="000339F2"/>
    <w:rsid w:val="00033EDD"/>
    <w:rsid w:val="00035D5D"/>
    <w:rsid w:val="0003614D"/>
    <w:rsid w:val="00036531"/>
    <w:rsid w:val="00036C38"/>
    <w:rsid w:val="00036D3E"/>
    <w:rsid w:val="000373D4"/>
    <w:rsid w:val="00037DA4"/>
    <w:rsid w:val="00040524"/>
    <w:rsid w:val="000405E3"/>
    <w:rsid w:val="00040A48"/>
    <w:rsid w:val="000412AD"/>
    <w:rsid w:val="00041476"/>
    <w:rsid w:val="000416EA"/>
    <w:rsid w:val="00041C8B"/>
    <w:rsid w:val="00041CE8"/>
    <w:rsid w:val="0004290D"/>
    <w:rsid w:val="000429EE"/>
    <w:rsid w:val="00042A8D"/>
    <w:rsid w:val="00042D4D"/>
    <w:rsid w:val="00042F13"/>
    <w:rsid w:val="000434CF"/>
    <w:rsid w:val="00043D5E"/>
    <w:rsid w:val="00044239"/>
    <w:rsid w:val="00044BB8"/>
    <w:rsid w:val="00044E6E"/>
    <w:rsid w:val="0004554A"/>
    <w:rsid w:val="000455BA"/>
    <w:rsid w:val="00045D71"/>
    <w:rsid w:val="000463C2"/>
    <w:rsid w:val="00046B56"/>
    <w:rsid w:val="00046C10"/>
    <w:rsid w:val="00047A91"/>
    <w:rsid w:val="00047E3B"/>
    <w:rsid w:val="00050FDE"/>
    <w:rsid w:val="00051177"/>
    <w:rsid w:val="00051773"/>
    <w:rsid w:val="0005276F"/>
    <w:rsid w:val="00053948"/>
    <w:rsid w:val="00053BAE"/>
    <w:rsid w:val="00053FD0"/>
    <w:rsid w:val="000541B5"/>
    <w:rsid w:val="00054824"/>
    <w:rsid w:val="00054D14"/>
    <w:rsid w:val="0005504A"/>
    <w:rsid w:val="00057496"/>
    <w:rsid w:val="00057E9C"/>
    <w:rsid w:val="000607BB"/>
    <w:rsid w:val="00060C32"/>
    <w:rsid w:val="00060E35"/>
    <w:rsid w:val="00061437"/>
    <w:rsid w:val="000615CE"/>
    <w:rsid w:val="000643AD"/>
    <w:rsid w:val="00064453"/>
    <w:rsid w:val="00064B9C"/>
    <w:rsid w:val="00064DA9"/>
    <w:rsid w:val="000659DD"/>
    <w:rsid w:val="00066335"/>
    <w:rsid w:val="000700F9"/>
    <w:rsid w:val="000703B0"/>
    <w:rsid w:val="000704E6"/>
    <w:rsid w:val="00070F8C"/>
    <w:rsid w:val="00071375"/>
    <w:rsid w:val="0007291D"/>
    <w:rsid w:val="00073001"/>
    <w:rsid w:val="000731B2"/>
    <w:rsid w:val="00073A72"/>
    <w:rsid w:val="00074442"/>
    <w:rsid w:val="000746A2"/>
    <w:rsid w:val="00075173"/>
    <w:rsid w:val="000754EF"/>
    <w:rsid w:val="000768C5"/>
    <w:rsid w:val="00076FED"/>
    <w:rsid w:val="00077B87"/>
    <w:rsid w:val="00080A62"/>
    <w:rsid w:val="00081166"/>
    <w:rsid w:val="00081BD5"/>
    <w:rsid w:val="00081D00"/>
    <w:rsid w:val="00081D49"/>
    <w:rsid w:val="000821B1"/>
    <w:rsid w:val="00083770"/>
    <w:rsid w:val="000839C7"/>
    <w:rsid w:val="00083A1D"/>
    <w:rsid w:val="00084457"/>
    <w:rsid w:val="00084AB9"/>
    <w:rsid w:val="00084FF3"/>
    <w:rsid w:val="00085086"/>
    <w:rsid w:val="00085A84"/>
    <w:rsid w:val="00085E9B"/>
    <w:rsid w:val="000869B2"/>
    <w:rsid w:val="00086BE6"/>
    <w:rsid w:val="00086EC9"/>
    <w:rsid w:val="0008704C"/>
    <w:rsid w:val="00087296"/>
    <w:rsid w:val="00087A35"/>
    <w:rsid w:val="00087C92"/>
    <w:rsid w:val="00087D5D"/>
    <w:rsid w:val="0009117D"/>
    <w:rsid w:val="00091780"/>
    <w:rsid w:val="00094267"/>
    <w:rsid w:val="00094469"/>
    <w:rsid w:val="00094A9E"/>
    <w:rsid w:val="0009553B"/>
    <w:rsid w:val="00095E18"/>
    <w:rsid w:val="0009600A"/>
    <w:rsid w:val="00096430"/>
    <w:rsid w:val="00096877"/>
    <w:rsid w:val="0009687F"/>
    <w:rsid w:val="0009698F"/>
    <w:rsid w:val="00096BA3"/>
    <w:rsid w:val="00097F41"/>
    <w:rsid w:val="000A0799"/>
    <w:rsid w:val="000A0B14"/>
    <w:rsid w:val="000A23AF"/>
    <w:rsid w:val="000A262A"/>
    <w:rsid w:val="000A26A4"/>
    <w:rsid w:val="000A3911"/>
    <w:rsid w:val="000A3CA9"/>
    <w:rsid w:val="000A3F0F"/>
    <w:rsid w:val="000A4D00"/>
    <w:rsid w:val="000A6938"/>
    <w:rsid w:val="000A6B9D"/>
    <w:rsid w:val="000A7214"/>
    <w:rsid w:val="000A7E55"/>
    <w:rsid w:val="000A7FFE"/>
    <w:rsid w:val="000B002C"/>
    <w:rsid w:val="000B0154"/>
    <w:rsid w:val="000B0679"/>
    <w:rsid w:val="000B17D1"/>
    <w:rsid w:val="000B182A"/>
    <w:rsid w:val="000B197D"/>
    <w:rsid w:val="000B21CC"/>
    <w:rsid w:val="000B2389"/>
    <w:rsid w:val="000B25A7"/>
    <w:rsid w:val="000B330B"/>
    <w:rsid w:val="000B3777"/>
    <w:rsid w:val="000B3A87"/>
    <w:rsid w:val="000B3BD2"/>
    <w:rsid w:val="000B4124"/>
    <w:rsid w:val="000B4897"/>
    <w:rsid w:val="000B48FD"/>
    <w:rsid w:val="000B4A3E"/>
    <w:rsid w:val="000B4F3B"/>
    <w:rsid w:val="000B54C0"/>
    <w:rsid w:val="000B5B84"/>
    <w:rsid w:val="000B5D63"/>
    <w:rsid w:val="000B61F0"/>
    <w:rsid w:val="000B6385"/>
    <w:rsid w:val="000B652B"/>
    <w:rsid w:val="000B6CD5"/>
    <w:rsid w:val="000B722E"/>
    <w:rsid w:val="000B741A"/>
    <w:rsid w:val="000C04F2"/>
    <w:rsid w:val="000C19B4"/>
    <w:rsid w:val="000C1ADA"/>
    <w:rsid w:val="000C2489"/>
    <w:rsid w:val="000C2768"/>
    <w:rsid w:val="000C2EA1"/>
    <w:rsid w:val="000C3612"/>
    <w:rsid w:val="000C3632"/>
    <w:rsid w:val="000C3D92"/>
    <w:rsid w:val="000C64C5"/>
    <w:rsid w:val="000C6A2F"/>
    <w:rsid w:val="000C6B18"/>
    <w:rsid w:val="000C7058"/>
    <w:rsid w:val="000D038D"/>
    <w:rsid w:val="000D0659"/>
    <w:rsid w:val="000D0950"/>
    <w:rsid w:val="000D0DE2"/>
    <w:rsid w:val="000D11D4"/>
    <w:rsid w:val="000D12BB"/>
    <w:rsid w:val="000D1335"/>
    <w:rsid w:val="000D13FC"/>
    <w:rsid w:val="000D1AC0"/>
    <w:rsid w:val="000D2152"/>
    <w:rsid w:val="000D2577"/>
    <w:rsid w:val="000D2C78"/>
    <w:rsid w:val="000D3181"/>
    <w:rsid w:val="000D3727"/>
    <w:rsid w:val="000D398C"/>
    <w:rsid w:val="000D411F"/>
    <w:rsid w:val="000D4693"/>
    <w:rsid w:val="000D4836"/>
    <w:rsid w:val="000D4C7C"/>
    <w:rsid w:val="000D4E5E"/>
    <w:rsid w:val="000D52BD"/>
    <w:rsid w:val="000D548C"/>
    <w:rsid w:val="000D54C2"/>
    <w:rsid w:val="000D56D3"/>
    <w:rsid w:val="000D5744"/>
    <w:rsid w:val="000D5E5F"/>
    <w:rsid w:val="000D6877"/>
    <w:rsid w:val="000D6CCC"/>
    <w:rsid w:val="000D6CF9"/>
    <w:rsid w:val="000D75FF"/>
    <w:rsid w:val="000D7B0B"/>
    <w:rsid w:val="000D7F1C"/>
    <w:rsid w:val="000E0E83"/>
    <w:rsid w:val="000E1D01"/>
    <w:rsid w:val="000E2A29"/>
    <w:rsid w:val="000E2CE0"/>
    <w:rsid w:val="000E2CEB"/>
    <w:rsid w:val="000E38F0"/>
    <w:rsid w:val="000E48FA"/>
    <w:rsid w:val="000E4E51"/>
    <w:rsid w:val="000E5EA7"/>
    <w:rsid w:val="000E5EFF"/>
    <w:rsid w:val="000E5F10"/>
    <w:rsid w:val="000E6CA5"/>
    <w:rsid w:val="000E7107"/>
    <w:rsid w:val="000E7322"/>
    <w:rsid w:val="000E7BD6"/>
    <w:rsid w:val="000F084A"/>
    <w:rsid w:val="000F0F96"/>
    <w:rsid w:val="000F1333"/>
    <w:rsid w:val="000F2557"/>
    <w:rsid w:val="000F2C06"/>
    <w:rsid w:val="000F3399"/>
    <w:rsid w:val="000F375A"/>
    <w:rsid w:val="000F377A"/>
    <w:rsid w:val="000F454B"/>
    <w:rsid w:val="000F49EB"/>
    <w:rsid w:val="000F4F82"/>
    <w:rsid w:val="000F502C"/>
    <w:rsid w:val="000F5849"/>
    <w:rsid w:val="000F605A"/>
    <w:rsid w:val="000F62B8"/>
    <w:rsid w:val="000F6565"/>
    <w:rsid w:val="000F6651"/>
    <w:rsid w:val="000F691B"/>
    <w:rsid w:val="000F70AD"/>
    <w:rsid w:val="000F714D"/>
    <w:rsid w:val="000F73BA"/>
    <w:rsid w:val="000F7E71"/>
    <w:rsid w:val="000F7FDE"/>
    <w:rsid w:val="00100517"/>
    <w:rsid w:val="00100F4D"/>
    <w:rsid w:val="001022CA"/>
    <w:rsid w:val="001026E6"/>
    <w:rsid w:val="0010282D"/>
    <w:rsid w:val="00102C7A"/>
    <w:rsid w:val="001032F9"/>
    <w:rsid w:val="00103784"/>
    <w:rsid w:val="00103E6A"/>
    <w:rsid w:val="00105229"/>
    <w:rsid w:val="00105907"/>
    <w:rsid w:val="00105C1C"/>
    <w:rsid w:val="00105DEF"/>
    <w:rsid w:val="00106CC4"/>
    <w:rsid w:val="00106D82"/>
    <w:rsid w:val="00107109"/>
    <w:rsid w:val="001072FC"/>
    <w:rsid w:val="001073CD"/>
    <w:rsid w:val="001079BE"/>
    <w:rsid w:val="00110473"/>
    <w:rsid w:val="0011049A"/>
    <w:rsid w:val="00110749"/>
    <w:rsid w:val="00110854"/>
    <w:rsid w:val="001108E8"/>
    <w:rsid w:val="0011125F"/>
    <w:rsid w:val="001112F2"/>
    <w:rsid w:val="0011157F"/>
    <w:rsid w:val="00111AAE"/>
    <w:rsid w:val="00112107"/>
    <w:rsid w:val="001121DC"/>
    <w:rsid w:val="00112581"/>
    <w:rsid w:val="00112999"/>
    <w:rsid w:val="00112BA6"/>
    <w:rsid w:val="00112BDA"/>
    <w:rsid w:val="001138B1"/>
    <w:rsid w:val="0011407D"/>
    <w:rsid w:val="0011413A"/>
    <w:rsid w:val="00115024"/>
    <w:rsid w:val="001155EC"/>
    <w:rsid w:val="00115F22"/>
    <w:rsid w:val="001163DC"/>
    <w:rsid w:val="001167B4"/>
    <w:rsid w:val="00116B76"/>
    <w:rsid w:val="00117325"/>
    <w:rsid w:val="00120428"/>
    <w:rsid w:val="00120BEC"/>
    <w:rsid w:val="00120D83"/>
    <w:rsid w:val="001213F0"/>
    <w:rsid w:val="00121636"/>
    <w:rsid w:val="0012248E"/>
    <w:rsid w:val="00122751"/>
    <w:rsid w:val="0012345E"/>
    <w:rsid w:val="001237CE"/>
    <w:rsid w:val="00123A12"/>
    <w:rsid w:val="00123B8C"/>
    <w:rsid w:val="00123F93"/>
    <w:rsid w:val="0012402D"/>
    <w:rsid w:val="00124BA9"/>
    <w:rsid w:val="00126844"/>
    <w:rsid w:val="00126FB9"/>
    <w:rsid w:val="00127373"/>
    <w:rsid w:val="00127DF1"/>
    <w:rsid w:val="001308EC"/>
    <w:rsid w:val="00130912"/>
    <w:rsid w:val="0013144D"/>
    <w:rsid w:val="00131488"/>
    <w:rsid w:val="00131608"/>
    <w:rsid w:val="0013264F"/>
    <w:rsid w:val="00133392"/>
    <w:rsid w:val="001337EB"/>
    <w:rsid w:val="00133E7C"/>
    <w:rsid w:val="001341A8"/>
    <w:rsid w:val="001347C2"/>
    <w:rsid w:val="00134A94"/>
    <w:rsid w:val="00134B9F"/>
    <w:rsid w:val="00134EBE"/>
    <w:rsid w:val="00134F8C"/>
    <w:rsid w:val="00135324"/>
    <w:rsid w:val="00135588"/>
    <w:rsid w:val="00135794"/>
    <w:rsid w:val="00135816"/>
    <w:rsid w:val="00136272"/>
    <w:rsid w:val="001367F9"/>
    <w:rsid w:val="0013709C"/>
    <w:rsid w:val="001416B4"/>
    <w:rsid w:val="00141BA4"/>
    <w:rsid w:val="00141C99"/>
    <w:rsid w:val="00141E3E"/>
    <w:rsid w:val="00142194"/>
    <w:rsid w:val="00142299"/>
    <w:rsid w:val="001423CB"/>
    <w:rsid w:val="00142A44"/>
    <w:rsid w:val="001432F4"/>
    <w:rsid w:val="0014333E"/>
    <w:rsid w:val="00144873"/>
    <w:rsid w:val="00144978"/>
    <w:rsid w:val="00144BEA"/>
    <w:rsid w:val="00145289"/>
    <w:rsid w:val="00145D28"/>
    <w:rsid w:val="00147323"/>
    <w:rsid w:val="00147526"/>
    <w:rsid w:val="00147985"/>
    <w:rsid w:val="00147C58"/>
    <w:rsid w:val="001502EF"/>
    <w:rsid w:val="001502FC"/>
    <w:rsid w:val="00150474"/>
    <w:rsid w:val="00150556"/>
    <w:rsid w:val="00151111"/>
    <w:rsid w:val="001515D2"/>
    <w:rsid w:val="00151DEA"/>
    <w:rsid w:val="00152935"/>
    <w:rsid w:val="00152B01"/>
    <w:rsid w:val="00152B5A"/>
    <w:rsid w:val="00152CE0"/>
    <w:rsid w:val="001533D9"/>
    <w:rsid w:val="0015421F"/>
    <w:rsid w:val="00156CFA"/>
    <w:rsid w:val="00157229"/>
    <w:rsid w:val="001573DE"/>
    <w:rsid w:val="00157A9C"/>
    <w:rsid w:val="0016016D"/>
    <w:rsid w:val="0016113A"/>
    <w:rsid w:val="00161312"/>
    <w:rsid w:val="00161974"/>
    <w:rsid w:val="00161A74"/>
    <w:rsid w:val="00161A9B"/>
    <w:rsid w:val="00161A9F"/>
    <w:rsid w:val="00162BA5"/>
    <w:rsid w:val="00162E32"/>
    <w:rsid w:val="00163345"/>
    <w:rsid w:val="0016338C"/>
    <w:rsid w:val="00163733"/>
    <w:rsid w:val="0016524A"/>
    <w:rsid w:val="00165385"/>
    <w:rsid w:val="00165C47"/>
    <w:rsid w:val="00166153"/>
    <w:rsid w:val="00166A7E"/>
    <w:rsid w:val="001672AF"/>
    <w:rsid w:val="001675CA"/>
    <w:rsid w:val="00170041"/>
    <w:rsid w:val="001709AC"/>
    <w:rsid w:val="00171E7F"/>
    <w:rsid w:val="00172699"/>
    <w:rsid w:val="00174451"/>
    <w:rsid w:val="00174BDD"/>
    <w:rsid w:val="0017578A"/>
    <w:rsid w:val="00175F23"/>
    <w:rsid w:val="00176064"/>
    <w:rsid w:val="0017627D"/>
    <w:rsid w:val="00176305"/>
    <w:rsid w:val="00177632"/>
    <w:rsid w:val="00177877"/>
    <w:rsid w:val="001800E5"/>
    <w:rsid w:val="001810C5"/>
    <w:rsid w:val="0018114C"/>
    <w:rsid w:val="0018135A"/>
    <w:rsid w:val="00181407"/>
    <w:rsid w:val="00181678"/>
    <w:rsid w:val="00181833"/>
    <w:rsid w:val="00181CEC"/>
    <w:rsid w:val="00181D01"/>
    <w:rsid w:val="0018321D"/>
    <w:rsid w:val="00183D30"/>
    <w:rsid w:val="00184374"/>
    <w:rsid w:val="00184996"/>
    <w:rsid w:val="0018532E"/>
    <w:rsid w:val="00185A84"/>
    <w:rsid w:val="00185C0F"/>
    <w:rsid w:val="00185D2C"/>
    <w:rsid w:val="00185FA0"/>
    <w:rsid w:val="001865A4"/>
    <w:rsid w:val="00186BE6"/>
    <w:rsid w:val="0018734E"/>
    <w:rsid w:val="001874F1"/>
    <w:rsid w:val="00187934"/>
    <w:rsid w:val="00187BB2"/>
    <w:rsid w:val="00187FFC"/>
    <w:rsid w:val="00190778"/>
    <w:rsid w:val="0019159D"/>
    <w:rsid w:val="0019218A"/>
    <w:rsid w:val="001924B4"/>
    <w:rsid w:val="00192FA9"/>
    <w:rsid w:val="0019335E"/>
    <w:rsid w:val="0019352A"/>
    <w:rsid w:val="00195648"/>
    <w:rsid w:val="00195E4E"/>
    <w:rsid w:val="001964B4"/>
    <w:rsid w:val="0019659B"/>
    <w:rsid w:val="001972D7"/>
    <w:rsid w:val="00197E3F"/>
    <w:rsid w:val="001A0A06"/>
    <w:rsid w:val="001A0EFD"/>
    <w:rsid w:val="001A153A"/>
    <w:rsid w:val="001A175D"/>
    <w:rsid w:val="001A1C6E"/>
    <w:rsid w:val="001A1F43"/>
    <w:rsid w:val="001A22CB"/>
    <w:rsid w:val="001A244E"/>
    <w:rsid w:val="001A261C"/>
    <w:rsid w:val="001A4849"/>
    <w:rsid w:val="001A5E6C"/>
    <w:rsid w:val="001A6F9A"/>
    <w:rsid w:val="001A7651"/>
    <w:rsid w:val="001B00A3"/>
    <w:rsid w:val="001B042D"/>
    <w:rsid w:val="001B0E67"/>
    <w:rsid w:val="001B1A0E"/>
    <w:rsid w:val="001B1BCB"/>
    <w:rsid w:val="001B25FE"/>
    <w:rsid w:val="001B284E"/>
    <w:rsid w:val="001B3362"/>
    <w:rsid w:val="001B359C"/>
    <w:rsid w:val="001B3A5F"/>
    <w:rsid w:val="001B3E8F"/>
    <w:rsid w:val="001B4149"/>
    <w:rsid w:val="001B437F"/>
    <w:rsid w:val="001B5901"/>
    <w:rsid w:val="001B74A5"/>
    <w:rsid w:val="001C0207"/>
    <w:rsid w:val="001C0B00"/>
    <w:rsid w:val="001C164A"/>
    <w:rsid w:val="001C1CD6"/>
    <w:rsid w:val="001C226E"/>
    <w:rsid w:val="001C2709"/>
    <w:rsid w:val="001C3245"/>
    <w:rsid w:val="001C32D4"/>
    <w:rsid w:val="001C34A5"/>
    <w:rsid w:val="001C3AFD"/>
    <w:rsid w:val="001C3DEF"/>
    <w:rsid w:val="001C466F"/>
    <w:rsid w:val="001C4F9D"/>
    <w:rsid w:val="001C5C50"/>
    <w:rsid w:val="001C5F66"/>
    <w:rsid w:val="001C616E"/>
    <w:rsid w:val="001C63CE"/>
    <w:rsid w:val="001C65E6"/>
    <w:rsid w:val="001C6827"/>
    <w:rsid w:val="001C6844"/>
    <w:rsid w:val="001C6F75"/>
    <w:rsid w:val="001C70CE"/>
    <w:rsid w:val="001C712E"/>
    <w:rsid w:val="001C719A"/>
    <w:rsid w:val="001C74C8"/>
    <w:rsid w:val="001C75D7"/>
    <w:rsid w:val="001C78BB"/>
    <w:rsid w:val="001C7C35"/>
    <w:rsid w:val="001D0022"/>
    <w:rsid w:val="001D06FA"/>
    <w:rsid w:val="001D0B78"/>
    <w:rsid w:val="001D1D46"/>
    <w:rsid w:val="001D1E61"/>
    <w:rsid w:val="001D20CA"/>
    <w:rsid w:val="001D2C61"/>
    <w:rsid w:val="001D2E68"/>
    <w:rsid w:val="001D42F5"/>
    <w:rsid w:val="001D439B"/>
    <w:rsid w:val="001D4980"/>
    <w:rsid w:val="001D521F"/>
    <w:rsid w:val="001D5303"/>
    <w:rsid w:val="001D55EF"/>
    <w:rsid w:val="001D5C8E"/>
    <w:rsid w:val="001D635C"/>
    <w:rsid w:val="001D6BC7"/>
    <w:rsid w:val="001D72FB"/>
    <w:rsid w:val="001E07C7"/>
    <w:rsid w:val="001E0DA9"/>
    <w:rsid w:val="001E1058"/>
    <w:rsid w:val="001E14CA"/>
    <w:rsid w:val="001E193E"/>
    <w:rsid w:val="001E19E2"/>
    <w:rsid w:val="001E1E73"/>
    <w:rsid w:val="001E204D"/>
    <w:rsid w:val="001E332F"/>
    <w:rsid w:val="001E3502"/>
    <w:rsid w:val="001E4D7D"/>
    <w:rsid w:val="001E4E0D"/>
    <w:rsid w:val="001E525F"/>
    <w:rsid w:val="001E533D"/>
    <w:rsid w:val="001E542A"/>
    <w:rsid w:val="001E5469"/>
    <w:rsid w:val="001E5C61"/>
    <w:rsid w:val="001E6E02"/>
    <w:rsid w:val="001E7230"/>
    <w:rsid w:val="001E7EF3"/>
    <w:rsid w:val="001F18BD"/>
    <w:rsid w:val="001F1907"/>
    <w:rsid w:val="001F1B72"/>
    <w:rsid w:val="001F234E"/>
    <w:rsid w:val="001F2C46"/>
    <w:rsid w:val="001F381D"/>
    <w:rsid w:val="001F3A5B"/>
    <w:rsid w:val="001F3FC2"/>
    <w:rsid w:val="001F4427"/>
    <w:rsid w:val="001F5079"/>
    <w:rsid w:val="001F535F"/>
    <w:rsid w:val="001F57F8"/>
    <w:rsid w:val="001F6214"/>
    <w:rsid w:val="001F68D2"/>
    <w:rsid w:val="001F6D0F"/>
    <w:rsid w:val="001F6D13"/>
    <w:rsid w:val="001F6D4C"/>
    <w:rsid w:val="001F7449"/>
    <w:rsid w:val="001F7A43"/>
    <w:rsid w:val="00200AEA"/>
    <w:rsid w:val="00200E32"/>
    <w:rsid w:val="00201221"/>
    <w:rsid w:val="002016F1"/>
    <w:rsid w:val="002018EB"/>
    <w:rsid w:val="0020245F"/>
    <w:rsid w:val="00202727"/>
    <w:rsid w:val="00203143"/>
    <w:rsid w:val="00203186"/>
    <w:rsid w:val="002033DA"/>
    <w:rsid w:val="002034B2"/>
    <w:rsid w:val="00203796"/>
    <w:rsid w:val="00203E19"/>
    <w:rsid w:val="002043A0"/>
    <w:rsid w:val="002048CF"/>
    <w:rsid w:val="00204E88"/>
    <w:rsid w:val="002051B3"/>
    <w:rsid w:val="00205ECC"/>
    <w:rsid w:val="002060FD"/>
    <w:rsid w:val="002067BF"/>
    <w:rsid w:val="00206828"/>
    <w:rsid w:val="002069A1"/>
    <w:rsid w:val="002071B2"/>
    <w:rsid w:val="002074E7"/>
    <w:rsid w:val="0020776B"/>
    <w:rsid w:val="00207B8F"/>
    <w:rsid w:val="00207C59"/>
    <w:rsid w:val="00207D1C"/>
    <w:rsid w:val="00207E12"/>
    <w:rsid w:val="00207F56"/>
    <w:rsid w:val="00211077"/>
    <w:rsid w:val="0021111E"/>
    <w:rsid w:val="0021118C"/>
    <w:rsid w:val="00212CCE"/>
    <w:rsid w:val="00213828"/>
    <w:rsid w:val="00214C12"/>
    <w:rsid w:val="00214E12"/>
    <w:rsid w:val="0021517D"/>
    <w:rsid w:val="0021552C"/>
    <w:rsid w:val="00215551"/>
    <w:rsid w:val="002156E5"/>
    <w:rsid w:val="00216313"/>
    <w:rsid w:val="00216570"/>
    <w:rsid w:val="00216C49"/>
    <w:rsid w:val="00217C1F"/>
    <w:rsid w:val="00221E4D"/>
    <w:rsid w:val="00221F37"/>
    <w:rsid w:val="00221FFE"/>
    <w:rsid w:val="002227C0"/>
    <w:rsid w:val="00223341"/>
    <w:rsid w:val="00224854"/>
    <w:rsid w:val="002269ED"/>
    <w:rsid w:val="00226F79"/>
    <w:rsid w:val="00227273"/>
    <w:rsid w:val="00230252"/>
    <w:rsid w:val="00230B86"/>
    <w:rsid w:val="00231E74"/>
    <w:rsid w:val="002322DD"/>
    <w:rsid w:val="002328A1"/>
    <w:rsid w:val="00232AF9"/>
    <w:rsid w:val="00232CF7"/>
    <w:rsid w:val="00232DAE"/>
    <w:rsid w:val="00234096"/>
    <w:rsid w:val="002347A5"/>
    <w:rsid w:val="002350C1"/>
    <w:rsid w:val="00235AAA"/>
    <w:rsid w:val="00236C71"/>
    <w:rsid w:val="00236CB2"/>
    <w:rsid w:val="00236D7E"/>
    <w:rsid w:val="00237AD2"/>
    <w:rsid w:val="002405B0"/>
    <w:rsid w:val="0024072D"/>
    <w:rsid w:val="002408B8"/>
    <w:rsid w:val="00240EBF"/>
    <w:rsid w:val="00240EE2"/>
    <w:rsid w:val="00241ED1"/>
    <w:rsid w:val="00241EF0"/>
    <w:rsid w:val="00241F79"/>
    <w:rsid w:val="00241FAA"/>
    <w:rsid w:val="002425F7"/>
    <w:rsid w:val="00242864"/>
    <w:rsid w:val="00242B5F"/>
    <w:rsid w:val="00242C35"/>
    <w:rsid w:val="00243099"/>
    <w:rsid w:val="0024462F"/>
    <w:rsid w:val="002446C0"/>
    <w:rsid w:val="00244D54"/>
    <w:rsid w:val="00244D76"/>
    <w:rsid w:val="002450A0"/>
    <w:rsid w:val="002450B5"/>
    <w:rsid w:val="0024552D"/>
    <w:rsid w:val="002455C2"/>
    <w:rsid w:val="00246074"/>
    <w:rsid w:val="002465F9"/>
    <w:rsid w:val="00246962"/>
    <w:rsid w:val="0024707C"/>
    <w:rsid w:val="0024720A"/>
    <w:rsid w:val="0024720E"/>
    <w:rsid w:val="00247232"/>
    <w:rsid w:val="002473C8"/>
    <w:rsid w:val="002502DE"/>
    <w:rsid w:val="00250A7F"/>
    <w:rsid w:val="00250BDC"/>
    <w:rsid w:val="002517E7"/>
    <w:rsid w:val="00252273"/>
    <w:rsid w:val="00252DEF"/>
    <w:rsid w:val="00254236"/>
    <w:rsid w:val="00254948"/>
    <w:rsid w:val="00254A2F"/>
    <w:rsid w:val="00254C21"/>
    <w:rsid w:val="002553D9"/>
    <w:rsid w:val="0025621C"/>
    <w:rsid w:val="00256440"/>
    <w:rsid w:val="002568D2"/>
    <w:rsid w:val="00256C97"/>
    <w:rsid w:val="002570B7"/>
    <w:rsid w:val="0025769D"/>
    <w:rsid w:val="002600E9"/>
    <w:rsid w:val="00260555"/>
    <w:rsid w:val="00260E4B"/>
    <w:rsid w:val="00261021"/>
    <w:rsid w:val="00261AC5"/>
    <w:rsid w:val="00261D1A"/>
    <w:rsid w:val="00262210"/>
    <w:rsid w:val="0026312F"/>
    <w:rsid w:val="002632CE"/>
    <w:rsid w:val="0026351B"/>
    <w:rsid w:val="00263877"/>
    <w:rsid w:val="00263EBE"/>
    <w:rsid w:val="0026489D"/>
    <w:rsid w:val="002648F2"/>
    <w:rsid w:val="00264CAA"/>
    <w:rsid w:val="00264D55"/>
    <w:rsid w:val="00264DA9"/>
    <w:rsid w:val="002651E2"/>
    <w:rsid w:val="00265585"/>
    <w:rsid w:val="002658AC"/>
    <w:rsid w:val="00265AD0"/>
    <w:rsid w:val="002665E5"/>
    <w:rsid w:val="002675A9"/>
    <w:rsid w:val="00267779"/>
    <w:rsid w:val="002705A6"/>
    <w:rsid w:val="002705C5"/>
    <w:rsid w:val="00270AB5"/>
    <w:rsid w:val="00271367"/>
    <w:rsid w:val="00271908"/>
    <w:rsid w:val="00271AB2"/>
    <w:rsid w:val="00271BDB"/>
    <w:rsid w:val="00271CDB"/>
    <w:rsid w:val="00272082"/>
    <w:rsid w:val="002722C7"/>
    <w:rsid w:val="00272643"/>
    <w:rsid w:val="00272A81"/>
    <w:rsid w:val="002739E3"/>
    <w:rsid w:val="00273A63"/>
    <w:rsid w:val="00273D6D"/>
    <w:rsid w:val="00273E40"/>
    <w:rsid w:val="0027449A"/>
    <w:rsid w:val="00275091"/>
    <w:rsid w:val="002755C3"/>
    <w:rsid w:val="00275997"/>
    <w:rsid w:val="00276345"/>
    <w:rsid w:val="00276BFF"/>
    <w:rsid w:val="00276FE0"/>
    <w:rsid w:val="002776AA"/>
    <w:rsid w:val="002779EB"/>
    <w:rsid w:val="002805CE"/>
    <w:rsid w:val="00280F14"/>
    <w:rsid w:val="00281641"/>
    <w:rsid w:val="00281EA8"/>
    <w:rsid w:val="00281F20"/>
    <w:rsid w:val="0028266B"/>
    <w:rsid w:val="002826E8"/>
    <w:rsid w:val="00283144"/>
    <w:rsid w:val="002837D9"/>
    <w:rsid w:val="00283A6F"/>
    <w:rsid w:val="00283A8A"/>
    <w:rsid w:val="00284D3B"/>
    <w:rsid w:val="00284E54"/>
    <w:rsid w:val="002865CB"/>
    <w:rsid w:val="00286C4D"/>
    <w:rsid w:val="002879A5"/>
    <w:rsid w:val="00287A9B"/>
    <w:rsid w:val="00287C33"/>
    <w:rsid w:val="00287D89"/>
    <w:rsid w:val="00287EEE"/>
    <w:rsid w:val="002900A0"/>
    <w:rsid w:val="00290350"/>
    <w:rsid w:val="00290476"/>
    <w:rsid w:val="0029076D"/>
    <w:rsid w:val="00290D37"/>
    <w:rsid w:val="00290F88"/>
    <w:rsid w:val="0029153A"/>
    <w:rsid w:val="00291FCE"/>
    <w:rsid w:val="00292383"/>
    <w:rsid w:val="002925A3"/>
    <w:rsid w:val="00292FF1"/>
    <w:rsid w:val="00293472"/>
    <w:rsid w:val="002951B7"/>
    <w:rsid w:val="00295E71"/>
    <w:rsid w:val="00295F1D"/>
    <w:rsid w:val="002960DB"/>
    <w:rsid w:val="002966DC"/>
    <w:rsid w:val="002968DA"/>
    <w:rsid w:val="00296E18"/>
    <w:rsid w:val="002977C1"/>
    <w:rsid w:val="00297880"/>
    <w:rsid w:val="00297CC9"/>
    <w:rsid w:val="002A18DB"/>
    <w:rsid w:val="002A391B"/>
    <w:rsid w:val="002A3E70"/>
    <w:rsid w:val="002A48D1"/>
    <w:rsid w:val="002A79E0"/>
    <w:rsid w:val="002A7A38"/>
    <w:rsid w:val="002A7D22"/>
    <w:rsid w:val="002A7D58"/>
    <w:rsid w:val="002A7EE5"/>
    <w:rsid w:val="002A7F2B"/>
    <w:rsid w:val="002A7F46"/>
    <w:rsid w:val="002B01F4"/>
    <w:rsid w:val="002B085B"/>
    <w:rsid w:val="002B0F2B"/>
    <w:rsid w:val="002B1281"/>
    <w:rsid w:val="002B2358"/>
    <w:rsid w:val="002B2784"/>
    <w:rsid w:val="002B4066"/>
    <w:rsid w:val="002B409A"/>
    <w:rsid w:val="002B4173"/>
    <w:rsid w:val="002B47CE"/>
    <w:rsid w:val="002B4BB7"/>
    <w:rsid w:val="002B4F02"/>
    <w:rsid w:val="002B52CB"/>
    <w:rsid w:val="002B57DD"/>
    <w:rsid w:val="002B5D4C"/>
    <w:rsid w:val="002B5FB2"/>
    <w:rsid w:val="002B69F2"/>
    <w:rsid w:val="002B6BA7"/>
    <w:rsid w:val="002B7156"/>
    <w:rsid w:val="002B77DF"/>
    <w:rsid w:val="002C0524"/>
    <w:rsid w:val="002C0CAA"/>
    <w:rsid w:val="002C11AD"/>
    <w:rsid w:val="002C2152"/>
    <w:rsid w:val="002C23AF"/>
    <w:rsid w:val="002C2A46"/>
    <w:rsid w:val="002C34E4"/>
    <w:rsid w:val="002C35F8"/>
    <w:rsid w:val="002C42DD"/>
    <w:rsid w:val="002C443E"/>
    <w:rsid w:val="002C4A01"/>
    <w:rsid w:val="002C4F52"/>
    <w:rsid w:val="002C54A7"/>
    <w:rsid w:val="002C6332"/>
    <w:rsid w:val="002C7AE4"/>
    <w:rsid w:val="002C7C88"/>
    <w:rsid w:val="002D0031"/>
    <w:rsid w:val="002D08A5"/>
    <w:rsid w:val="002D09B5"/>
    <w:rsid w:val="002D0F0B"/>
    <w:rsid w:val="002D1F0D"/>
    <w:rsid w:val="002D2E4E"/>
    <w:rsid w:val="002D31DA"/>
    <w:rsid w:val="002D3951"/>
    <w:rsid w:val="002D4327"/>
    <w:rsid w:val="002D4483"/>
    <w:rsid w:val="002D47FC"/>
    <w:rsid w:val="002D4953"/>
    <w:rsid w:val="002D4A2F"/>
    <w:rsid w:val="002D5F9A"/>
    <w:rsid w:val="002D61A8"/>
    <w:rsid w:val="002D68E0"/>
    <w:rsid w:val="002D6EBF"/>
    <w:rsid w:val="002D7F09"/>
    <w:rsid w:val="002E0778"/>
    <w:rsid w:val="002E0F87"/>
    <w:rsid w:val="002E1F0D"/>
    <w:rsid w:val="002E2133"/>
    <w:rsid w:val="002E2993"/>
    <w:rsid w:val="002E2F2F"/>
    <w:rsid w:val="002E3800"/>
    <w:rsid w:val="002E4016"/>
    <w:rsid w:val="002E406C"/>
    <w:rsid w:val="002E4803"/>
    <w:rsid w:val="002E4DC0"/>
    <w:rsid w:val="002E504D"/>
    <w:rsid w:val="002E517B"/>
    <w:rsid w:val="002E5A5C"/>
    <w:rsid w:val="002E5A73"/>
    <w:rsid w:val="002E631B"/>
    <w:rsid w:val="002E6475"/>
    <w:rsid w:val="002E6B5D"/>
    <w:rsid w:val="002E6CEA"/>
    <w:rsid w:val="002E6D4A"/>
    <w:rsid w:val="002E7526"/>
    <w:rsid w:val="002E7D92"/>
    <w:rsid w:val="002F04AC"/>
    <w:rsid w:val="002F0511"/>
    <w:rsid w:val="002F0901"/>
    <w:rsid w:val="002F098A"/>
    <w:rsid w:val="002F0D68"/>
    <w:rsid w:val="002F135B"/>
    <w:rsid w:val="002F1742"/>
    <w:rsid w:val="002F1893"/>
    <w:rsid w:val="002F19A8"/>
    <w:rsid w:val="002F1CFE"/>
    <w:rsid w:val="002F2025"/>
    <w:rsid w:val="002F227D"/>
    <w:rsid w:val="002F24CF"/>
    <w:rsid w:val="002F2A4D"/>
    <w:rsid w:val="002F2AB7"/>
    <w:rsid w:val="002F3ABD"/>
    <w:rsid w:val="002F3F2D"/>
    <w:rsid w:val="002F4629"/>
    <w:rsid w:val="002F541D"/>
    <w:rsid w:val="002F5E8E"/>
    <w:rsid w:val="002F642B"/>
    <w:rsid w:val="002F65AE"/>
    <w:rsid w:val="002F7317"/>
    <w:rsid w:val="002F75DA"/>
    <w:rsid w:val="002F7B70"/>
    <w:rsid w:val="00300332"/>
    <w:rsid w:val="0030034F"/>
    <w:rsid w:val="00300443"/>
    <w:rsid w:val="00300A1B"/>
    <w:rsid w:val="003019F9"/>
    <w:rsid w:val="00301A8C"/>
    <w:rsid w:val="00301AEB"/>
    <w:rsid w:val="00301F50"/>
    <w:rsid w:val="00301F94"/>
    <w:rsid w:val="003028AF"/>
    <w:rsid w:val="00303B17"/>
    <w:rsid w:val="00303C3C"/>
    <w:rsid w:val="00303D95"/>
    <w:rsid w:val="003057D1"/>
    <w:rsid w:val="00305875"/>
    <w:rsid w:val="003059A0"/>
    <w:rsid w:val="003061DB"/>
    <w:rsid w:val="00306A2A"/>
    <w:rsid w:val="003077B7"/>
    <w:rsid w:val="00307B0E"/>
    <w:rsid w:val="00310046"/>
    <w:rsid w:val="00310305"/>
    <w:rsid w:val="00311182"/>
    <w:rsid w:val="00313705"/>
    <w:rsid w:val="0031373F"/>
    <w:rsid w:val="00313B11"/>
    <w:rsid w:val="00313EB0"/>
    <w:rsid w:val="0031440C"/>
    <w:rsid w:val="0031493C"/>
    <w:rsid w:val="00315A90"/>
    <w:rsid w:val="00315FF6"/>
    <w:rsid w:val="003163B4"/>
    <w:rsid w:val="00316517"/>
    <w:rsid w:val="00316F00"/>
    <w:rsid w:val="00317FA0"/>
    <w:rsid w:val="003205B6"/>
    <w:rsid w:val="00321255"/>
    <w:rsid w:val="0032128F"/>
    <w:rsid w:val="00321BE9"/>
    <w:rsid w:val="00322232"/>
    <w:rsid w:val="0032225B"/>
    <w:rsid w:val="003224DC"/>
    <w:rsid w:val="00322952"/>
    <w:rsid w:val="0032296E"/>
    <w:rsid w:val="00322C6E"/>
    <w:rsid w:val="00323B0D"/>
    <w:rsid w:val="00324460"/>
    <w:rsid w:val="0032467B"/>
    <w:rsid w:val="00324BF2"/>
    <w:rsid w:val="003256FC"/>
    <w:rsid w:val="003258D6"/>
    <w:rsid w:val="00325F1A"/>
    <w:rsid w:val="003267AC"/>
    <w:rsid w:val="00326804"/>
    <w:rsid w:val="00326B27"/>
    <w:rsid w:val="00327307"/>
    <w:rsid w:val="00330684"/>
    <w:rsid w:val="00330858"/>
    <w:rsid w:val="003317A2"/>
    <w:rsid w:val="003317E6"/>
    <w:rsid w:val="00331F16"/>
    <w:rsid w:val="003320EA"/>
    <w:rsid w:val="00332534"/>
    <w:rsid w:val="003338FA"/>
    <w:rsid w:val="003343A1"/>
    <w:rsid w:val="00334E13"/>
    <w:rsid w:val="003354A0"/>
    <w:rsid w:val="00335F6C"/>
    <w:rsid w:val="0033711D"/>
    <w:rsid w:val="00337185"/>
    <w:rsid w:val="00337212"/>
    <w:rsid w:val="00337327"/>
    <w:rsid w:val="0033754E"/>
    <w:rsid w:val="00337670"/>
    <w:rsid w:val="00337BA0"/>
    <w:rsid w:val="0034020F"/>
    <w:rsid w:val="00340B6B"/>
    <w:rsid w:val="00340C77"/>
    <w:rsid w:val="003417B2"/>
    <w:rsid w:val="0034310E"/>
    <w:rsid w:val="0034383E"/>
    <w:rsid w:val="00343877"/>
    <w:rsid w:val="00343981"/>
    <w:rsid w:val="00343A12"/>
    <w:rsid w:val="003453BF"/>
    <w:rsid w:val="00345A0D"/>
    <w:rsid w:val="00346A2E"/>
    <w:rsid w:val="00346A57"/>
    <w:rsid w:val="003470E8"/>
    <w:rsid w:val="00347347"/>
    <w:rsid w:val="00347878"/>
    <w:rsid w:val="00350AA0"/>
    <w:rsid w:val="00350F17"/>
    <w:rsid w:val="00351DC0"/>
    <w:rsid w:val="00351E3E"/>
    <w:rsid w:val="00351F58"/>
    <w:rsid w:val="003520B9"/>
    <w:rsid w:val="0035238E"/>
    <w:rsid w:val="00352981"/>
    <w:rsid w:val="003529B7"/>
    <w:rsid w:val="00352B42"/>
    <w:rsid w:val="0035356D"/>
    <w:rsid w:val="00353831"/>
    <w:rsid w:val="00353E4D"/>
    <w:rsid w:val="00354883"/>
    <w:rsid w:val="0035558A"/>
    <w:rsid w:val="00355879"/>
    <w:rsid w:val="00355D72"/>
    <w:rsid w:val="003564ED"/>
    <w:rsid w:val="00356D17"/>
    <w:rsid w:val="003575B3"/>
    <w:rsid w:val="0036148D"/>
    <w:rsid w:val="003614E1"/>
    <w:rsid w:val="00361D9E"/>
    <w:rsid w:val="00361E17"/>
    <w:rsid w:val="003624F7"/>
    <w:rsid w:val="0036292D"/>
    <w:rsid w:val="00363AB3"/>
    <w:rsid w:val="003642BF"/>
    <w:rsid w:val="003643B7"/>
    <w:rsid w:val="0036478E"/>
    <w:rsid w:val="00364898"/>
    <w:rsid w:val="00364920"/>
    <w:rsid w:val="00364A8C"/>
    <w:rsid w:val="00364C70"/>
    <w:rsid w:val="00364C9C"/>
    <w:rsid w:val="00364EFE"/>
    <w:rsid w:val="00364FBB"/>
    <w:rsid w:val="003656B6"/>
    <w:rsid w:val="003657A1"/>
    <w:rsid w:val="00365CE4"/>
    <w:rsid w:val="00366D79"/>
    <w:rsid w:val="00367166"/>
    <w:rsid w:val="003672BA"/>
    <w:rsid w:val="0036791A"/>
    <w:rsid w:val="00367A50"/>
    <w:rsid w:val="003711E4"/>
    <w:rsid w:val="00371269"/>
    <w:rsid w:val="00371330"/>
    <w:rsid w:val="00371EB4"/>
    <w:rsid w:val="00372B15"/>
    <w:rsid w:val="003730DA"/>
    <w:rsid w:val="003744A8"/>
    <w:rsid w:val="0037451E"/>
    <w:rsid w:val="003746C7"/>
    <w:rsid w:val="00374D93"/>
    <w:rsid w:val="00375BB2"/>
    <w:rsid w:val="0037640E"/>
    <w:rsid w:val="0037695F"/>
    <w:rsid w:val="003803B6"/>
    <w:rsid w:val="003804EB"/>
    <w:rsid w:val="003808A4"/>
    <w:rsid w:val="00380AAB"/>
    <w:rsid w:val="00380C8F"/>
    <w:rsid w:val="00380F44"/>
    <w:rsid w:val="0038131C"/>
    <w:rsid w:val="003817CA"/>
    <w:rsid w:val="00381E7D"/>
    <w:rsid w:val="00382005"/>
    <w:rsid w:val="00383D6C"/>
    <w:rsid w:val="00384389"/>
    <w:rsid w:val="003843BD"/>
    <w:rsid w:val="003844FB"/>
    <w:rsid w:val="00385528"/>
    <w:rsid w:val="00385C28"/>
    <w:rsid w:val="00385C93"/>
    <w:rsid w:val="00386A21"/>
    <w:rsid w:val="00386A9B"/>
    <w:rsid w:val="003877CF"/>
    <w:rsid w:val="00387A1B"/>
    <w:rsid w:val="00390912"/>
    <w:rsid w:val="00390DCA"/>
    <w:rsid w:val="003912B7"/>
    <w:rsid w:val="00391718"/>
    <w:rsid w:val="00391810"/>
    <w:rsid w:val="00391C7B"/>
    <w:rsid w:val="00391D14"/>
    <w:rsid w:val="00392250"/>
    <w:rsid w:val="003925F4"/>
    <w:rsid w:val="00392FB5"/>
    <w:rsid w:val="00393989"/>
    <w:rsid w:val="003949F6"/>
    <w:rsid w:val="00395874"/>
    <w:rsid w:val="00395880"/>
    <w:rsid w:val="00396B79"/>
    <w:rsid w:val="00396BF3"/>
    <w:rsid w:val="00396E62"/>
    <w:rsid w:val="00396F47"/>
    <w:rsid w:val="003979C4"/>
    <w:rsid w:val="003A0042"/>
    <w:rsid w:val="003A09B1"/>
    <w:rsid w:val="003A0DB6"/>
    <w:rsid w:val="003A102A"/>
    <w:rsid w:val="003A27FA"/>
    <w:rsid w:val="003A3161"/>
    <w:rsid w:val="003A33F4"/>
    <w:rsid w:val="003A3AB1"/>
    <w:rsid w:val="003A40D9"/>
    <w:rsid w:val="003A4E06"/>
    <w:rsid w:val="003A524F"/>
    <w:rsid w:val="003A6600"/>
    <w:rsid w:val="003A67E9"/>
    <w:rsid w:val="003A76C5"/>
    <w:rsid w:val="003A7EA2"/>
    <w:rsid w:val="003B0132"/>
    <w:rsid w:val="003B12BF"/>
    <w:rsid w:val="003B198F"/>
    <w:rsid w:val="003B1C2D"/>
    <w:rsid w:val="003B3B6A"/>
    <w:rsid w:val="003B3DC1"/>
    <w:rsid w:val="003B5A9F"/>
    <w:rsid w:val="003B6709"/>
    <w:rsid w:val="003B6F5F"/>
    <w:rsid w:val="003B7D49"/>
    <w:rsid w:val="003C030C"/>
    <w:rsid w:val="003C06B5"/>
    <w:rsid w:val="003C0FD4"/>
    <w:rsid w:val="003C1340"/>
    <w:rsid w:val="003C22E4"/>
    <w:rsid w:val="003C295E"/>
    <w:rsid w:val="003C3131"/>
    <w:rsid w:val="003C369A"/>
    <w:rsid w:val="003C3A62"/>
    <w:rsid w:val="003C3E25"/>
    <w:rsid w:val="003C4EB7"/>
    <w:rsid w:val="003C61CE"/>
    <w:rsid w:val="003C6AEF"/>
    <w:rsid w:val="003C6FF6"/>
    <w:rsid w:val="003C79FF"/>
    <w:rsid w:val="003D0161"/>
    <w:rsid w:val="003D0168"/>
    <w:rsid w:val="003D0E2A"/>
    <w:rsid w:val="003D1445"/>
    <w:rsid w:val="003D1C2B"/>
    <w:rsid w:val="003D22B1"/>
    <w:rsid w:val="003D4908"/>
    <w:rsid w:val="003D49FE"/>
    <w:rsid w:val="003D4B02"/>
    <w:rsid w:val="003D524A"/>
    <w:rsid w:val="003D5265"/>
    <w:rsid w:val="003D5268"/>
    <w:rsid w:val="003D5333"/>
    <w:rsid w:val="003D5483"/>
    <w:rsid w:val="003D5EDA"/>
    <w:rsid w:val="003D620D"/>
    <w:rsid w:val="003D63BE"/>
    <w:rsid w:val="003D6D09"/>
    <w:rsid w:val="003D70B6"/>
    <w:rsid w:val="003D7F88"/>
    <w:rsid w:val="003E006D"/>
    <w:rsid w:val="003E06C0"/>
    <w:rsid w:val="003E0924"/>
    <w:rsid w:val="003E2FEF"/>
    <w:rsid w:val="003E4129"/>
    <w:rsid w:val="003E4628"/>
    <w:rsid w:val="003E48C2"/>
    <w:rsid w:val="003E582C"/>
    <w:rsid w:val="003E644B"/>
    <w:rsid w:val="003E6539"/>
    <w:rsid w:val="003E7C70"/>
    <w:rsid w:val="003E7CDD"/>
    <w:rsid w:val="003F0557"/>
    <w:rsid w:val="003F0868"/>
    <w:rsid w:val="003F0906"/>
    <w:rsid w:val="003F1431"/>
    <w:rsid w:val="003F1AC9"/>
    <w:rsid w:val="003F1B8A"/>
    <w:rsid w:val="003F2515"/>
    <w:rsid w:val="003F2559"/>
    <w:rsid w:val="003F258C"/>
    <w:rsid w:val="003F2F18"/>
    <w:rsid w:val="003F39CE"/>
    <w:rsid w:val="003F58A3"/>
    <w:rsid w:val="003F6BC1"/>
    <w:rsid w:val="003F6E36"/>
    <w:rsid w:val="003F7288"/>
    <w:rsid w:val="003F75EC"/>
    <w:rsid w:val="003F796A"/>
    <w:rsid w:val="003F7ED7"/>
    <w:rsid w:val="00400038"/>
    <w:rsid w:val="004002B0"/>
    <w:rsid w:val="00400335"/>
    <w:rsid w:val="0040040A"/>
    <w:rsid w:val="004006B8"/>
    <w:rsid w:val="00400C3B"/>
    <w:rsid w:val="004010A1"/>
    <w:rsid w:val="00401D0D"/>
    <w:rsid w:val="00402AA9"/>
    <w:rsid w:val="00403B45"/>
    <w:rsid w:val="00403D87"/>
    <w:rsid w:val="00404159"/>
    <w:rsid w:val="004041B8"/>
    <w:rsid w:val="00404EF9"/>
    <w:rsid w:val="00405DD2"/>
    <w:rsid w:val="004060E0"/>
    <w:rsid w:val="004062BC"/>
    <w:rsid w:val="00406E5A"/>
    <w:rsid w:val="004070A1"/>
    <w:rsid w:val="00407103"/>
    <w:rsid w:val="004073DC"/>
    <w:rsid w:val="0040792A"/>
    <w:rsid w:val="00407B69"/>
    <w:rsid w:val="00407BF5"/>
    <w:rsid w:val="004104B9"/>
    <w:rsid w:val="00410CAA"/>
    <w:rsid w:val="00410D01"/>
    <w:rsid w:val="004110F4"/>
    <w:rsid w:val="004120B5"/>
    <w:rsid w:val="0041233A"/>
    <w:rsid w:val="00412940"/>
    <w:rsid w:val="0041340C"/>
    <w:rsid w:val="00413B9F"/>
    <w:rsid w:val="00414710"/>
    <w:rsid w:val="00414D57"/>
    <w:rsid w:val="004156ED"/>
    <w:rsid w:val="004157F9"/>
    <w:rsid w:val="00415846"/>
    <w:rsid w:val="00415F44"/>
    <w:rsid w:val="0041639F"/>
    <w:rsid w:val="0041640B"/>
    <w:rsid w:val="00416569"/>
    <w:rsid w:val="00416AD6"/>
    <w:rsid w:val="004177EE"/>
    <w:rsid w:val="00417879"/>
    <w:rsid w:val="004178E2"/>
    <w:rsid w:val="00420206"/>
    <w:rsid w:val="00420244"/>
    <w:rsid w:val="0042129F"/>
    <w:rsid w:val="00421F52"/>
    <w:rsid w:val="0042220C"/>
    <w:rsid w:val="00422E86"/>
    <w:rsid w:val="0042365B"/>
    <w:rsid w:val="00424967"/>
    <w:rsid w:val="00424D08"/>
    <w:rsid w:val="00425298"/>
    <w:rsid w:val="00425E87"/>
    <w:rsid w:val="00426384"/>
    <w:rsid w:val="004268BA"/>
    <w:rsid w:val="004271E8"/>
    <w:rsid w:val="00427FBF"/>
    <w:rsid w:val="0043035F"/>
    <w:rsid w:val="00430F44"/>
    <w:rsid w:val="00431782"/>
    <w:rsid w:val="00431B05"/>
    <w:rsid w:val="00431F62"/>
    <w:rsid w:val="00432301"/>
    <w:rsid w:val="00432BCE"/>
    <w:rsid w:val="00432C1F"/>
    <w:rsid w:val="00432D24"/>
    <w:rsid w:val="00433798"/>
    <w:rsid w:val="00433EF7"/>
    <w:rsid w:val="00433F26"/>
    <w:rsid w:val="0043449D"/>
    <w:rsid w:val="00434566"/>
    <w:rsid w:val="00435149"/>
    <w:rsid w:val="00435C59"/>
    <w:rsid w:val="00436955"/>
    <w:rsid w:val="00436E87"/>
    <w:rsid w:val="00437A28"/>
    <w:rsid w:val="00440476"/>
    <w:rsid w:val="004408B0"/>
    <w:rsid w:val="00441058"/>
    <w:rsid w:val="004417E8"/>
    <w:rsid w:val="00441E71"/>
    <w:rsid w:val="004429ED"/>
    <w:rsid w:val="004432D2"/>
    <w:rsid w:val="004433EC"/>
    <w:rsid w:val="00443637"/>
    <w:rsid w:val="0044378F"/>
    <w:rsid w:val="004437E2"/>
    <w:rsid w:val="00443A29"/>
    <w:rsid w:val="00444517"/>
    <w:rsid w:val="00444999"/>
    <w:rsid w:val="00444FEB"/>
    <w:rsid w:val="00445096"/>
    <w:rsid w:val="0044551E"/>
    <w:rsid w:val="004457E4"/>
    <w:rsid w:val="00445ECC"/>
    <w:rsid w:val="00446EB5"/>
    <w:rsid w:val="004472E2"/>
    <w:rsid w:val="00447ADD"/>
    <w:rsid w:val="00450318"/>
    <w:rsid w:val="00450380"/>
    <w:rsid w:val="0045063B"/>
    <w:rsid w:val="004508AB"/>
    <w:rsid w:val="00450E60"/>
    <w:rsid w:val="004515F3"/>
    <w:rsid w:val="00452688"/>
    <w:rsid w:val="00452893"/>
    <w:rsid w:val="00452F8F"/>
    <w:rsid w:val="00452FF5"/>
    <w:rsid w:val="004543A1"/>
    <w:rsid w:val="00454BCA"/>
    <w:rsid w:val="00455558"/>
    <w:rsid w:val="00455DC7"/>
    <w:rsid w:val="004564F1"/>
    <w:rsid w:val="0045731E"/>
    <w:rsid w:val="004573CF"/>
    <w:rsid w:val="004579FD"/>
    <w:rsid w:val="00457D33"/>
    <w:rsid w:val="004603F3"/>
    <w:rsid w:val="0046059E"/>
    <w:rsid w:val="004608F7"/>
    <w:rsid w:val="00460C58"/>
    <w:rsid w:val="00461448"/>
    <w:rsid w:val="00462021"/>
    <w:rsid w:val="00462794"/>
    <w:rsid w:val="00462815"/>
    <w:rsid w:val="00462F1D"/>
    <w:rsid w:val="004636B7"/>
    <w:rsid w:val="00465B04"/>
    <w:rsid w:val="00466A0A"/>
    <w:rsid w:val="00466B2A"/>
    <w:rsid w:val="00467A2E"/>
    <w:rsid w:val="00470159"/>
    <w:rsid w:val="004702D9"/>
    <w:rsid w:val="004705AE"/>
    <w:rsid w:val="00470B56"/>
    <w:rsid w:val="00470B83"/>
    <w:rsid w:val="00471404"/>
    <w:rsid w:val="00471907"/>
    <w:rsid w:val="00472339"/>
    <w:rsid w:val="00472CA7"/>
    <w:rsid w:val="00473115"/>
    <w:rsid w:val="004736E5"/>
    <w:rsid w:val="00473C1D"/>
    <w:rsid w:val="00473FFB"/>
    <w:rsid w:val="004748FF"/>
    <w:rsid w:val="00475667"/>
    <w:rsid w:val="00475C93"/>
    <w:rsid w:val="00476E43"/>
    <w:rsid w:val="004773BF"/>
    <w:rsid w:val="00477B41"/>
    <w:rsid w:val="004802A7"/>
    <w:rsid w:val="00480845"/>
    <w:rsid w:val="00480D26"/>
    <w:rsid w:val="004815DC"/>
    <w:rsid w:val="0048174C"/>
    <w:rsid w:val="004819D8"/>
    <w:rsid w:val="00482260"/>
    <w:rsid w:val="00482422"/>
    <w:rsid w:val="00482ACD"/>
    <w:rsid w:val="00483805"/>
    <w:rsid w:val="00483CAE"/>
    <w:rsid w:val="00484EC3"/>
    <w:rsid w:val="00485052"/>
    <w:rsid w:val="0048512C"/>
    <w:rsid w:val="00485796"/>
    <w:rsid w:val="00485B09"/>
    <w:rsid w:val="004864E0"/>
    <w:rsid w:val="004867BC"/>
    <w:rsid w:val="004869AF"/>
    <w:rsid w:val="00486B07"/>
    <w:rsid w:val="00486B24"/>
    <w:rsid w:val="004870C7"/>
    <w:rsid w:val="004915C1"/>
    <w:rsid w:val="00491B45"/>
    <w:rsid w:val="00492F0F"/>
    <w:rsid w:val="0049435F"/>
    <w:rsid w:val="004943CA"/>
    <w:rsid w:val="0049583E"/>
    <w:rsid w:val="00495848"/>
    <w:rsid w:val="0049587C"/>
    <w:rsid w:val="00495EA5"/>
    <w:rsid w:val="00496474"/>
    <w:rsid w:val="0049696E"/>
    <w:rsid w:val="0049775F"/>
    <w:rsid w:val="00497B91"/>
    <w:rsid w:val="004A06AF"/>
    <w:rsid w:val="004A1505"/>
    <w:rsid w:val="004A219B"/>
    <w:rsid w:val="004A2D38"/>
    <w:rsid w:val="004A3FEE"/>
    <w:rsid w:val="004A4156"/>
    <w:rsid w:val="004A4838"/>
    <w:rsid w:val="004A4D3B"/>
    <w:rsid w:val="004A5AC9"/>
    <w:rsid w:val="004A5BE9"/>
    <w:rsid w:val="004A6631"/>
    <w:rsid w:val="004A6C77"/>
    <w:rsid w:val="004A75A5"/>
    <w:rsid w:val="004A7924"/>
    <w:rsid w:val="004A7D77"/>
    <w:rsid w:val="004A7F12"/>
    <w:rsid w:val="004B0A10"/>
    <w:rsid w:val="004B1149"/>
    <w:rsid w:val="004B1714"/>
    <w:rsid w:val="004B184D"/>
    <w:rsid w:val="004B226B"/>
    <w:rsid w:val="004B4484"/>
    <w:rsid w:val="004B5398"/>
    <w:rsid w:val="004B5419"/>
    <w:rsid w:val="004B57EF"/>
    <w:rsid w:val="004B5DDD"/>
    <w:rsid w:val="004B6AFE"/>
    <w:rsid w:val="004B6FCF"/>
    <w:rsid w:val="004B707E"/>
    <w:rsid w:val="004B717A"/>
    <w:rsid w:val="004C0BA1"/>
    <w:rsid w:val="004C146C"/>
    <w:rsid w:val="004C1A4A"/>
    <w:rsid w:val="004C1C55"/>
    <w:rsid w:val="004C1C5E"/>
    <w:rsid w:val="004C251F"/>
    <w:rsid w:val="004C2652"/>
    <w:rsid w:val="004C414B"/>
    <w:rsid w:val="004C4361"/>
    <w:rsid w:val="004C4389"/>
    <w:rsid w:val="004C4601"/>
    <w:rsid w:val="004C4856"/>
    <w:rsid w:val="004C4C45"/>
    <w:rsid w:val="004C4CBE"/>
    <w:rsid w:val="004C5549"/>
    <w:rsid w:val="004C5554"/>
    <w:rsid w:val="004C593E"/>
    <w:rsid w:val="004C697A"/>
    <w:rsid w:val="004C6E8C"/>
    <w:rsid w:val="004C734F"/>
    <w:rsid w:val="004C7FC3"/>
    <w:rsid w:val="004D06C8"/>
    <w:rsid w:val="004D24A8"/>
    <w:rsid w:val="004D27EA"/>
    <w:rsid w:val="004D2F0B"/>
    <w:rsid w:val="004D331E"/>
    <w:rsid w:val="004D3360"/>
    <w:rsid w:val="004D3EE5"/>
    <w:rsid w:val="004D413D"/>
    <w:rsid w:val="004D4217"/>
    <w:rsid w:val="004D4541"/>
    <w:rsid w:val="004D467D"/>
    <w:rsid w:val="004D53E9"/>
    <w:rsid w:val="004D58C4"/>
    <w:rsid w:val="004D591B"/>
    <w:rsid w:val="004D5ABF"/>
    <w:rsid w:val="004D5CB0"/>
    <w:rsid w:val="004D6586"/>
    <w:rsid w:val="004D6C7D"/>
    <w:rsid w:val="004D7868"/>
    <w:rsid w:val="004D7BE3"/>
    <w:rsid w:val="004D7DB2"/>
    <w:rsid w:val="004E0805"/>
    <w:rsid w:val="004E0FC6"/>
    <w:rsid w:val="004E10FB"/>
    <w:rsid w:val="004E1B5E"/>
    <w:rsid w:val="004E206C"/>
    <w:rsid w:val="004E285C"/>
    <w:rsid w:val="004E2B51"/>
    <w:rsid w:val="004E2D9E"/>
    <w:rsid w:val="004E2EB5"/>
    <w:rsid w:val="004E3267"/>
    <w:rsid w:val="004E3F2F"/>
    <w:rsid w:val="004E41F3"/>
    <w:rsid w:val="004E46C4"/>
    <w:rsid w:val="004E5B05"/>
    <w:rsid w:val="004E5F93"/>
    <w:rsid w:val="004E6731"/>
    <w:rsid w:val="004E6E10"/>
    <w:rsid w:val="004E7234"/>
    <w:rsid w:val="004E7BB4"/>
    <w:rsid w:val="004E7DF1"/>
    <w:rsid w:val="004F0098"/>
    <w:rsid w:val="004F0989"/>
    <w:rsid w:val="004F0A11"/>
    <w:rsid w:val="004F0CB9"/>
    <w:rsid w:val="004F118F"/>
    <w:rsid w:val="004F1259"/>
    <w:rsid w:val="004F1EC5"/>
    <w:rsid w:val="004F2E7B"/>
    <w:rsid w:val="004F2EF3"/>
    <w:rsid w:val="004F35B2"/>
    <w:rsid w:val="004F3775"/>
    <w:rsid w:val="004F3895"/>
    <w:rsid w:val="004F4169"/>
    <w:rsid w:val="004F5365"/>
    <w:rsid w:val="004F5948"/>
    <w:rsid w:val="004F5AFB"/>
    <w:rsid w:val="004F6201"/>
    <w:rsid w:val="004F62CB"/>
    <w:rsid w:val="004F636F"/>
    <w:rsid w:val="004F6779"/>
    <w:rsid w:val="004F67D3"/>
    <w:rsid w:val="004F6B8F"/>
    <w:rsid w:val="004F6FC6"/>
    <w:rsid w:val="004F733C"/>
    <w:rsid w:val="004F77E6"/>
    <w:rsid w:val="004F7E71"/>
    <w:rsid w:val="0050011A"/>
    <w:rsid w:val="00500365"/>
    <w:rsid w:val="005006EB"/>
    <w:rsid w:val="005008C1"/>
    <w:rsid w:val="00500B6F"/>
    <w:rsid w:val="00500CE7"/>
    <w:rsid w:val="00500D7A"/>
    <w:rsid w:val="0050105E"/>
    <w:rsid w:val="00501129"/>
    <w:rsid w:val="005012AE"/>
    <w:rsid w:val="005017AC"/>
    <w:rsid w:val="00501883"/>
    <w:rsid w:val="00501DAF"/>
    <w:rsid w:val="00503364"/>
    <w:rsid w:val="00503F41"/>
    <w:rsid w:val="005050FD"/>
    <w:rsid w:val="00505357"/>
    <w:rsid w:val="00505DA8"/>
    <w:rsid w:val="0050624E"/>
    <w:rsid w:val="00506620"/>
    <w:rsid w:val="00506C10"/>
    <w:rsid w:val="00506D77"/>
    <w:rsid w:val="00506DC4"/>
    <w:rsid w:val="00506EDA"/>
    <w:rsid w:val="0050728D"/>
    <w:rsid w:val="00507AFC"/>
    <w:rsid w:val="00510043"/>
    <w:rsid w:val="00510C62"/>
    <w:rsid w:val="00511A02"/>
    <w:rsid w:val="00511BE2"/>
    <w:rsid w:val="0051207A"/>
    <w:rsid w:val="005127CE"/>
    <w:rsid w:val="00512BA7"/>
    <w:rsid w:val="00512F0E"/>
    <w:rsid w:val="005130D7"/>
    <w:rsid w:val="005138B6"/>
    <w:rsid w:val="00513C2D"/>
    <w:rsid w:val="005155E7"/>
    <w:rsid w:val="00516155"/>
    <w:rsid w:val="0052042D"/>
    <w:rsid w:val="00521130"/>
    <w:rsid w:val="0052124C"/>
    <w:rsid w:val="00521883"/>
    <w:rsid w:val="00521EB6"/>
    <w:rsid w:val="005222BC"/>
    <w:rsid w:val="00522305"/>
    <w:rsid w:val="00522DBF"/>
    <w:rsid w:val="00524949"/>
    <w:rsid w:val="0052501D"/>
    <w:rsid w:val="0052513A"/>
    <w:rsid w:val="0052594A"/>
    <w:rsid w:val="005259FB"/>
    <w:rsid w:val="00526033"/>
    <w:rsid w:val="00526802"/>
    <w:rsid w:val="00526811"/>
    <w:rsid w:val="00526BAF"/>
    <w:rsid w:val="005270B3"/>
    <w:rsid w:val="00530B5E"/>
    <w:rsid w:val="00530F70"/>
    <w:rsid w:val="005318F4"/>
    <w:rsid w:val="005325FC"/>
    <w:rsid w:val="00532785"/>
    <w:rsid w:val="00532F2F"/>
    <w:rsid w:val="00533852"/>
    <w:rsid w:val="00533B45"/>
    <w:rsid w:val="00533B5E"/>
    <w:rsid w:val="00533D49"/>
    <w:rsid w:val="00534FB6"/>
    <w:rsid w:val="005352CF"/>
    <w:rsid w:val="005354B0"/>
    <w:rsid w:val="0053555D"/>
    <w:rsid w:val="0053596B"/>
    <w:rsid w:val="00535F1E"/>
    <w:rsid w:val="00536284"/>
    <w:rsid w:val="0053628B"/>
    <w:rsid w:val="00536636"/>
    <w:rsid w:val="00536858"/>
    <w:rsid w:val="00536A55"/>
    <w:rsid w:val="005374BD"/>
    <w:rsid w:val="00537892"/>
    <w:rsid w:val="005401A1"/>
    <w:rsid w:val="00540674"/>
    <w:rsid w:val="005408D8"/>
    <w:rsid w:val="0054096D"/>
    <w:rsid w:val="00541E17"/>
    <w:rsid w:val="00542221"/>
    <w:rsid w:val="0054223D"/>
    <w:rsid w:val="0054257C"/>
    <w:rsid w:val="0054394C"/>
    <w:rsid w:val="00543A26"/>
    <w:rsid w:val="005441CB"/>
    <w:rsid w:val="00544C74"/>
    <w:rsid w:val="00545F48"/>
    <w:rsid w:val="00546374"/>
    <w:rsid w:val="00546737"/>
    <w:rsid w:val="00546EF6"/>
    <w:rsid w:val="00547AD7"/>
    <w:rsid w:val="005507D5"/>
    <w:rsid w:val="00551553"/>
    <w:rsid w:val="005515D2"/>
    <w:rsid w:val="00551CAC"/>
    <w:rsid w:val="005525BD"/>
    <w:rsid w:val="005528B1"/>
    <w:rsid w:val="00552C07"/>
    <w:rsid w:val="0055337E"/>
    <w:rsid w:val="005537BC"/>
    <w:rsid w:val="00553E50"/>
    <w:rsid w:val="0055408A"/>
    <w:rsid w:val="0055410B"/>
    <w:rsid w:val="0055422F"/>
    <w:rsid w:val="00554351"/>
    <w:rsid w:val="005544A4"/>
    <w:rsid w:val="00554C61"/>
    <w:rsid w:val="005552C3"/>
    <w:rsid w:val="00555981"/>
    <w:rsid w:val="00556050"/>
    <w:rsid w:val="00556429"/>
    <w:rsid w:val="00556A20"/>
    <w:rsid w:val="00556AE9"/>
    <w:rsid w:val="005571DF"/>
    <w:rsid w:val="00560C90"/>
    <w:rsid w:val="005612AB"/>
    <w:rsid w:val="00561AC5"/>
    <w:rsid w:val="0056223D"/>
    <w:rsid w:val="00562555"/>
    <w:rsid w:val="00563004"/>
    <w:rsid w:val="00563425"/>
    <w:rsid w:val="00563D23"/>
    <w:rsid w:val="00564378"/>
    <w:rsid w:val="005645B3"/>
    <w:rsid w:val="0056555F"/>
    <w:rsid w:val="00565CDD"/>
    <w:rsid w:val="00565EC1"/>
    <w:rsid w:val="005675DA"/>
    <w:rsid w:val="005678FC"/>
    <w:rsid w:val="00567BD1"/>
    <w:rsid w:val="005702C6"/>
    <w:rsid w:val="0057038E"/>
    <w:rsid w:val="005703AA"/>
    <w:rsid w:val="00570C81"/>
    <w:rsid w:val="00570F21"/>
    <w:rsid w:val="00571E5B"/>
    <w:rsid w:val="00571FFB"/>
    <w:rsid w:val="00572068"/>
    <w:rsid w:val="00573011"/>
    <w:rsid w:val="00573952"/>
    <w:rsid w:val="00573E59"/>
    <w:rsid w:val="0057455D"/>
    <w:rsid w:val="0057465D"/>
    <w:rsid w:val="00574CD0"/>
    <w:rsid w:val="00575C15"/>
    <w:rsid w:val="00576DB9"/>
    <w:rsid w:val="00577447"/>
    <w:rsid w:val="005775A2"/>
    <w:rsid w:val="00580C3E"/>
    <w:rsid w:val="00581218"/>
    <w:rsid w:val="00581470"/>
    <w:rsid w:val="00581502"/>
    <w:rsid w:val="0058186C"/>
    <w:rsid w:val="00581BD3"/>
    <w:rsid w:val="00583497"/>
    <w:rsid w:val="00583A32"/>
    <w:rsid w:val="005843C8"/>
    <w:rsid w:val="00584418"/>
    <w:rsid w:val="00584664"/>
    <w:rsid w:val="005849C3"/>
    <w:rsid w:val="00584F99"/>
    <w:rsid w:val="00585500"/>
    <w:rsid w:val="00585722"/>
    <w:rsid w:val="0058628E"/>
    <w:rsid w:val="00586DB2"/>
    <w:rsid w:val="00586EB5"/>
    <w:rsid w:val="00587240"/>
    <w:rsid w:val="005877C5"/>
    <w:rsid w:val="00587922"/>
    <w:rsid w:val="00587C2A"/>
    <w:rsid w:val="00587E28"/>
    <w:rsid w:val="005908DC"/>
    <w:rsid w:val="0059098D"/>
    <w:rsid w:val="005924A3"/>
    <w:rsid w:val="005927A1"/>
    <w:rsid w:val="00592DF3"/>
    <w:rsid w:val="005932E5"/>
    <w:rsid w:val="00593E6D"/>
    <w:rsid w:val="005941F7"/>
    <w:rsid w:val="0059449E"/>
    <w:rsid w:val="00596590"/>
    <w:rsid w:val="005966A7"/>
    <w:rsid w:val="005973B2"/>
    <w:rsid w:val="005977CF"/>
    <w:rsid w:val="00597856"/>
    <w:rsid w:val="00597E29"/>
    <w:rsid w:val="005A0C48"/>
    <w:rsid w:val="005A1C89"/>
    <w:rsid w:val="005A28E8"/>
    <w:rsid w:val="005A4180"/>
    <w:rsid w:val="005A4BBB"/>
    <w:rsid w:val="005A534D"/>
    <w:rsid w:val="005A538F"/>
    <w:rsid w:val="005A6A49"/>
    <w:rsid w:val="005A7A62"/>
    <w:rsid w:val="005A7CAD"/>
    <w:rsid w:val="005A7FC9"/>
    <w:rsid w:val="005B00F1"/>
    <w:rsid w:val="005B01DD"/>
    <w:rsid w:val="005B0AF5"/>
    <w:rsid w:val="005B1607"/>
    <w:rsid w:val="005B1B8F"/>
    <w:rsid w:val="005B22C3"/>
    <w:rsid w:val="005B22D2"/>
    <w:rsid w:val="005B2857"/>
    <w:rsid w:val="005B3026"/>
    <w:rsid w:val="005B3170"/>
    <w:rsid w:val="005B4A18"/>
    <w:rsid w:val="005B5FDF"/>
    <w:rsid w:val="005B6009"/>
    <w:rsid w:val="005B6461"/>
    <w:rsid w:val="005B6A3E"/>
    <w:rsid w:val="005B7702"/>
    <w:rsid w:val="005B7F66"/>
    <w:rsid w:val="005C0039"/>
    <w:rsid w:val="005C1007"/>
    <w:rsid w:val="005C109A"/>
    <w:rsid w:val="005C17D4"/>
    <w:rsid w:val="005C1941"/>
    <w:rsid w:val="005C1EF7"/>
    <w:rsid w:val="005C223A"/>
    <w:rsid w:val="005C2F3F"/>
    <w:rsid w:val="005C3529"/>
    <w:rsid w:val="005C35F1"/>
    <w:rsid w:val="005C3A58"/>
    <w:rsid w:val="005C3D3A"/>
    <w:rsid w:val="005C44A4"/>
    <w:rsid w:val="005C46AD"/>
    <w:rsid w:val="005C4DD7"/>
    <w:rsid w:val="005C4DEE"/>
    <w:rsid w:val="005C5209"/>
    <w:rsid w:val="005C5470"/>
    <w:rsid w:val="005C5ACA"/>
    <w:rsid w:val="005C6B48"/>
    <w:rsid w:val="005C76D6"/>
    <w:rsid w:val="005C7896"/>
    <w:rsid w:val="005D00B3"/>
    <w:rsid w:val="005D037A"/>
    <w:rsid w:val="005D08E2"/>
    <w:rsid w:val="005D0F22"/>
    <w:rsid w:val="005D170F"/>
    <w:rsid w:val="005D18CC"/>
    <w:rsid w:val="005D1AC7"/>
    <w:rsid w:val="005D1FA5"/>
    <w:rsid w:val="005D2029"/>
    <w:rsid w:val="005D33F9"/>
    <w:rsid w:val="005D3F8D"/>
    <w:rsid w:val="005D423C"/>
    <w:rsid w:val="005D530F"/>
    <w:rsid w:val="005D5F05"/>
    <w:rsid w:val="005D62E0"/>
    <w:rsid w:val="005D63D9"/>
    <w:rsid w:val="005D6A37"/>
    <w:rsid w:val="005D723F"/>
    <w:rsid w:val="005D742A"/>
    <w:rsid w:val="005D7445"/>
    <w:rsid w:val="005E0013"/>
    <w:rsid w:val="005E057F"/>
    <w:rsid w:val="005E0827"/>
    <w:rsid w:val="005E0A11"/>
    <w:rsid w:val="005E1117"/>
    <w:rsid w:val="005E1798"/>
    <w:rsid w:val="005E1994"/>
    <w:rsid w:val="005E2C28"/>
    <w:rsid w:val="005E4AA4"/>
    <w:rsid w:val="005E4BA2"/>
    <w:rsid w:val="005E5018"/>
    <w:rsid w:val="005E504C"/>
    <w:rsid w:val="005E62D6"/>
    <w:rsid w:val="005E6D8C"/>
    <w:rsid w:val="005E6FD1"/>
    <w:rsid w:val="005E70B3"/>
    <w:rsid w:val="005E7650"/>
    <w:rsid w:val="005E7741"/>
    <w:rsid w:val="005E77EB"/>
    <w:rsid w:val="005E7A81"/>
    <w:rsid w:val="005F02F3"/>
    <w:rsid w:val="005F042B"/>
    <w:rsid w:val="005F11BD"/>
    <w:rsid w:val="005F15F4"/>
    <w:rsid w:val="005F1ABB"/>
    <w:rsid w:val="005F1E48"/>
    <w:rsid w:val="005F22C9"/>
    <w:rsid w:val="005F2311"/>
    <w:rsid w:val="005F2BE8"/>
    <w:rsid w:val="005F2DC6"/>
    <w:rsid w:val="005F5441"/>
    <w:rsid w:val="005F5D3E"/>
    <w:rsid w:val="005F6F4C"/>
    <w:rsid w:val="005F7564"/>
    <w:rsid w:val="005F7614"/>
    <w:rsid w:val="00600CD2"/>
    <w:rsid w:val="00600D4A"/>
    <w:rsid w:val="00600F47"/>
    <w:rsid w:val="00601473"/>
    <w:rsid w:val="006028A1"/>
    <w:rsid w:val="00602D22"/>
    <w:rsid w:val="0060313B"/>
    <w:rsid w:val="006040E2"/>
    <w:rsid w:val="00604405"/>
    <w:rsid w:val="00604614"/>
    <w:rsid w:val="0060559A"/>
    <w:rsid w:val="0060565F"/>
    <w:rsid w:val="006057B7"/>
    <w:rsid w:val="006059B0"/>
    <w:rsid w:val="00605BA2"/>
    <w:rsid w:val="006065C3"/>
    <w:rsid w:val="00606A67"/>
    <w:rsid w:val="00606B82"/>
    <w:rsid w:val="006070B4"/>
    <w:rsid w:val="0061031B"/>
    <w:rsid w:val="006103C0"/>
    <w:rsid w:val="00610BD1"/>
    <w:rsid w:val="00611C93"/>
    <w:rsid w:val="006131E4"/>
    <w:rsid w:val="006135A8"/>
    <w:rsid w:val="0061410E"/>
    <w:rsid w:val="00614AEE"/>
    <w:rsid w:val="00614DAC"/>
    <w:rsid w:val="00614EDC"/>
    <w:rsid w:val="00615AAF"/>
    <w:rsid w:val="00615B8A"/>
    <w:rsid w:val="00615D4F"/>
    <w:rsid w:val="00616300"/>
    <w:rsid w:val="006166EC"/>
    <w:rsid w:val="00616D2C"/>
    <w:rsid w:val="00617006"/>
    <w:rsid w:val="00617057"/>
    <w:rsid w:val="00617175"/>
    <w:rsid w:val="00617E04"/>
    <w:rsid w:val="00617F1F"/>
    <w:rsid w:val="006210E4"/>
    <w:rsid w:val="0062136E"/>
    <w:rsid w:val="00621394"/>
    <w:rsid w:val="0062177D"/>
    <w:rsid w:val="006217E1"/>
    <w:rsid w:val="006224FB"/>
    <w:rsid w:val="00622625"/>
    <w:rsid w:val="006229C1"/>
    <w:rsid w:val="006230E1"/>
    <w:rsid w:val="00623237"/>
    <w:rsid w:val="00625DEB"/>
    <w:rsid w:val="006260F5"/>
    <w:rsid w:val="00626BB8"/>
    <w:rsid w:val="00626C3F"/>
    <w:rsid w:val="006271C5"/>
    <w:rsid w:val="0062749A"/>
    <w:rsid w:val="00627724"/>
    <w:rsid w:val="00627E36"/>
    <w:rsid w:val="00630787"/>
    <w:rsid w:val="00632056"/>
    <w:rsid w:val="0063289C"/>
    <w:rsid w:val="006329D9"/>
    <w:rsid w:val="00632EDD"/>
    <w:rsid w:val="00633966"/>
    <w:rsid w:val="00633978"/>
    <w:rsid w:val="00633E1F"/>
    <w:rsid w:val="00634C39"/>
    <w:rsid w:val="00635245"/>
    <w:rsid w:val="006355C8"/>
    <w:rsid w:val="00635AC0"/>
    <w:rsid w:val="00635CE8"/>
    <w:rsid w:val="00636638"/>
    <w:rsid w:val="00636D0F"/>
    <w:rsid w:val="006374FB"/>
    <w:rsid w:val="00637539"/>
    <w:rsid w:val="00637A1C"/>
    <w:rsid w:val="006405F6"/>
    <w:rsid w:val="00640F17"/>
    <w:rsid w:val="00641055"/>
    <w:rsid w:val="00641FB6"/>
    <w:rsid w:val="0064248A"/>
    <w:rsid w:val="0064274F"/>
    <w:rsid w:val="00642B07"/>
    <w:rsid w:val="006438A6"/>
    <w:rsid w:val="0064396D"/>
    <w:rsid w:val="0064441E"/>
    <w:rsid w:val="0064442F"/>
    <w:rsid w:val="00644633"/>
    <w:rsid w:val="00644CD2"/>
    <w:rsid w:val="00645414"/>
    <w:rsid w:val="006465CA"/>
    <w:rsid w:val="0064693F"/>
    <w:rsid w:val="00646ACB"/>
    <w:rsid w:val="00647F2E"/>
    <w:rsid w:val="00647FFB"/>
    <w:rsid w:val="00650E6E"/>
    <w:rsid w:val="006522DF"/>
    <w:rsid w:val="00652772"/>
    <w:rsid w:val="006532E5"/>
    <w:rsid w:val="006537DE"/>
    <w:rsid w:val="00653BFB"/>
    <w:rsid w:val="00653E7D"/>
    <w:rsid w:val="006545B5"/>
    <w:rsid w:val="00655194"/>
    <w:rsid w:val="00655A53"/>
    <w:rsid w:val="00655CFE"/>
    <w:rsid w:val="006562C4"/>
    <w:rsid w:val="00656C1F"/>
    <w:rsid w:val="00656D70"/>
    <w:rsid w:val="00657432"/>
    <w:rsid w:val="006575C0"/>
    <w:rsid w:val="006576FA"/>
    <w:rsid w:val="0065780E"/>
    <w:rsid w:val="006600EC"/>
    <w:rsid w:val="006604E5"/>
    <w:rsid w:val="0066171B"/>
    <w:rsid w:val="00661AF6"/>
    <w:rsid w:val="00661C99"/>
    <w:rsid w:val="006627B8"/>
    <w:rsid w:val="00662BD4"/>
    <w:rsid w:val="00662E64"/>
    <w:rsid w:val="00662EE1"/>
    <w:rsid w:val="006630C9"/>
    <w:rsid w:val="00663258"/>
    <w:rsid w:val="00663CF3"/>
    <w:rsid w:val="00663E24"/>
    <w:rsid w:val="00663E29"/>
    <w:rsid w:val="00663F82"/>
    <w:rsid w:val="00664398"/>
    <w:rsid w:val="0066453F"/>
    <w:rsid w:val="006647C5"/>
    <w:rsid w:val="0066491E"/>
    <w:rsid w:val="00666670"/>
    <w:rsid w:val="006668EA"/>
    <w:rsid w:val="00666A17"/>
    <w:rsid w:val="00667D21"/>
    <w:rsid w:val="0067067D"/>
    <w:rsid w:val="00670CAA"/>
    <w:rsid w:val="006712D1"/>
    <w:rsid w:val="0067196A"/>
    <w:rsid w:val="00671C4E"/>
    <w:rsid w:val="00672B77"/>
    <w:rsid w:val="00672F08"/>
    <w:rsid w:val="006731FC"/>
    <w:rsid w:val="00673470"/>
    <w:rsid w:val="006739FA"/>
    <w:rsid w:val="00674DEE"/>
    <w:rsid w:val="00675BE1"/>
    <w:rsid w:val="00675EF5"/>
    <w:rsid w:val="0067636B"/>
    <w:rsid w:val="0067637C"/>
    <w:rsid w:val="00676D63"/>
    <w:rsid w:val="00677898"/>
    <w:rsid w:val="00677BF3"/>
    <w:rsid w:val="00677C83"/>
    <w:rsid w:val="006802F8"/>
    <w:rsid w:val="006804A3"/>
    <w:rsid w:val="00680EED"/>
    <w:rsid w:val="00681958"/>
    <w:rsid w:val="00681D2D"/>
    <w:rsid w:val="00681DEF"/>
    <w:rsid w:val="00682023"/>
    <w:rsid w:val="006824E5"/>
    <w:rsid w:val="00682E1A"/>
    <w:rsid w:val="0068355D"/>
    <w:rsid w:val="00683B50"/>
    <w:rsid w:val="00683C2D"/>
    <w:rsid w:val="00684358"/>
    <w:rsid w:val="006845D7"/>
    <w:rsid w:val="006851BC"/>
    <w:rsid w:val="006853DB"/>
    <w:rsid w:val="0068553C"/>
    <w:rsid w:val="006856DC"/>
    <w:rsid w:val="006856FF"/>
    <w:rsid w:val="006869C8"/>
    <w:rsid w:val="0068752A"/>
    <w:rsid w:val="006902D6"/>
    <w:rsid w:val="00690311"/>
    <w:rsid w:val="00690455"/>
    <w:rsid w:val="006919D9"/>
    <w:rsid w:val="00692428"/>
    <w:rsid w:val="006927BE"/>
    <w:rsid w:val="00692883"/>
    <w:rsid w:val="006929E8"/>
    <w:rsid w:val="006949BD"/>
    <w:rsid w:val="00694E5C"/>
    <w:rsid w:val="00694EE9"/>
    <w:rsid w:val="00694F54"/>
    <w:rsid w:val="0069601C"/>
    <w:rsid w:val="00696097"/>
    <w:rsid w:val="00696B7B"/>
    <w:rsid w:val="0069709E"/>
    <w:rsid w:val="006A00F2"/>
    <w:rsid w:val="006A049C"/>
    <w:rsid w:val="006A0796"/>
    <w:rsid w:val="006A07FD"/>
    <w:rsid w:val="006A093C"/>
    <w:rsid w:val="006A0B26"/>
    <w:rsid w:val="006A0D6C"/>
    <w:rsid w:val="006A0E8A"/>
    <w:rsid w:val="006A17C7"/>
    <w:rsid w:val="006A1DF2"/>
    <w:rsid w:val="006A22D5"/>
    <w:rsid w:val="006A34BE"/>
    <w:rsid w:val="006A369B"/>
    <w:rsid w:val="006A36CA"/>
    <w:rsid w:val="006A446E"/>
    <w:rsid w:val="006A520F"/>
    <w:rsid w:val="006A560A"/>
    <w:rsid w:val="006A6166"/>
    <w:rsid w:val="006A72FF"/>
    <w:rsid w:val="006A7CDF"/>
    <w:rsid w:val="006B050C"/>
    <w:rsid w:val="006B12F4"/>
    <w:rsid w:val="006B1D64"/>
    <w:rsid w:val="006B206A"/>
    <w:rsid w:val="006B2F7E"/>
    <w:rsid w:val="006B328E"/>
    <w:rsid w:val="006B416B"/>
    <w:rsid w:val="006B4256"/>
    <w:rsid w:val="006B6852"/>
    <w:rsid w:val="006B6E37"/>
    <w:rsid w:val="006B7463"/>
    <w:rsid w:val="006B7A08"/>
    <w:rsid w:val="006C0A5A"/>
    <w:rsid w:val="006C1046"/>
    <w:rsid w:val="006C10D4"/>
    <w:rsid w:val="006C1511"/>
    <w:rsid w:val="006C1A50"/>
    <w:rsid w:val="006C27CD"/>
    <w:rsid w:val="006C2E6D"/>
    <w:rsid w:val="006C2FB0"/>
    <w:rsid w:val="006C31C5"/>
    <w:rsid w:val="006C343B"/>
    <w:rsid w:val="006C3D21"/>
    <w:rsid w:val="006C3E84"/>
    <w:rsid w:val="006C3F96"/>
    <w:rsid w:val="006C45BB"/>
    <w:rsid w:val="006C59B3"/>
    <w:rsid w:val="006C59E9"/>
    <w:rsid w:val="006C5EB3"/>
    <w:rsid w:val="006C632B"/>
    <w:rsid w:val="006C670A"/>
    <w:rsid w:val="006C6D3B"/>
    <w:rsid w:val="006C717A"/>
    <w:rsid w:val="006C76FF"/>
    <w:rsid w:val="006C775B"/>
    <w:rsid w:val="006C790B"/>
    <w:rsid w:val="006D04CC"/>
    <w:rsid w:val="006D0792"/>
    <w:rsid w:val="006D0BF4"/>
    <w:rsid w:val="006D0C70"/>
    <w:rsid w:val="006D12B6"/>
    <w:rsid w:val="006D185B"/>
    <w:rsid w:val="006D2D54"/>
    <w:rsid w:val="006D39A7"/>
    <w:rsid w:val="006D3FA3"/>
    <w:rsid w:val="006D46AB"/>
    <w:rsid w:val="006D4A8A"/>
    <w:rsid w:val="006D503B"/>
    <w:rsid w:val="006D583F"/>
    <w:rsid w:val="006D5C5F"/>
    <w:rsid w:val="006D5C7F"/>
    <w:rsid w:val="006D6186"/>
    <w:rsid w:val="006D6530"/>
    <w:rsid w:val="006D693A"/>
    <w:rsid w:val="006D7C49"/>
    <w:rsid w:val="006D7E3C"/>
    <w:rsid w:val="006E031D"/>
    <w:rsid w:val="006E0B94"/>
    <w:rsid w:val="006E0C87"/>
    <w:rsid w:val="006E1250"/>
    <w:rsid w:val="006E1B1F"/>
    <w:rsid w:val="006E2E3A"/>
    <w:rsid w:val="006E3204"/>
    <w:rsid w:val="006E3365"/>
    <w:rsid w:val="006E35FA"/>
    <w:rsid w:val="006E4055"/>
    <w:rsid w:val="006E461D"/>
    <w:rsid w:val="006E5079"/>
    <w:rsid w:val="006E5194"/>
    <w:rsid w:val="006E5C0D"/>
    <w:rsid w:val="006E61DF"/>
    <w:rsid w:val="006E625E"/>
    <w:rsid w:val="006E62C6"/>
    <w:rsid w:val="006E64C6"/>
    <w:rsid w:val="006E6514"/>
    <w:rsid w:val="006E6F84"/>
    <w:rsid w:val="006E794E"/>
    <w:rsid w:val="006E7C02"/>
    <w:rsid w:val="006F06FE"/>
    <w:rsid w:val="006F0971"/>
    <w:rsid w:val="006F13F2"/>
    <w:rsid w:val="006F165C"/>
    <w:rsid w:val="006F2423"/>
    <w:rsid w:val="006F33A4"/>
    <w:rsid w:val="006F4B4B"/>
    <w:rsid w:val="006F57BC"/>
    <w:rsid w:val="006F58C5"/>
    <w:rsid w:val="006F7553"/>
    <w:rsid w:val="006F7AB1"/>
    <w:rsid w:val="006F7BB3"/>
    <w:rsid w:val="006F7E2A"/>
    <w:rsid w:val="006F7E80"/>
    <w:rsid w:val="00700579"/>
    <w:rsid w:val="00700A17"/>
    <w:rsid w:val="0070181B"/>
    <w:rsid w:val="00701F7E"/>
    <w:rsid w:val="007024A9"/>
    <w:rsid w:val="007026D3"/>
    <w:rsid w:val="00702E88"/>
    <w:rsid w:val="0070332A"/>
    <w:rsid w:val="00703E55"/>
    <w:rsid w:val="0070400A"/>
    <w:rsid w:val="00704035"/>
    <w:rsid w:val="00704243"/>
    <w:rsid w:val="0070526F"/>
    <w:rsid w:val="00705401"/>
    <w:rsid w:val="00705910"/>
    <w:rsid w:val="00707704"/>
    <w:rsid w:val="00707812"/>
    <w:rsid w:val="00707B89"/>
    <w:rsid w:val="007100CC"/>
    <w:rsid w:val="00710489"/>
    <w:rsid w:val="00710ADE"/>
    <w:rsid w:val="0071161E"/>
    <w:rsid w:val="00711820"/>
    <w:rsid w:val="00711E9C"/>
    <w:rsid w:val="00712C54"/>
    <w:rsid w:val="0071330A"/>
    <w:rsid w:val="0071426B"/>
    <w:rsid w:val="0071443F"/>
    <w:rsid w:val="007147AE"/>
    <w:rsid w:val="00714D6F"/>
    <w:rsid w:val="00714F94"/>
    <w:rsid w:val="00715673"/>
    <w:rsid w:val="00715FD6"/>
    <w:rsid w:val="007163B4"/>
    <w:rsid w:val="00716446"/>
    <w:rsid w:val="00716865"/>
    <w:rsid w:val="0071725D"/>
    <w:rsid w:val="007173D7"/>
    <w:rsid w:val="0072064B"/>
    <w:rsid w:val="00720D36"/>
    <w:rsid w:val="00720E58"/>
    <w:rsid w:val="00721377"/>
    <w:rsid w:val="0072151B"/>
    <w:rsid w:val="00721FE1"/>
    <w:rsid w:val="0072248C"/>
    <w:rsid w:val="00722AD2"/>
    <w:rsid w:val="00723FC8"/>
    <w:rsid w:val="00724D41"/>
    <w:rsid w:val="00725151"/>
    <w:rsid w:val="007252CB"/>
    <w:rsid w:val="0072567D"/>
    <w:rsid w:val="00725D20"/>
    <w:rsid w:val="00725FB0"/>
    <w:rsid w:val="00726B15"/>
    <w:rsid w:val="00726EC2"/>
    <w:rsid w:val="0072737E"/>
    <w:rsid w:val="00727DAB"/>
    <w:rsid w:val="0073041E"/>
    <w:rsid w:val="00730BE8"/>
    <w:rsid w:val="0073131C"/>
    <w:rsid w:val="007316C9"/>
    <w:rsid w:val="00731723"/>
    <w:rsid w:val="00732808"/>
    <w:rsid w:val="00732AF1"/>
    <w:rsid w:val="0073360D"/>
    <w:rsid w:val="00733708"/>
    <w:rsid w:val="00733963"/>
    <w:rsid w:val="007339B7"/>
    <w:rsid w:val="0073441B"/>
    <w:rsid w:val="00735E15"/>
    <w:rsid w:val="00735E24"/>
    <w:rsid w:val="007363DA"/>
    <w:rsid w:val="00736D53"/>
    <w:rsid w:val="0073787F"/>
    <w:rsid w:val="00737B15"/>
    <w:rsid w:val="00737B41"/>
    <w:rsid w:val="0074082D"/>
    <w:rsid w:val="00740E85"/>
    <w:rsid w:val="0074103F"/>
    <w:rsid w:val="00741840"/>
    <w:rsid w:val="0074194A"/>
    <w:rsid w:val="00742FDB"/>
    <w:rsid w:val="0074374E"/>
    <w:rsid w:val="00743C83"/>
    <w:rsid w:val="007445BF"/>
    <w:rsid w:val="0074466E"/>
    <w:rsid w:val="00744C9F"/>
    <w:rsid w:val="00745259"/>
    <w:rsid w:val="0074532C"/>
    <w:rsid w:val="00745E82"/>
    <w:rsid w:val="007462C6"/>
    <w:rsid w:val="007464AB"/>
    <w:rsid w:val="00746721"/>
    <w:rsid w:val="0074703C"/>
    <w:rsid w:val="007472FE"/>
    <w:rsid w:val="00747424"/>
    <w:rsid w:val="00747659"/>
    <w:rsid w:val="00747E69"/>
    <w:rsid w:val="0075011A"/>
    <w:rsid w:val="007506A8"/>
    <w:rsid w:val="007506DA"/>
    <w:rsid w:val="00751732"/>
    <w:rsid w:val="00751E8E"/>
    <w:rsid w:val="007525C3"/>
    <w:rsid w:val="00752774"/>
    <w:rsid w:val="00753384"/>
    <w:rsid w:val="007535D7"/>
    <w:rsid w:val="00753653"/>
    <w:rsid w:val="00753D4D"/>
    <w:rsid w:val="00753F79"/>
    <w:rsid w:val="007550CD"/>
    <w:rsid w:val="0075510C"/>
    <w:rsid w:val="00755AC5"/>
    <w:rsid w:val="0075648F"/>
    <w:rsid w:val="00757444"/>
    <w:rsid w:val="00760835"/>
    <w:rsid w:val="007608CB"/>
    <w:rsid w:val="00760F54"/>
    <w:rsid w:val="007611B4"/>
    <w:rsid w:val="00761386"/>
    <w:rsid w:val="00762197"/>
    <w:rsid w:val="00762C4D"/>
    <w:rsid w:val="00764494"/>
    <w:rsid w:val="007653E6"/>
    <w:rsid w:val="007662CC"/>
    <w:rsid w:val="00766369"/>
    <w:rsid w:val="0076639B"/>
    <w:rsid w:val="00766C4E"/>
    <w:rsid w:val="007670DA"/>
    <w:rsid w:val="00767EA6"/>
    <w:rsid w:val="007707BE"/>
    <w:rsid w:val="007714A9"/>
    <w:rsid w:val="00772958"/>
    <w:rsid w:val="00772F2B"/>
    <w:rsid w:val="00773A99"/>
    <w:rsid w:val="00773DA9"/>
    <w:rsid w:val="00774444"/>
    <w:rsid w:val="0077494A"/>
    <w:rsid w:val="0077549C"/>
    <w:rsid w:val="00777A70"/>
    <w:rsid w:val="00780602"/>
    <w:rsid w:val="00780987"/>
    <w:rsid w:val="00780A11"/>
    <w:rsid w:val="00781CC5"/>
    <w:rsid w:val="00782B5C"/>
    <w:rsid w:val="00782D46"/>
    <w:rsid w:val="00782DEA"/>
    <w:rsid w:val="00784085"/>
    <w:rsid w:val="007841B1"/>
    <w:rsid w:val="00784D7A"/>
    <w:rsid w:val="00784F10"/>
    <w:rsid w:val="007854D5"/>
    <w:rsid w:val="007854F6"/>
    <w:rsid w:val="0078580D"/>
    <w:rsid w:val="00786583"/>
    <w:rsid w:val="00786C7A"/>
    <w:rsid w:val="007870A4"/>
    <w:rsid w:val="007876AA"/>
    <w:rsid w:val="00790B56"/>
    <w:rsid w:val="007911CF"/>
    <w:rsid w:val="00791E59"/>
    <w:rsid w:val="00791EA7"/>
    <w:rsid w:val="00791EE2"/>
    <w:rsid w:val="007923BC"/>
    <w:rsid w:val="007923EA"/>
    <w:rsid w:val="00792D42"/>
    <w:rsid w:val="007931C6"/>
    <w:rsid w:val="0079327C"/>
    <w:rsid w:val="00794986"/>
    <w:rsid w:val="007949DA"/>
    <w:rsid w:val="00794D53"/>
    <w:rsid w:val="00795D84"/>
    <w:rsid w:val="00796424"/>
    <w:rsid w:val="007967D9"/>
    <w:rsid w:val="00796A85"/>
    <w:rsid w:val="00796EEB"/>
    <w:rsid w:val="0079730B"/>
    <w:rsid w:val="00797566"/>
    <w:rsid w:val="007A1025"/>
    <w:rsid w:val="007A1837"/>
    <w:rsid w:val="007A184F"/>
    <w:rsid w:val="007A1A6C"/>
    <w:rsid w:val="007A1ED9"/>
    <w:rsid w:val="007A24C0"/>
    <w:rsid w:val="007A280C"/>
    <w:rsid w:val="007A2F6C"/>
    <w:rsid w:val="007A37C8"/>
    <w:rsid w:val="007A3862"/>
    <w:rsid w:val="007A44DE"/>
    <w:rsid w:val="007A4529"/>
    <w:rsid w:val="007A481F"/>
    <w:rsid w:val="007A5A71"/>
    <w:rsid w:val="007A5C18"/>
    <w:rsid w:val="007A63AB"/>
    <w:rsid w:val="007A6F3B"/>
    <w:rsid w:val="007A713C"/>
    <w:rsid w:val="007A7594"/>
    <w:rsid w:val="007B0AA2"/>
    <w:rsid w:val="007B1198"/>
    <w:rsid w:val="007B1200"/>
    <w:rsid w:val="007B18AD"/>
    <w:rsid w:val="007B1996"/>
    <w:rsid w:val="007B251C"/>
    <w:rsid w:val="007B2D6B"/>
    <w:rsid w:val="007B2E1E"/>
    <w:rsid w:val="007B308C"/>
    <w:rsid w:val="007B323E"/>
    <w:rsid w:val="007B3770"/>
    <w:rsid w:val="007B4464"/>
    <w:rsid w:val="007B48D9"/>
    <w:rsid w:val="007B5054"/>
    <w:rsid w:val="007B505C"/>
    <w:rsid w:val="007B5386"/>
    <w:rsid w:val="007B6482"/>
    <w:rsid w:val="007B6CC8"/>
    <w:rsid w:val="007C1174"/>
    <w:rsid w:val="007C1D74"/>
    <w:rsid w:val="007C2307"/>
    <w:rsid w:val="007C2308"/>
    <w:rsid w:val="007C250E"/>
    <w:rsid w:val="007C2851"/>
    <w:rsid w:val="007C2D5B"/>
    <w:rsid w:val="007C3EDB"/>
    <w:rsid w:val="007C3F29"/>
    <w:rsid w:val="007C3F68"/>
    <w:rsid w:val="007C401B"/>
    <w:rsid w:val="007C4F1A"/>
    <w:rsid w:val="007C5C66"/>
    <w:rsid w:val="007C6437"/>
    <w:rsid w:val="007C67F6"/>
    <w:rsid w:val="007C6B9B"/>
    <w:rsid w:val="007C6E4B"/>
    <w:rsid w:val="007C7139"/>
    <w:rsid w:val="007C7B3C"/>
    <w:rsid w:val="007C7DDA"/>
    <w:rsid w:val="007D0664"/>
    <w:rsid w:val="007D12BE"/>
    <w:rsid w:val="007D12C1"/>
    <w:rsid w:val="007D164D"/>
    <w:rsid w:val="007D189C"/>
    <w:rsid w:val="007D1AC8"/>
    <w:rsid w:val="007D281A"/>
    <w:rsid w:val="007D36F3"/>
    <w:rsid w:val="007D3C84"/>
    <w:rsid w:val="007D42D8"/>
    <w:rsid w:val="007D47AF"/>
    <w:rsid w:val="007D5107"/>
    <w:rsid w:val="007D5621"/>
    <w:rsid w:val="007D5627"/>
    <w:rsid w:val="007D58AA"/>
    <w:rsid w:val="007D5BBC"/>
    <w:rsid w:val="007D633F"/>
    <w:rsid w:val="007D6E59"/>
    <w:rsid w:val="007D6F7C"/>
    <w:rsid w:val="007D7582"/>
    <w:rsid w:val="007D7892"/>
    <w:rsid w:val="007E0BBE"/>
    <w:rsid w:val="007E1B8D"/>
    <w:rsid w:val="007E210B"/>
    <w:rsid w:val="007E33F2"/>
    <w:rsid w:val="007E3F9C"/>
    <w:rsid w:val="007E4742"/>
    <w:rsid w:val="007E5CDD"/>
    <w:rsid w:val="007E70D3"/>
    <w:rsid w:val="007E7103"/>
    <w:rsid w:val="007E75E3"/>
    <w:rsid w:val="007F0186"/>
    <w:rsid w:val="007F0502"/>
    <w:rsid w:val="007F0E04"/>
    <w:rsid w:val="007F11AD"/>
    <w:rsid w:val="007F1E64"/>
    <w:rsid w:val="007F216C"/>
    <w:rsid w:val="007F23C2"/>
    <w:rsid w:val="007F241D"/>
    <w:rsid w:val="007F2CAD"/>
    <w:rsid w:val="007F3ABF"/>
    <w:rsid w:val="007F3BE5"/>
    <w:rsid w:val="007F5B47"/>
    <w:rsid w:val="007F5F27"/>
    <w:rsid w:val="007F6915"/>
    <w:rsid w:val="007F6DBF"/>
    <w:rsid w:val="007F7639"/>
    <w:rsid w:val="007F76E6"/>
    <w:rsid w:val="00800046"/>
    <w:rsid w:val="008013E2"/>
    <w:rsid w:val="00801C9B"/>
    <w:rsid w:val="00801E2C"/>
    <w:rsid w:val="0080206D"/>
    <w:rsid w:val="008023CE"/>
    <w:rsid w:val="0080392A"/>
    <w:rsid w:val="00803FEB"/>
    <w:rsid w:val="00804099"/>
    <w:rsid w:val="008041A0"/>
    <w:rsid w:val="008071FC"/>
    <w:rsid w:val="008073B2"/>
    <w:rsid w:val="008078CC"/>
    <w:rsid w:val="00807BC5"/>
    <w:rsid w:val="00807D9E"/>
    <w:rsid w:val="00807E6F"/>
    <w:rsid w:val="0081109B"/>
    <w:rsid w:val="008117FA"/>
    <w:rsid w:val="00811A3E"/>
    <w:rsid w:val="00811EDA"/>
    <w:rsid w:val="0081236F"/>
    <w:rsid w:val="00812E27"/>
    <w:rsid w:val="00812FD8"/>
    <w:rsid w:val="00814393"/>
    <w:rsid w:val="008143F9"/>
    <w:rsid w:val="00815AFF"/>
    <w:rsid w:val="00816096"/>
    <w:rsid w:val="00816DDC"/>
    <w:rsid w:val="008205A7"/>
    <w:rsid w:val="00820D81"/>
    <w:rsid w:val="0082103D"/>
    <w:rsid w:val="008215F8"/>
    <w:rsid w:val="00821944"/>
    <w:rsid w:val="00821C34"/>
    <w:rsid w:val="00821C78"/>
    <w:rsid w:val="0082235D"/>
    <w:rsid w:val="00823AD4"/>
    <w:rsid w:val="00825061"/>
    <w:rsid w:val="0082525A"/>
    <w:rsid w:val="00825D11"/>
    <w:rsid w:val="008260EF"/>
    <w:rsid w:val="008266D0"/>
    <w:rsid w:val="00826E65"/>
    <w:rsid w:val="008270DC"/>
    <w:rsid w:val="00827359"/>
    <w:rsid w:val="0082769A"/>
    <w:rsid w:val="00827BAD"/>
    <w:rsid w:val="00827FAB"/>
    <w:rsid w:val="00831300"/>
    <w:rsid w:val="00833432"/>
    <w:rsid w:val="00833896"/>
    <w:rsid w:val="00834181"/>
    <w:rsid w:val="00834495"/>
    <w:rsid w:val="0083458A"/>
    <w:rsid w:val="00835967"/>
    <w:rsid w:val="00836095"/>
    <w:rsid w:val="00836F88"/>
    <w:rsid w:val="008372C3"/>
    <w:rsid w:val="008375FE"/>
    <w:rsid w:val="00837715"/>
    <w:rsid w:val="008378A1"/>
    <w:rsid w:val="00837F98"/>
    <w:rsid w:val="00841262"/>
    <w:rsid w:val="008419BC"/>
    <w:rsid w:val="00841F47"/>
    <w:rsid w:val="00841FF5"/>
    <w:rsid w:val="00842083"/>
    <w:rsid w:val="008437EC"/>
    <w:rsid w:val="00843CD5"/>
    <w:rsid w:val="00844621"/>
    <w:rsid w:val="008452B2"/>
    <w:rsid w:val="008455C2"/>
    <w:rsid w:val="008457B2"/>
    <w:rsid w:val="00845C44"/>
    <w:rsid w:val="008460A1"/>
    <w:rsid w:val="008460B5"/>
    <w:rsid w:val="0084696B"/>
    <w:rsid w:val="00847322"/>
    <w:rsid w:val="00847327"/>
    <w:rsid w:val="00847604"/>
    <w:rsid w:val="008479FD"/>
    <w:rsid w:val="0085051E"/>
    <w:rsid w:val="008505E5"/>
    <w:rsid w:val="00851317"/>
    <w:rsid w:val="0085231D"/>
    <w:rsid w:val="008525D4"/>
    <w:rsid w:val="0085281A"/>
    <w:rsid w:val="008530BF"/>
    <w:rsid w:val="0085353D"/>
    <w:rsid w:val="0085385A"/>
    <w:rsid w:val="00854528"/>
    <w:rsid w:val="00855475"/>
    <w:rsid w:val="008554E9"/>
    <w:rsid w:val="00855944"/>
    <w:rsid w:val="00855DD2"/>
    <w:rsid w:val="008560AA"/>
    <w:rsid w:val="008567AE"/>
    <w:rsid w:val="008577B3"/>
    <w:rsid w:val="0086044D"/>
    <w:rsid w:val="00860517"/>
    <w:rsid w:val="008605B7"/>
    <w:rsid w:val="00860AD0"/>
    <w:rsid w:val="00860BCA"/>
    <w:rsid w:val="00860F95"/>
    <w:rsid w:val="00862714"/>
    <w:rsid w:val="00862D79"/>
    <w:rsid w:val="00863A87"/>
    <w:rsid w:val="00864782"/>
    <w:rsid w:val="008648AD"/>
    <w:rsid w:val="00864B6C"/>
    <w:rsid w:val="008666B3"/>
    <w:rsid w:val="0086705B"/>
    <w:rsid w:val="00867223"/>
    <w:rsid w:val="00867B31"/>
    <w:rsid w:val="00870E8E"/>
    <w:rsid w:val="00871441"/>
    <w:rsid w:val="00871645"/>
    <w:rsid w:val="00871AC8"/>
    <w:rsid w:val="00872197"/>
    <w:rsid w:val="00872789"/>
    <w:rsid w:val="00873FE3"/>
    <w:rsid w:val="00874855"/>
    <w:rsid w:val="00874B49"/>
    <w:rsid w:val="00875ECA"/>
    <w:rsid w:val="0087745C"/>
    <w:rsid w:val="00880139"/>
    <w:rsid w:val="00880444"/>
    <w:rsid w:val="008807EC"/>
    <w:rsid w:val="00880F19"/>
    <w:rsid w:val="0088170F"/>
    <w:rsid w:val="0088199B"/>
    <w:rsid w:val="00882297"/>
    <w:rsid w:val="00882474"/>
    <w:rsid w:val="00882675"/>
    <w:rsid w:val="008828FA"/>
    <w:rsid w:val="00882E86"/>
    <w:rsid w:val="008833FD"/>
    <w:rsid w:val="00883B7E"/>
    <w:rsid w:val="00883E1B"/>
    <w:rsid w:val="008841FB"/>
    <w:rsid w:val="00884571"/>
    <w:rsid w:val="00884597"/>
    <w:rsid w:val="00884FA8"/>
    <w:rsid w:val="008864E8"/>
    <w:rsid w:val="00886578"/>
    <w:rsid w:val="00887D6E"/>
    <w:rsid w:val="00890312"/>
    <w:rsid w:val="0089070C"/>
    <w:rsid w:val="00891467"/>
    <w:rsid w:val="00891749"/>
    <w:rsid w:val="00892712"/>
    <w:rsid w:val="00893DDA"/>
    <w:rsid w:val="00895179"/>
    <w:rsid w:val="00895974"/>
    <w:rsid w:val="008961FC"/>
    <w:rsid w:val="00896323"/>
    <w:rsid w:val="00896505"/>
    <w:rsid w:val="008967C0"/>
    <w:rsid w:val="00896D49"/>
    <w:rsid w:val="00896D96"/>
    <w:rsid w:val="00896F2D"/>
    <w:rsid w:val="00897581"/>
    <w:rsid w:val="008978CB"/>
    <w:rsid w:val="008A08DF"/>
    <w:rsid w:val="008A0D9E"/>
    <w:rsid w:val="008A176B"/>
    <w:rsid w:val="008A21F0"/>
    <w:rsid w:val="008A2932"/>
    <w:rsid w:val="008A307A"/>
    <w:rsid w:val="008A31B9"/>
    <w:rsid w:val="008A3392"/>
    <w:rsid w:val="008A36B2"/>
    <w:rsid w:val="008A3898"/>
    <w:rsid w:val="008A3DC5"/>
    <w:rsid w:val="008A447B"/>
    <w:rsid w:val="008A4F0C"/>
    <w:rsid w:val="008A584F"/>
    <w:rsid w:val="008A59E9"/>
    <w:rsid w:val="008A688F"/>
    <w:rsid w:val="008A6BA7"/>
    <w:rsid w:val="008A7EB7"/>
    <w:rsid w:val="008B0C7B"/>
    <w:rsid w:val="008B0EA4"/>
    <w:rsid w:val="008B0F70"/>
    <w:rsid w:val="008B1369"/>
    <w:rsid w:val="008B15B1"/>
    <w:rsid w:val="008B2F9C"/>
    <w:rsid w:val="008B36E9"/>
    <w:rsid w:val="008B37C5"/>
    <w:rsid w:val="008B46C3"/>
    <w:rsid w:val="008B4725"/>
    <w:rsid w:val="008B5DBE"/>
    <w:rsid w:val="008B5E7E"/>
    <w:rsid w:val="008B622B"/>
    <w:rsid w:val="008B6604"/>
    <w:rsid w:val="008B78BD"/>
    <w:rsid w:val="008B7A4B"/>
    <w:rsid w:val="008B7E29"/>
    <w:rsid w:val="008C0AF4"/>
    <w:rsid w:val="008C0C58"/>
    <w:rsid w:val="008C109C"/>
    <w:rsid w:val="008C3A9E"/>
    <w:rsid w:val="008C3BBE"/>
    <w:rsid w:val="008C45EA"/>
    <w:rsid w:val="008C57F6"/>
    <w:rsid w:val="008C5EC9"/>
    <w:rsid w:val="008C656D"/>
    <w:rsid w:val="008C6A8C"/>
    <w:rsid w:val="008C6BBD"/>
    <w:rsid w:val="008C707B"/>
    <w:rsid w:val="008C74E6"/>
    <w:rsid w:val="008C7533"/>
    <w:rsid w:val="008C77DF"/>
    <w:rsid w:val="008C7966"/>
    <w:rsid w:val="008C7A00"/>
    <w:rsid w:val="008D092D"/>
    <w:rsid w:val="008D1467"/>
    <w:rsid w:val="008D1782"/>
    <w:rsid w:val="008D22C2"/>
    <w:rsid w:val="008D2DBD"/>
    <w:rsid w:val="008D4992"/>
    <w:rsid w:val="008D4B14"/>
    <w:rsid w:val="008D4B3F"/>
    <w:rsid w:val="008D4DCC"/>
    <w:rsid w:val="008D5638"/>
    <w:rsid w:val="008D6178"/>
    <w:rsid w:val="008D62C1"/>
    <w:rsid w:val="008D63AB"/>
    <w:rsid w:val="008D6FB0"/>
    <w:rsid w:val="008D74F0"/>
    <w:rsid w:val="008E05BC"/>
    <w:rsid w:val="008E0908"/>
    <w:rsid w:val="008E091B"/>
    <w:rsid w:val="008E1603"/>
    <w:rsid w:val="008E187F"/>
    <w:rsid w:val="008E1A04"/>
    <w:rsid w:val="008E264D"/>
    <w:rsid w:val="008E29D9"/>
    <w:rsid w:val="008E2C93"/>
    <w:rsid w:val="008E3DF8"/>
    <w:rsid w:val="008E4E8D"/>
    <w:rsid w:val="008E5641"/>
    <w:rsid w:val="008E5857"/>
    <w:rsid w:val="008E662A"/>
    <w:rsid w:val="008E6E58"/>
    <w:rsid w:val="008E7319"/>
    <w:rsid w:val="008F093C"/>
    <w:rsid w:val="008F0ECC"/>
    <w:rsid w:val="008F156A"/>
    <w:rsid w:val="008F15BF"/>
    <w:rsid w:val="008F1AF4"/>
    <w:rsid w:val="008F287B"/>
    <w:rsid w:val="008F2F6F"/>
    <w:rsid w:val="008F3478"/>
    <w:rsid w:val="008F34B0"/>
    <w:rsid w:val="008F3C3A"/>
    <w:rsid w:val="008F3E1A"/>
    <w:rsid w:val="008F4031"/>
    <w:rsid w:val="008F4C58"/>
    <w:rsid w:val="008F5BFB"/>
    <w:rsid w:val="008F5DB7"/>
    <w:rsid w:val="008F5FEA"/>
    <w:rsid w:val="008F6046"/>
    <w:rsid w:val="008F643A"/>
    <w:rsid w:val="008F7D3A"/>
    <w:rsid w:val="00900986"/>
    <w:rsid w:val="009011F9"/>
    <w:rsid w:val="00901586"/>
    <w:rsid w:val="009019E9"/>
    <w:rsid w:val="00901F3F"/>
    <w:rsid w:val="00902A2D"/>
    <w:rsid w:val="00902C7F"/>
    <w:rsid w:val="00902D7A"/>
    <w:rsid w:val="00902E4E"/>
    <w:rsid w:val="009037AD"/>
    <w:rsid w:val="009038F2"/>
    <w:rsid w:val="00903E85"/>
    <w:rsid w:val="00904321"/>
    <w:rsid w:val="0090464B"/>
    <w:rsid w:val="0090521A"/>
    <w:rsid w:val="0090562B"/>
    <w:rsid w:val="00905AF6"/>
    <w:rsid w:val="00905ECD"/>
    <w:rsid w:val="00906028"/>
    <w:rsid w:val="009065D2"/>
    <w:rsid w:val="00906706"/>
    <w:rsid w:val="00906939"/>
    <w:rsid w:val="00906E73"/>
    <w:rsid w:val="009074C0"/>
    <w:rsid w:val="00907BC9"/>
    <w:rsid w:val="0091021B"/>
    <w:rsid w:val="00910A9F"/>
    <w:rsid w:val="00911615"/>
    <w:rsid w:val="0091173B"/>
    <w:rsid w:val="00911A10"/>
    <w:rsid w:val="00911AAB"/>
    <w:rsid w:val="00911D7B"/>
    <w:rsid w:val="0091205B"/>
    <w:rsid w:val="00912114"/>
    <w:rsid w:val="009123BB"/>
    <w:rsid w:val="009129EF"/>
    <w:rsid w:val="009132A1"/>
    <w:rsid w:val="009132D4"/>
    <w:rsid w:val="00913581"/>
    <w:rsid w:val="009137EC"/>
    <w:rsid w:val="00913E8E"/>
    <w:rsid w:val="0091404A"/>
    <w:rsid w:val="00915264"/>
    <w:rsid w:val="00915332"/>
    <w:rsid w:val="00915B6E"/>
    <w:rsid w:val="00915E19"/>
    <w:rsid w:val="00916C4E"/>
    <w:rsid w:val="00916CFF"/>
    <w:rsid w:val="00916DF3"/>
    <w:rsid w:val="00916F17"/>
    <w:rsid w:val="009172C9"/>
    <w:rsid w:val="00920625"/>
    <w:rsid w:val="00920ABB"/>
    <w:rsid w:val="009211BD"/>
    <w:rsid w:val="00921218"/>
    <w:rsid w:val="009217DC"/>
    <w:rsid w:val="0092182C"/>
    <w:rsid w:val="009218D1"/>
    <w:rsid w:val="009218F6"/>
    <w:rsid w:val="00921A0F"/>
    <w:rsid w:val="00921D73"/>
    <w:rsid w:val="0092200E"/>
    <w:rsid w:val="009221F8"/>
    <w:rsid w:val="009226E7"/>
    <w:rsid w:val="009227E3"/>
    <w:rsid w:val="00922EFA"/>
    <w:rsid w:val="0092312C"/>
    <w:rsid w:val="00924148"/>
    <w:rsid w:val="00925929"/>
    <w:rsid w:val="00925E2E"/>
    <w:rsid w:val="0092678C"/>
    <w:rsid w:val="00926AD7"/>
    <w:rsid w:val="00926D42"/>
    <w:rsid w:val="00927CAF"/>
    <w:rsid w:val="009306AD"/>
    <w:rsid w:val="00930FCD"/>
    <w:rsid w:val="009312E4"/>
    <w:rsid w:val="0093214D"/>
    <w:rsid w:val="0093216B"/>
    <w:rsid w:val="00932545"/>
    <w:rsid w:val="0093254E"/>
    <w:rsid w:val="0093298C"/>
    <w:rsid w:val="00932D15"/>
    <w:rsid w:val="00932E92"/>
    <w:rsid w:val="009334B3"/>
    <w:rsid w:val="00933E45"/>
    <w:rsid w:val="009340E5"/>
    <w:rsid w:val="00934330"/>
    <w:rsid w:val="00934636"/>
    <w:rsid w:val="00934997"/>
    <w:rsid w:val="00934DC2"/>
    <w:rsid w:val="009371ED"/>
    <w:rsid w:val="00937DF1"/>
    <w:rsid w:val="0094018D"/>
    <w:rsid w:val="00940C63"/>
    <w:rsid w:val="0094168C"/>
    <w:rsid w:val="0094187D"/>
    <w:rsid w:val="009424B4"/>
    <w:rsid w:val="009425FA"/>
    <w:rsid w:val="00942669"/>
    <w:rsid w:val="009437EA"/>
    <w:rsid w:val="00943C45"/>
    <w:rsid w:val="0094463A"/>
    <w:rsid w:val="00945639"/>
    <w:rsid w:val="00945907"/>
    <w:rsid w:val="0094594D"/>
    <w:rsid w:val="00946414"/>
    <w:rsid w:val="00946C4B"/>
    <w:rsid w:val="009471B1"/>
    <w:rsid w:val="009476A7"/>
    <w:rsid w:val="00950199"/>
    <w:rsid w:val="00950295"/>
    <w:rsid w:val="00950BC2"/>
    <w:rsid w:val="009511DB"/>
    <w:rsid w:val="00951543"/>
    <w:rsid w:val="009516A9"/>
    <w:rsid w:val="009518F5"/>
    <w:rsid w:val="00952297"/>
    <w:rsid w:val="0095339E"/>
    <w:rsid w:val="009544DA"/>
    <w:rsid w:val="0095458C"/>
    <w:rsid w:val="00954D2E"/>
    <w:rsid w:val="00954E8F"/>
    <w:rsid w:val="00955144"/>
    <w:rsid w:val="00955CEE"/>
    <w:rsid w:val="009560FD"/>
    <w:rsid w:val="0095619E"/>
    <w:rsid w:val="009569F9"/>
    <w:rsid w:val="00960086"/>
    <w:rsid w:val="009608EE"/>
    <w:rsid w:val="00960B1B"/>
    <w:rsid w:val="00961DAD"/>
    <w:rsid w:val="00962151"/>
    <w:rsid w:val="00962D34"/>
    <w:rsid w:val="00962EAA"/>
    <w:rsid w:val="00963250"/>
    <w:rsid w:val="009638C0"/>
    <w:rsid w:val="00963B07"/>
    <w:rsid w:val="00963BF0"/>
    <w:rsid w:val="00963C27"/>
    <w:rsid w:val="00963D40"/>
    <w:rsid w:val="0096441C"/>
    <w:rsid w:val="00964C3D"/>
    <w:rsid w:val="00965DD5"/>
    <w:rsid w:val="0096728A"/>
    <w:rsid w:val="009674AE"/>
    <w:rsid w:val="0097022B"/>
    <w:rsid w:val="00970597"/>
    <w:rsid w:val="00971943"/>
    <w:rsid w:val="00972571"/>
    <w:rsid w:val="00973B2C"/>
    <w:rsid w:val="00973B60"/>
    <w:rsid w:val="00973D4E"/>
    <w:rsid w:val="00974122"/>
    <w:rsid w:val="009744C4"/>
    <w:rsid w:val="0097462B"/>
    <w:rsid w:val="0097463E"/>
    <w:rsid w:val="00974A30"/>
    <w:rsid w:val="009753BF"/>
    <w:rsid w:val="00975A7D"/>
    <w:rsid w:val="00975B98"/>
    <w:rsid w:val="00975C94"/>
    <w:rsid w:val="00976069"/>
    <w:rsid w:val="00976396"/>
    <w:rsid w:val="0097657D"/>
    <w:rsid w:val="0097690E"/>
    <w:rsid w:val="009775FF"/>
    <w:rsid w:val="00977866"/>
    <w:rsid w:val="00977E7C"/>
    <w:rsid w:val="009809F3"/>
    <w:rsid w:val="0098144C"/>
    <w:rsid w:val="0098150E"/>
    <w:rsid w:val="00981FFB"/>
    <w:rsid w:val="009824B3"/>
    <w:rsid w:val="00982DDF"/>
    <w:rsid w:val="00983365"/>
    <w:rsid w:val="009833ED"/>
    <w:rsid w:val="00983D45"/>
    <w:rsid w:val="009849B2"/>
    <w:rsid w:val="00985AA9"/>
    <w:rsid w:val="009867EB"/>
    <w:rsid w:val="00986DDA"/>
    <w:rsid w:val="0099001C"/>
    <w:rsid w:val="00990342"/>
    <w:rsid w:val="0099053C"/>
    <w:rsid w:val="00990EEE"/>
    <w:rsid w:val="009913EB"/>
    <w:rsid w:val="009917C3"/>
    <w:rsid w:val="00991D1F"/>
    <w:rsid w:val="00992688"/>
    <w:rsid w:val="0099311A"/>
    <w:rsid w:val="00993E15"/>
    <w:rsid w:val="009942B5"/>
    <w:rsid w:val="00995C42"/>
    <w:rsid w:val="00995E9E"/>
    <w:rsid w:val="0099626D"/>
    <w:rsid w:val="00996415"/>
    <w:rsid w:val="00996CD2"/>
    <w:rsid w:val="00996E6F"/>
    <w:rsid w:val="00997F73"/>
    <w:rsid w:val="009A065C"/>
    <w:rsid w:val="009A0957"/>
    <w:rsid w:val="009A09C1"/>
    <w:rsid w:val="009A0A04"/>
    <w:rsid w:val="009A0B4E"/>
    <w:rsid w:val="009A0DF4"/>
    <w:rsid w:val="009A2D00"/>
    <w:rsid w:val="009A2F60"/>
    <w:rsid w:val="009A37C3"/>
    <w:rsid w:val="009A4053"/>
    <w:rsid w:val="009A4108"/>
    <w:rsid w:val="009A4891"/>
    <w:rsid w:val="009A4A1C"/>
    <w:rsid w:val="009A4A34"/>
    <w:rsid w:val="009A4DD7"/>
    <w:rsid w:val="009A54DF"/>
    <w:rsid w:val="009A77D3"/>
    <w:rsid w:val="009B0785"/>
    <w:rsid w:val="009B351F"/>
    <w:rsid w:val="009B3647"/>
    <w:rsid w:val="009B4B42"/>
    <w:rsid w:val="009B571E"/>
    <w:rsid w:val="009B5B81"/>
    <w:rsid w:val="009B6531"/>
    <w:rsid w:val="009B715E"/>
    <w:rsid w:val="009C0E73"/>
    <w:rsid w:val="009C1A7A"/>
    <w:rsid w:val="009C238A"/>
    <w:rsid w:val="009C24DA"/>
    <w:rsid w:val="009C28BD"/>
    <w:rsid w:val="009C34E6"/>
    <w:rsid w:val="009C58CC"/>
    <w:rsid w:val="009C5AF4"/>
    <w:rsid w:val="009C6034"/>
    <w:rsid w:val="009C641F"/>
    <w:rsid w:val="009C65F6"/>
    <w:rsid w:val="009C6A61"/>
    <w:rsid w:val="009C6E94"/>
    <w:rsid w:val="009D00D2"/>
    <w:rsid w:val="009D1798"/>
    <w:rsid w:val="009D1D3D"/>
    <w:rsid w:val="009D20CD"/>
    <w:rsid w:val="009D2DB6"/>
    <w:rsid w:val="009D30F6"/>
    <w:rsid w:val="009D37A6"/>
    <w:rsid w:val="009D3EAF"/>
    <w:rsid w:val="009D4347"/>
    <w:rsid w:val="009D46D5"/>
    <w:rsid w:val="009D494F"/>
    <w:rsid w:val="009D4BC4"/>
    <w:rsid w:val="009D4D4B"/>
    <w:rsid w:val="009D4D82"/>
    <w:rsid w:val="009D5083"/>
    <w:rsid w:val="009D56E1"/>
    <w:rsid w:val="009D5A85"/>
    <w:rsid w:val="009D60C2"/>
    <w:rsid w:val="009D6419"/>
    <w:rsid w:val="009D72E5"/>
    <w:rsid w:val="009E0334"/>
    <w:rsid w:val="009E0502"/>
    <w:rsid w:val="009E068A"/>
    <w:rsid w:val="009E0E08"/>
    <w:rsid w:val="009E17BD"/>
    <w:rsid w:val="009E26FD"/>
    <w:rsid w:val="009E2AF0"/>
    <w:rsid w:val="009E2BFC"/>
    <w:rsid w:val="009E3381"/>
    <w:rsid w:val="009E3BBE"/>
    <w:rsid w:val="009E42CD"/>
    <w:rsid w:val="009E4439"/>
    <w:rsid w:val="009E4C6F"/>
    <w:rsid w:val="009E5045"/>
    <w:rsid w:val="009E52AC"/>
    <w:rsid w:val="009E574F"/>
    <w:rsid w:val="009E57F2"/>
    <w:rsid w:val="009E597A"/>
    <w:rsid w:val="009E61F0"/>
    <w:rsid w:val="009E64B9"/>
    <w:rsid w:val="009E68B4"/>
    <w:rsid w:val="009E6D65"/>
    <w:rsid w:val="009E75A4"/>
    <w:rsid w:val="009E7957"/>
    <w:rsid w:val="009E7A29"/>
    <w:rsid w:val="009E7AD0"/>
    <w:rsid w:val="009E7C27"/>
    <w:rsid w:val="009F060F"/>
    <w:rsid w:val="009F09D6"/>
    <w:rsid w:val="009F163C"/>
    <w:rsid w:val="009F19ED"/>
    <w:rsid w:val="009F232F"/>
    <w:rsid w:val="009F2DC3"/>
    <w:rsid w:val="009F2F34"/>
    <w:rsid w:val="009F3175"/>
    <w:rsid w:val="009F3BF2"/>
    <w:rsid w:val="009F3F97"/>
    <w:rsid w:val="009F4774"/>
    <w:rsid w:val="009F541F"/>
    <w:rsid w:val="009F5A04"/>
    <w:rsid w:val="009F6B6E"/>
    <w:rsid w:val="009F7B66"/>
    <w:rsid w:val="00A00554"/>
    <w:rsid w:val="00A005C9"/>
    <w:rsid w:val="00A00A23"/>
    <w:rsid w:val="00A02BAF"/>
    <w:rsid w:val="00A02C81"/>
    <w:rsid w:val="00A033D6"/>
    <w:rsid w:val="00A03C9E"/>
    <w:rsid w:val="00A041E3"/>
    <w:rsid w:val="00A0478B"/>
    <w:rsid w:val="00A04B39"/>
    <w:rsid w:val="00A04C97"/>
    <w:rsid w:val="00A04C9A"/>
    <w:rsid w:val="00A055C5"/>
    <w:rsid w:val="00A05E52"/>
    <w:rsid w:val="00A0600B"/>
    <w:rsid w:val="00A06149"/>
    <w:rsid w:val="00A06212"/>
    <w:rsid w:val="00A06929"/>
    <w:rsid w:val="00A073E3"/>
    <w:rsid w:val="00A07D62"/>
    <w:rsid w:val="00A07DC4"/>
    <w:rsid w:val="00A101AB"/>
    <w:rsid w:val="00A1042C"/>
    <w:rsid w:val="00A109B0"/>
    <w:rsid w:val="00A125A1"/>
    <w:rsid w:val="00A125A4"/>
    <w:rsid w:val="00A127D3"/>
    <w:rsid w:val="00A140D1"/>
    <w:rsid w:val="00A145C9"/>
    <w:rsid w:val="00A14ADD"/>
    <w:rsid w:val="00A14DA9"/>
    <w:rsid w:val="00A1556A"/>
    <w:rsid w:val="00A173F7"/>
    <w:rsid w:val="00A175D4"/>
    <w:rsid w:val="00A17E28"/>
    <w:rsid w:val="00A20233"/>
    <w:rsid w:val="00A208E2"/>
    <w:rsid w:val="00A20A0D"/>
    <w:rsid w:val="00A211A0"/>
    <w:rsid w:val="00A224CD"/>
    <w:rsid w:val="00A22603"/>
    <w:rsid w:val="00A23B11"/>
    <w:rsid w:val="00A24BB7"/>
    <w:rsid w:val="00A254AE"/>
    <w:rsid w:val="00A255C9"/>
    <w:rsid w:val="00A26330"/>
    <w:rsid w:val="00A26408"/>
    <w:rsid w:val="00A2689B"/>
    <w:rsid w:val="00A268B9"/>
    <w:rsid w:val="00A268BD"/>
    <w:rsid w:val="00A26942"/>
    <w:rsid w:val="00A27183"/>
    <w:rsid w:val="00A273DB"/>
    <w:rsid w:val="00A3010E"/>
    <w:rsid w:val="00A301E0"/>
    <w:rsid w:val="00A305D1"/>
    <w:rsid w:val="00A31876"/>
    <w:rsid w:val="00A31C7E"/>
    <w:rsid w:val="00A3271A"/>
    <w:rsid w:val="00A32A10"/>
    <w:rsid w:val="00A334B8"/>
    <w:rsid w:val="00A33A0F"/>
    <w:rsid w:val="00A33BE5"/>
    <w:rsid w:val="00A33D99"/>
    <w:rsid w:val="00A33E43"/>
    <w:rsid w:val="00A351BE"/>
    <w:rsid w:val="00A356E9"/>
    <w:rsid w:val="00A35C42"/>
    <w:rsid w:val="00A3615E"/>
    <w:rsid w:val="00A36657"/>
    <w:rsid w:val="00A3675A"/>
    <w:rsid w:val="00A36E9F"/>
    <w:rsid w:val="00A3705B"/>
    <w:rsid w:val="00A371CE"/>
    <w:rsid w:val="00A378E3"/>
    <w:rsid w:val="00A378EC"/>
    <w:rsid w:val="00A37BF5"/>
    <w:rsid w:val="00A4005F"/>
    <w:rsid w:val="00A40502"/>
    <w:rsid w:val="00A40A28"/>
    <w:rsid w:val="00A40E1F"/>
    <w:rsid w:val="00A41877"/>
    <w:rsid w:val="00A41C7A"/>
    <w:rsid w:val="00A41F51"/>
    <w:rsid w:val="00A425B9"/>
    <w:rsid w:val="00A42641"/>
    <w:rsid w:val="00A43B91"/>
    <w:rsid w:val="00A44C36"/>
    <w:rsid w:val="00A44F5B"/>
    <w:rsid w:val="00A4522F"/>
    <w:rsid w:val="00A45CDA"/>
    <w:rsid w:val="00A46177"/>
    <w:rsid w:val="00A470AC"/>
    <w:rsid w:val="00A47498"/>
    <w:rsid w:val="00A50257"/>
    <w:rsid w:val="00A50930"/>
    <w:rsid w:val="00A50F33"/>
    <w:rsid w:val="00A51181"/>
    <w:rsid w:val="00A51350"/>
    <w:rsid w:val="00A52322"/>
    <w:rsid w:val="00A526FD"/>
    <w:rsid w:val="00A5289E"/>
    <w:rsid w:val="00A5307A"/>
    <w:rsid w:val="00A53287"/>
    <w:rsid w:val="00A53498"/>
    <w:rsid w:val="00A54372"/>
    <w:rsid w:val="00A5593A"/>
    <w:rsid w:val="00A56D18"/>
    <w:rsid w:val="00A577DE"/>
    <w:rsid w:val="00A578B6"/>
    <w:rsid w:val="00A57FD8"/>
    <w:rsid w:val="00A600CF"/>
    <w:rsid w:val="00A600E2"/>
    <w:rsid w:val="00A60FB6"/>
    <w:rsid w:val="00A6154D"/>
    <w:rsid w:val="00A63D65"/>
    <w:rsid w:val="00A640F5"/>
    <w:rsid w:val="00A6415E"/>
    <w:rsid w:val="00A644EF"/>
    <w:rsid w:val="00A64A9E"/>
    <w:rsid w:val="00A657A6"/>
    <w:rsid w:val="00A662F1"/>
    <w:rsid w:val="00A6685B"/>
    <w:rsid w:val="00A66EC8"/>
    <w:rsid w:val="00A67259"/>
    <w:rsid w:val="00A675F0"/>
    <w:rsid w:val="00A70964"/>
    <w:rsid w:val="00A70B6F"/>
    <w:rsid w:val="00A71411"/>
    <w:rsid w:val="00A71BDE"/>
    <w:rsid w:val="00A7268D"/>
    <w:rsid w:val="00A72768"/>
    <w:rsid w:val="00A7278D"/>
    <w:rsid w:val="00A72E11"/>
    <w:rsid w:val="00A72FD2"/>
    <w:rsid w:val="00A73076"/>
    <w:rsid w:val="00A7363C"/>
    <w:rsid w:val="00A73B6E"/>
    <w:rsid w:val="00A74598"/>
    <w:rsid w:val="00A7485C"/>
    <w:rsid w:val="00A74991"/>
    <w:rsid w:val="00A752AA"/>
    <w:rsid w:val="00A753C2"/>
    <w:rsid w:val="00A75E21"/>
    <w:rsid w:val="00A75E39"/>
    <w:rsid w:val="00A75EB4"/>
    <w:rsid w:val="00A75F4E"/>
    <w:rsid w:val="00A761E2"/>
    <w:rsid w:val="00A76532"/>
    <w:rsid w:val="00A766A0"/>
    <w:rsid w:val="00A7694F"/>
    <w:rsid w:val="00A76F97"/>
    <w:rsid w:val="00A77C84"/>
    <w:rsid w:val="00A80248"/>
    <w:rsid w:val="00A80B38"/>
    <w:rsid w:val="00A81741"/>
    <w:rsid w:val="00A84F19"/>
    <w:rsid w:val="00A85E95"/>
    <w:rsid w:val="00A85FC4"/>
    <w:rsid w:val="00A86487"/>
    <w:rsid w:val="00A868C7"/>
    <w:rsid w:val="00A86C8E"/>
    <w:rsid w:val="00A86F1D"/>
    <w:rsid w:val="00A877DD"/>
    <w:rsid w:val="00A900CE"/>
    <w:rsid w:val="00A904F4"/>
    <w:rsid w:val="00A90E58"/>
    <w:rsid w:val="00A9107E"/>
    <w:rsid w:val="00A91B3F"/>
    <w:rsid w:val="00A92A0A"/>
    <w:rsid w:val="00A93338"/>
    <w:rsid w:val="00A9399B"/>
    <w:rsid w:val="00A93C2B"/>
    <w:rsid w:val="00A93E66"/>
    <w:rsid w:val="00A941DC"/>
    <w:rsid w:val="00A946FF"/>
    <w:rsid w:val="00A948CD"/>
    <w:rsid w:val="00A94D45"/>
    <w:rsid w:val="00A950EF"/>
    <w:rsid w:val="00A95144"/>
    <w:rsid w:val="00A954F5"/>
    <w:rsid w:val="00A96C00"/>
    <w:rsid w:val="00A973DE"/>
    <w:rsid w:val="00A97834"/>
    <w:rsid w:val="00A978EF"/>
    <w:rsid w:val="00A97AF2"/>
    <w:rsid w:val="00AA023B"/>
    <w:rsid w:val="00AA1B17"/>
    <w:rsid w:val="00AA388C"/>
    <w:rsid w:val="00AA3A22"/>
    <w:rsid w:val="00AA3E57"/>
    <w:rsid w:val="00AA4017"/>
    <w:rsid w:val="00AA507F"/>
    <w:rsid w:val="00AA50AE"/>
    <w:rsid w:val="00AA59A4"/>
    <w:rsid w:val="00AA5D4E"/>
    <w:rsid w:val="00AA5DD8"/>
    <w:rsid w:val="00AA5F14"/>
    <w:rsid w:val="00AA6B8A"/>
    <w:rsid w:val="00AA6BB6"/>
    <w:rsid w:val="00AA6F3D"/>
    <w:rsid w:val="00AA747D"/>
    <w:rsid w:val="00AB088A"/>
    <w:rsid w:val="00AB0AFD"/>
    <w:rsid w:val="00AB0C35"/>
    <w:rsid w:val="00AB16B8"/>
    <w:rsid w:val="00AB2141"/>
    <w:rsid w:val="00AB293B"/>
    <w:rsid w:val="00AB2B95"/>
    <w:rsid w:val="00AB3294"/>
    <w:rsid w:val="00AB33E3"/>
    <w:rsid w:val="00AB53BC"/>
    <w:rsid w:val="00AB5FEA"/>
    <w:rsid w:val="00AB7516"/>
    <w:rsid w:val="00AB78A9"/>
    <w:rsid w:val="00AC03D5"/>
    <w:rsid w:val="00AC0DCE"/>
    <w:rsid w:val="00AC1009"/>
    <w:rsid w:val="00AC16CE"/>
    <w:rsid w:val="00AC2138"/>
    <w:rsid w:val="00AC220F"/>
    <w:rsid w:val="00AC26C3"/>
    <w:rsid w:val="00AC2905"/>
    <w:rsid w:val="00AC2C8F"/>
    <w:rsid w:val="00AC30C8"/>
    <w:rsid w:val="00AC4367"/>
    <w:rsid w:val="00AC43D0"/>
    <w:rsid w:val="00AC44EC"/>
    <w:rsid w:val="00AC4B34"/>
    <w:rsid w:val="00AC5E88"/>
    <w:rsid w:val="00AC62CD"/>
    <w:rsid w:val="00AC77A7"/>
    <w:rsid w:val="00AC7E37"/>
    <w:rsid w:val="00AD02AE"/>
    <w:rsid w:val="00AD0385"/>
    <w:rsid w:val="00AD053E"/>
    <w:rsid w:val="00AD0F7E"/>
    <w:rsid w:val="00AD21CB"/>
    <w:rsid w:val="00AD2C85"/>
    <w:rsid w:val="00AD3034"/>
    <w:rsid w:val="00AD340F"/>
    <w:rsid w:val="00AD54CB"/>
    <w:rsid w:val="00AD561D"/>
    <w:rsid w:val="00AD7432"/>
    <w:rsid w:val="00AD77A3"/>
    <w:rsid w:val="00AE0A8E"/>
    <w:rsid w:val="00AE1450"/>
    <w:rsid w:val="00AE22D5"/>
    <w:rsid w:val="00AE2806"/>
    <w:rsid w:val="00AE2B55"/>
    <w:rsid w:val="00AE3DC6"/>
    <w:rsid w:val="00AE3EC5"/>
    <w:rsid w:val="00AE4064"/>
    <w:rsid w:val="00AE4533"/>
    <w:rsid w:val="00AE4FCD"/>
    <w:rsid w:val="00AE51BF"/>
    <w:rsid w:val="00AE5597"/>
    <w:rsid w:val="00AE5D17"/>
    <w:rsid w:val="00AE5DFE"/>
    <w:rsid w:val="00AE6322"/>
    <w:rsid w:val="00AE6D18"/>
    <w:rsid w:val="00AE7292"/>
    <w:rsid w:val="00AE7FAE"/>
    <w:rsid w:val="00AF053D"/>
    <w:rsid w:val="00AF0788"/>
    <w:rsid w:val="00AF08A9"/>
    <w:rsid w:val="00AF0CF2"/>
    <w:rsid w:val="00AF13FF"/>
    <w:rsid w:val="00AF2AD6"/>
    <w:rsid w:val="00AF2B6F"/>
    <w:rsid w:val="00AF3293"/>
    <w:rsid w:val="00AF4552"/>
    <w:rsid w:val="00AF4840"/>
    <w:rsid w:val="00AF4CF5"/>
    <w:rsid w:val="00AF502A"/>
    <w:rsid w:val="00AF5B19"/>
    <w:rsid w:val="00AF5C61"/>
    <w:rsid w:val="00AF5EB3"/>
    <w:rsid w:val="00AF683B"/>
    <w:rsid w:val="00AF6A1F"/>
    <w:rsid w:val="00AF789D"/>
    <w:rsid w:val="00AF7A19"/>
    <w:rsid w:val="00AF7B17"/>
    <w:rsid w:val="00AF7B54"/>
    <w:rsid w:val="00AF7E48"/>
    <w:rsid w:val="00B01288"/>
    <w:rsid w:val="00B01AED"/>
    <w:rsid w:val="00B01BC1"/>
    <w:rsid w:val="00B0218D"/>
    <w:rsid w:val="00B02BE5"/>
    <w:rsid w:val="00B02F3C"/>
    <w:rsid w:val="00B02FF5"/>
    <w:rsid w:val="00B033C0"/>
    <w:rsid w:val="00B03576"/>
    <w:rsid w:val="00B03679"/>
    <w:rsid w:val="00B03E78"/>
    <w:rsid w:val="00B04008"/>
    <w:rsid w:val="00B04175"/>
    <w:rsid w:val="00B048A9"/>
    <w:rsid w:val="00B05140"/>
    <w:rsid w:val="00B0523E"/>
    <w:rsid w:val="00B05930"/>
    <w:rsid w:val="00B06FF5"/>
    <w:rsid w:val="00B07464"/>
    <w:rsid w:val="00B101D6"/>
    <w:rsid w:val="00B1081C"/>
    <w:rsid w:val="00B1330E"/>
    <w:rsid w:val="00B13B56"/>
    <w:rsid w:val="00B1489C"/>
    <w:rsid w:val="00B1492B"/>
    <w:rsid w:val="00B155D3"/>
    <w:rsid w:val="00B16087"/>
    <w:rsid w:val="00B17434"/>
    <w:rsid w:val="00B175EE"/>
    <w:rsid w:val="00B17858"/>
    <w:rsid w:val="00B17C17"/>
    <w:rsid w:val="00B17CA7"/>
    <w:rsid w:val="00B17CAD"/>
    <w:rsid w:val="00B20ACA"/>
    <w:rsid w:val="00B20CB1"/>
    <w:rsid w:val="00B21600"/>
    <w:rsid w:val="00B21633"/>
    <w:rsid w:val="00B22E10"/>
    <w:rsid w:val="00B22E13"/>
    <w:rsid w:val="00B23259"/>
    <w:rsid w:val="00B2374B"/>
    <w:rsid w:val="00B23E65"/>
    <w:rsid w:val="00B242C4"/>
    <w:rsid w:val="00B24339"/>
    <w:rsid w:val="00B249DC"/>
    <w:rsid w:val="00B24CEC"/>
    <w:rsid w:val="00B25532"/>
    <w:rsid w:val="00B25FF3"/>
    <w:rsid w:val="00B26D44"/>
    <w:rsid w:val="00B27C4D"/>
    <w:rsid w:val="00B307CA"/>
    <w:rsid w:val="00B31269"/>
    <w:rsid w:val="00B31EF2"/>
    <w:rsid w:val="00B32834"/>
    <w:rsid w:val="00B32CB9"/>
    <w:rsid w:val="00B34466"/>
    <w:rsid w:val="00B34D94"/>
    <w:rsid w:val="00B34DB0"/>
    <w:rsid w:val="00B34E59"/>
    <w:rsid w:val="00B34F94"/>
    <w:rsid w:val="00B35950"/>
    <w:rsid w:val="00B36460"/>
    <w:rsid w:val="00B36489"/>
    <w:rsid w:val="00B367AF"/>
    <w:rsid w:val="00B36C1F"/>
    <w:rsid w:val="00B374FD"/>
    <w:rsid w:val="00B4002B"/>
    <w:rsid w:val="00B400EC"/>
    <w:rsid w:val="00B40117"/>
    <w:rsid w:val="00B402C9"/>
    <w:rsid w:val="00B4074C"/>
    <w:rsid w:val="00B41A93"/>
    <w:rsid w:val="00B426CD"/>
    <w:rsid w:val="00B426E4"/>
    <w:rsid w:val="00B43933"/>
    <w:rsid w:val="00B43BC3"/>
    <w:rsid w:val="00B4434B"/>
    <w:rsid w:val="00B44659"/>
    <w:rsid w:val="00B45299"/>
    <w:rsid w:val="00B45477"/>
    <w:rsid w:val="00B4554E"/>
    <w:rsid w:val="00B4653B"/>
    <w:rsid w:val="00B4664B"/>
    <w:rsid w:val="00B46970"/>
    <w:rsid w:val="00B47606"/>
    <w:rsid w:val="00B477F3"/>
    <w:rsid w:val="00B479E3"/>
    <w:rsid w:val="00B50038"/>
    <w:rsid w:val="00B5053B"/>
    <w:rsid w:val="00B509F4"/>
    <w:rsid w:val="00B50A62"/>
    <w:rsid w:val="00B5182E"/>
    <w:rsid w:val="00B51B4C"/>
    <w:rsid w:val="00B51DFA"/>
    <w:rsid w:val="00B51F91"/>
    <w:rsid w:val="00B5264F"/>
    <w:rsid w:val="00B535CD"/>
    <w:rsid w:val="00B537C7"/>
    <w:rsid w:val="00B54375"/>
    <w:rsid w:val="00B5469A"/>
    <w:rsid w:val="00B548DE"/>
    <w:rsid w:val="00B54A64"/>
    <w:rsid w:val="00B54A79"/>
    <w:rsid w:val="00B54C9C"/>
    <w:rsid w:val="00B54CAB"/>
    <w:rsid w:val="00B55461"/>
    <w:rsid w:val="00B56043"/>
    <w:rsid w:val="00B56133"/>
    <w:rsid w:val="00B56872"/>
    <w:rsid w:val="00B56A73"/>
    <w:rsid w:val="00B578A2"/>
    <w:rsid w:val="00B57A48"/>
    <w:rsid w:val="00B619CF"/>
    <w:rsid w:val="00B62062"/>
    <w:rsid w:val="00B62C09"/>
    <w:rsid w:val="00B63866"/>
    <w:rsid w:val="00B63A9E"/>
    <w:rsid w:val="00B65034"/>
    <w:rsid w:val="00B6518E"/>
    <w:rsid w:val="00B65853"/>
    <w:rsid w:val="00B65DF5"/>
    <w:rsid w:val="00B65EDB"/>
    <w:rsid w:val="00B6695F"/>
    <w:rsid w:val="00B66CEA"/>
    <w:rsid w:val="00B66E16"/>
    <w:rsid w:val="00B674B9"/>
    <w:rsid w:val="00B675C3"/>
    <w:rsid w:val="00B6775C"/>
    <w:rsid w:val="00B67E61"/>
    <w:rsid w:val="00B70229"/>
    <w:rsid w:val="00B70B1A"/>
    <w:rsid w:val="00B71947"/>
    <w:rsid w:val="00B72097"/>
    <w:rsid w:val="00B7292D"/>
    <w:rsid w:val="00B72ED2"/>
    <w:rsid w:val="00B739D6"/>
    <w:rsid w:val="00B7492D"/>
    <w:rsid w:val="00B75190"/>
    <w:rsid w:val="00B752C3"/>
    <w:rsid w:val="00B754AD"/>
    <w:rsid w:val="00B774E1"/>
    <w:rsid w:val="00B77749"/>
    <w:rsid w:val="00B77E2E"/>
    <w:rsid w:val="00B77E39"/>
    <w:rsid w:val="00B802F0"/>
    <w:rsid w:val="00B80353"/>
    <w:rsid w:val="00B804C6"/>
    <w:rsid w:val="00B812E2"/>
    <w:rsid w:val="00B82820"/>
    <w:rsid w:val="00B82DF1"/>
    <w:rsid w:val="00B8302E"/>
    <w:rsid w:val="00B83C44"/>
    <w:rsid w:val="00B83FDA"/>
    <w:rsid w:val="00B848B7"/>
    <w:rsid w:val="00B855A3"/>
    <w:rsid w:val="00B8562F"/>
    <w:rsid w:val="00B8585A"/>
    <w:rsid w:val="00B85AD4"/>
    <w:rsid w:val="00B85D61"/>
    <w:rsid w:val="00B8698C"/>
    <w:rsid w:val="00B86BCB"/>
    <w:rsid w:val="00B86D06"/>
    <w:rsid w:val="00B86EC7"/>
    <w:rsid w:val="00B8799E"/>
    <w:rsid w:val="00B87E4A"/>
    <w:rsid w:val="00B91B44"/>
    <w:rsid w:val="00B9206C"/>
    <w:rsid w:val="00B9270A"/>
    <w:rsid w:val="00B92A7D"/>
    <w:rsid w:val="00B93854"/>
    <w:rsid w:val="00B93E14"/>
    <w:rsid w:val="00B93E8F"/>
    <w:rsid w:val="00B93ED5"/>
    <w:rsid w:val="00B9402F"/>
    <w:rsid w:val="00B95250"/>
    <w:rsid w:val="00B9752E"/>
    <w:rsid w:val="00BA017C"/>
    <w:rsid w:val="00BA0707"/>
    <w:rsid w:val="00BA0F33"/>
    <w:rsid w:val="00BA1641"/>
    <w:rsid w:val="00BA2349"/>
    <w:rsid w:val="00BA2ACC"/>
    <w:rsid w:val="00BA2C6A"/>
    <w:rsid w:val="00BA2CD1"/>
    <w:rsid w:val="00BA2CD4"/>
    <w:rsid w:val="00BA317B"/>
    <w:rsid w:val="00BA4212"/>
    <w:rsid w:val="00BA47E4"/>
    <w:rsid w:val="00BA4ADD"/>
    <w:rsid w:val="00BA5A0D"/>
    <w:rsid w:val="00BA5ACB"/>
    <w:rsid w:val="00BA5E43"/>
    <w:rsid w:val="00BB02DD"/>
    <w:rsid w:val="00BB07C7"/>
    <w:rsid w:val="00BB112D"/>
    <w:rsid w:val="00BB150C"/>
    <w:rsid w:val="00BB17DC"/>
    <w:rsid w:val="00BB1A8D"/>
    <w:rsid w:val="00BB2045"/>
    <w:rsid w:val="00BB26BE"/>
    <w:rsid w:val="00BB2D42"/>
    <w:rsid w:val="00BB32E8"/>
    <w:rsid w:val="00BB3DF9"/>
    <w:rsid w:val="00BB4E92"/>
    <w:rsid w:val="00BB6357"/>
    <w:rsid w:val="00BB675D"/>
    <w:rsid w:val="00BB7309"/>
    <w:rsid w:val="00BC03DB"/>
    <w:rsid w:val="00BC0EFB"/>
    <w:rsid w:val="00BC138F"/>
    <w:rsid w:val="00BC1807"/>
    <w:rsid w:val="00BC21D8"/>
    <w:rsid w:val="00BC3948"/>
    <w:rsid w:val="00BC3F5C"/>
    <w:rsid w:val="00BC4106"/>
    <w:rsid w:val="00BC44DF"/>
    <w:rsid w:val="00BC4836"/>
    <w:rsid w:val="00BC4A08"/>
    <w:rsid w:val="00BC4CCE"/>
    <w:rsid w:val="00BC4D18"/>
    <w:rsid w:val="00BC511F"/>
    <w:rsid w:val="00BC56D1"/>
    <w:rsid w:val="00BC6118"/>
    <w:rsid w:val="00BC6809"/>
    <w:rsid w:val="00BC6B26"/>
    <w:rsid w:val="00BC6B79"/>
    <w:rsid w:val="00BC6D75"/>
    <w:rsid w:val="00BC6DC4"/>
    <w:rsid w:val="00BC7197"/>
    <w:rsid w:val="00BC72E2"/>
    <w:rsid w:val="00BC7DED"/>
    <w:rsid w:val="00BC7E6F"/>
    <w:rsid w:val="00BD010C"/>
    <w:rsid w:val="00BD042E"/>
    <w:rsid w:val="00BD0A0B"/>
    <w:rsid w:val="00BD0CCD"/>
    <w:rsid w:val="00BD0D6D"/>
    <w:rsid w:val="00BD10EB"/>
    <w:rsid w:val="00BD13BB"/>
    <w:rsid w:val="00BD13D9"/>
    <w:rsid w:val="00BD18D2"/>
    <w:rsid w:val="00BD2481"/>
    <w:rsid w:val="00BD2949"/>
    <w:rsid w:val="00BD2E26"/>
    <w:rsid w:val="00BD2E73"/>
    <w:rsid w:val="00BD40E6"/>
    <w:rsid w:val="00BD44BA"/>
    <w:rsid w:val="00BD45B3"/>
    <w:rsid w:val="00BD47DA"/>
    <w:rsid w:val="00BD4DFA"/>
    <w:rsid w:val="00BD5366"/>
    <w:rsid w:val="00BD55DC"/>
    <w:rsid w:val="00BD5B53"/>
    <w:rsid w:val="00BD5D23"/>
    <w:rsid w:val="00BD5D6A"/>
    <w:rsid w:val="00BD686E"/>
    <w:rsid w:val="00BD6958"/>
    <w:rsid w:val="00BD6D3A"/>
    <w:rsid w:val="00BD7783"/>
    <w:rsid w:val="00BE086D"/>
    <w:rsid w:val="00BE09F7"/>
    <w:rsid w:val="00BE0E84"/>
    <w:rsid w:val="00BE2229"/>
    <w:rsid w:val="00BE388C"/>
    <w:rsid w:val="00BE38F4"/>
    <w:rsid w:val="00BE41FF"/>
    <w:rsid w:val="00BE4618"/>
    <w:rsid w:val="00BE4E26"/>
    <w:rsid w:val="00BE5BE1"/>
    <w:rsid w:val="00BE61C9"/>
    <w:rsid w:val="00BE6ABE"/>
    <w:rsid w:val="00BE6F54"/>
    <w:rsid w:val="00BE7243"/>
    <w:rsid w:val="00BF0279"/>
    <w:rsid w:val="00BF04CC"/>
    <w:rsid w:val="00BF12D8"/>
    <w:rsid w:val="00BF2B03"/>
    <w:rsid w:val="00BF2B8D"/>
    <w:rsid w:val="00BF2D69"/>
    <w:rsid w:val="00BF3464"/>
    <w:rsid w:val="00BF3572"/>
    <w:rsid w:val="00BF3AA9"/>
    <w:rsid w:val="00BF3D92"/>
    <w:rsid w:val="00BF4D1D"/>
    <w:rsid w:val="00BF5A19"/>
    <w:rsid w:val="00BF61FC"/>
    <w:rsid w:val="00BF717F"/>
    <w:rsid w:val="00C015A6"/>
    <w:rsid w:val="00C020EB"/>
    <w:rsid w:val="00C027F9"/>
    <w:rsid w:val="00C029B4"/>
    <w:rsid w:val="00C03186"/>
    <w:rsid w:val="00C034C4"/>
    <w:rsid w:val="00C036E1"/>
    <w:rsid w:val="00C03766"/>
    <w:rsid w:val="00C04737"/>
    <w:rsid w:val="00C04E3E"/>
    <w:rsid w:val="00C0513B"/>
    <w:rsid w:val="00C051C4"/>
    <w:rsid w:val="00C0539C"/>
    <w:rsid w:val="00C05F5E"/>
    <w:rsid w:val="00C06437"/>
    <w:rsid w:val="00C06FCA"/>
    <w:rsid w:val="00C07725"/>
    <w:rsid w:val="00C07B37"/>
    <w:rsid w:val="00C07F7A"/>
    <w:rsid w:val="00C100DA"/>
    <w:rsid w:val="00C107D5"/>
    <w:rsid w:val="00C107D9"/>
    <w:rsid w:val="00C10FB5"/>
    <w:rsid w:val="00C114E9"/>
    <w:rsid w:val="00C11587"/>
    <w:rsid w:val="00C11C1A"/>
    <w:rsid w:val="00C12EB0"/>
    <w:rsid w:val="00C13262"/>
    <w:rsid w:val="00C13840"/>
    <w:rsid w:val="00C1394F"/>
    <w:rsid w:val="00C140E9"/>
    <w:rsid w:val="00C1442C"/>
    <w:rsid w:val="00C14D8D"/>
    <w:rsid w:val="00C14DF2"/>
    <w:rsid w:val="00C155FE"/>
    <w:rsid w:val="00C1576F"/>
    <w:rsid w:val="00C15F58"/>
    <w:rsid w:val="00C15F85"/>
    <w:rsid w:val="00C16279"/>
    <w:rsid w:val="00C16573"/>
    <w:rsid w:val="00C16A21"/>
    <w:rsid w:val="00C17196"/>
    <w:rsid w:val="00C17F82"/>
    <w:rsid w:val="00C203FD"/>
    <w:rsid w:val="00C2098B"/>
    <w:rsid w:val="00C21C4D"/>
    <w:rsid w:val="00C2289B"/>
    <w:rsid w:val="00C22D41"/>
    <w:rsid w:val="00C23E53"/>
    <w:rsid w:val="00C24A7E"/>
    <w:rsid w:val="00C25823"/>
    <w:rsid w:val="00C25DEF"/>
    <w:rsid w:val="00C26544"/>
    <w:rsid w:val="00C266A0"/>
    <w:rsid w:val="00C269E0"/>
    <w:rsid w:val="00C26D15"/>
    <w:rsid w:val="00C26E34"/>
    <w:rsid w:val="00C270F5"/>
    <w:rsid w:val="00C272EA"/>
    <w:rsid w:val="00C3055B"/>
    <w:rsid w:val="00C30C03"/>
    <w:rsid w:val="00C312C1"/>
    <w:rsid w:val="00C31D34"/>
    <w:rsid w:val="00C3235F"/>
    <w:rsid w:val="00C33738"/>
    <w:rsid w:val="00C337F3"/>
    <w:rsid w:val="00C33C75"/>
    <w:rsid w:val="00C343E5"/>
    <w:rsid w:val="00C35004"/>
    <w:rsid w:val="00C350C6"/>
    <w:rsid w:val="00C357FD"/>
    <w:rsid w:val="00C358AD"/>
    <w:rsid w:val="00C3693A"/>
    <w:rsid w:val="00C37B33"/>
    <w:rsid w:val="00C37EA8"/>
    <w:rsid w:val="00C37FD4"/>
    <w:rsid w:val="00C4011C"/>
    <w:rsid w:val="00C418EA"/>
    <w:rsid w:val="00C41974"/>
    <w:rsid w:val="00C4199B"/>
    <w:rsid w:val="00C42947"/>
    <w:rsid w:val="00C437E5"/>
    <w:rsid w:val="00C43896"/>
    <w:rsid w:val="00C43C88"/>
    <w:rsid w:val="00C44E66"/>
    <w:rsid w:val="00C458E4"/>
    <w:rsid w:val="00C46FB9"/>
    <w:rsid w:val="00C4738E"/>
    <w:rsid w:val="00C473CD"/>
    <w:rsid w:val="00C47785"/>
    <w:rsid w:val="00C501DA"/>
    <w:rsid w:val="00C50619"/>
    <w:rsid w:val="00C50B99"/>
    <w:rsid w:val="00C50FA9"/>
    <w:rsid w:val="00C510DF"/>
    <w:rsid w:val="00C54920"/>
    <w:rsid w:val="00C55671"/>
    <w:rsid w:val="00C55BCC"/>
    <w:rsid w:val="00C55D47"/>
    <w:rsid w:val="00C55DC6"/>
    <w:rsid w:val="00C563C8"/>
    <w:rsid w:val="00C56DD0"/>
    <w:rsid w:val="00C5730D"/>
    <w:rsid w:val="00C60024"/>
    <w:rsid w:val="00C61146"/>
    <w:rsid w:val="00C611C7"/>
    <w:rsid w:val="00C61A6D"/>
    <w:rsid w:val="00C61BBE"/>
    <w:rsid w:val="00C61E98"/>
    <w:rsid w:val="00C62736"/>
    <w:rsid w:val="00C62F02"/>
    <w:rsid w:val="00C62F5E"/>
    <w:rsid w:val="00C63F70"/>
    <w:rsid w:val="00C64105"/>
    <w:rsid w:val="00C6462E"/>
    <w:rsid w:val="00C6487D"/>
    <w:rsid w:val="00C64881"/>
    <w:rsid w:val="00C64B62"/>
    <w:rsid w:val="00C650B0"/>
    <w:rsid w:val="00C65195"/>
    <w:rsid w:val="00C65199"/>
    <w:rsid w:val="00C65652"/>
    <w:rsid w:val="00C6598C"/>
    <w:rsid w:val="00C66561"/>
    <w:rsid w:val="00C66A0B"/>
    <w:rsid w:val="00C6711E"/>
    <w:rsid w:val="00C671B2"/>
    <w:rsid w:val="00C677DB"/>
    <w:rsid w:val="00C6783F"/>
    <w:rsid w:val="00C67A85"/>
    <w:rsid w:val="00C67EF9"/>
    <w:rsid w:val="00C70BBB"/>
    <w:rsid w:val="00C70EA3"/>
    <w:rsid w:val="00C711AD"/>
    <w:rsid w:val="00C722AB"/>
    <w:rsid w:val="00C723DF"/>
    <w:rsid w:val="00C72500"/>
    <w:rsid w:val="00C72678"/>
    <w:rsid w:val="00C72BFD"/>
    <w:rsid w:val="00C734AD"/>
    <w:rsid w:val="00C74445"/>
    <w:rsid w:val="00C750ED"/>
    <w:rsid w:val="00C7519F"/>
    <w:rsid w:val="00C7747D"/>
    <w:rsid w:val="00C7749D"/>
    <w:rsid w:val="00C7769E"/>
    <w:rsid w:val="00C776F2"/>
    <w:rsid w:val="00C800FC"/>
    <w:rsid w:val="00C80AD5"/>
    <w:rsid w:val="00C80C56"/>
    <w:rsid w:val="00C80DCF"/>
    <w:rsid w:val="00C80EA6"/>
    <w:rsid w:val="00C80ECC"/>
    <w:rsid w:val="00C80F04"/>
    <w:rsid w:val="00C815A4"/>
    <w:rsid w:val="00C81906"/>
    <w:rsid w:val="00C819A3"/>
    <w:rsid w:val="00C824E3"/>
    <w:rsid w:val="00C82794"/>
    <w:rsid w:val="00C83D5A"/>
    <w:rsid w:val="00C846CF"/>
    <w:rsid w:val="00C86C12"/>
    <w:rsid w:val="00C86FD4"/>
    <w:rsid w:val="00C90383"/>
    <w:rsid w:val="00C9066F"/>
    <w:rsid w:val="00C906C4"/>
    <w:rsid w:val="00C90C7E"/>
    <w:rsid w:val="00C90D76"/>
    <w:rsid w:val="00C9228C"/>
    <w:rsid w:val="00C9309F"/>
    <w:rsid w:val="00C93920"/>
    <w:rsid w:val="00C94146"/>
    <w:rsid w:val="00C941CD"/>
    <w:rsid w:val="00C9450E"/>
    <w:rsid w:val="00C94548"/>
    <w:rsid w:val="00C94B06"/>
    <w:rsid w:val="00C95A7A"/>
    <w:rsid w:val="00C95D82"/>
    <w:rsid w:val="00C95EFE"/>
    <w:rsid w:val="00C961B1"/>
    <w:rsid w:val="00C9629F"/>
    <w:rsid w:val="00C96E40"/>
    <w:rsid w:val="00C97440"/>
    <w:rsid w:val="00C97820"/>
    <w:rsid w:val="00CA0343"/>
    <w:rsid w:val="00CA0A51"/>
    <w:rsid w:val="00CA1026"/>
    <w:rsid w:val="00CA127B"/>
    <w:rsid w:val="00CA19C7"/>
    <w:rsid w:val="00CA1A83"/>
    <w:rsid w:val="00CA2379"/>
    <w:rsid w:val="00CA2794"/>
    <w:rsid w:val="00CA3600"/>
    <w:rsid w:val="00CA3D07"/>
    <w:rsid w:val="00CA46D6"/>
    <w:rsid w:val="00CA4BE5"/>
    <w:rsid w:val="00CA4E65"/>
    <w:rsid w:val="00CA532A"/>
    <w:rsid w:val="00CA5738"/>
    <w:rsid w:val="00CA5792"/>
    <w:rsid w:val="00CA5FCF"/>
    <w:rsid w:val="00CA6348"/>
    <w:rsid w:val="00CA685C"/>
    <w:rsid w:val="00CA6B43"/>
    <w:rsid w:val="00CA710F"/>
    <w:rsid w:val="00CA72A2"/>
    <w:rsid w:val="00CA7C6B"/>
    <w:rsid w:val="00CB0240"/>
    <w:rsid w:val="00CB02BD"/>
    <w:rsid w:val="00CB04C1"/>
    <w:rsid w:val="00CB0901"/>
    <w:rsid w:val="00CB0D1E"/>
    <w:rsid w:val="00CB1108"/>
    <w:rsid w:val="00CB1DF8"/>
    <w:rsid w:val="00CB352E"/>
    <w:rsid w:val="00CB3C69"/>
    <w:rsid w:val="00CB4255"/>
    <w:rsid w:val="00CB46BF"/>
    <w:rsid w:val="00CB58A6"/>
    <w:rsid w:val="00CB5E29"/>
    <w:rsid w:val="00CB600D"/>
    <w:rsid w:val="00CB60D5"/>
    <w:rsid w:val="00CB6A1C"/>
    <w:rsid w:val="00CB6B2D"/>
    <w:rsid w:val="00CB6C5F"/>
    <w:rsid w:val="00CB7040"/>
    <w:rsid w:val="00CB7B96"/>
    <w:rsid w:val="00CC022C"/>
    <w:rsid w:val="00CC05A1"/>
    <w:rsid w:val="00CC0E8E"/>
    <w:rsid w:val="00CC1F27"/>
    <w:rsid w:val="00CC22A0"/>
    <w:rsid w:val="00CC29FE"/>
    <w:rsid w:val="00CC2E6C"/>
    <w:rsid w:val="00CC2F2E"/>
    <w:rsid w:val="00CC3E84"/>
    <w:rsid w:val="00CC4060"/>
    <w:rsid w:val="00CC4166"/>
    <w:rsid w:val="00CC4D7F"/>
    <w:rsid w:val="00CC5221"/>
    <w:rsid w:val="00CC5916"/>
    <w:rsid w:val="00CC6C88"/>
    <w:rsid w:val="00CC7164"/>
    <w:rsid w:val="00CC78F3"/>
    <w:rsid w:val="00CD0075"/>
    <w:rsid w:val="00CD0D31"/>
    <w:rsid w:val="00CD0DF5"/>
    <w:rsid w:val="00CD1082"/>
    <w:rsid w:val="00CD14F3"/>
    <w:rsid w:val="00CD1AE8"/>
    <w:rsid w:val="00CD1E01"/>
    <w:rsid w:val="00CD2017"/>
    <w:rsid w:val="00CD2BBF"/>
    <w:rsid w:val="00CD309C"/>
    <w:rsid w:val="00CD3460"/>
    <w:rsid w:val="00CD3700"/>
    <w:rsid w:val="00CD3F4D"/>
    <w:rsid w:val="00CD4AA9"/>
    <w:rsid w:val="00CD5626"/>
    <w:rsid w:val="00CD5F5D"/>
    <w:rsid w:val="00CD64E9"/>
    <w:rsid w:val="00CD65AB"/>
    <w:rsid w:val="00CD6E8E"/>
    <w:rsid w:val="00CD73B6"/>
    <w:rsid w:val="00CD7696"/>
    <w:rsid w:val="00CE039D"/>
    <w:rsid w:val="00CE063B"/>
    <w:rsid w:val="00CE064F"/>
    <w:rsid w:val="00CE08FC"/>
    <w:rsid w:val="00CE1B65"/>
    <w:rsid w:val="00CE2152"/>
    <w:rsid w:val="00CE2B1C"/>
    <w:rsid w:val="00CE2D09"/>
    <w:rsid w:val="00CE3037"/>
    <w:rsid w:val="00CE48F6"/>
    <w:rsid w:val="00CE4A02"/>
    <w:rsid w:val="00CE6802"/>
    <w:rsid w:val="00CE7108"/>
    <w:rsid w:val="00CE7359"/>
    <w:rsid w:val="00CE78DB"/>
    <w:rsid w:val="00CF0930"/>
    <w:rsid w:val="00CF10CB"/>
    <w:rsid w:val="00CF1B90"/>
    <w:rsid w:val="00CF23EF"/>
    <w:rsid w:val="00CF2592"/>
    <w:rsid w:val="00CF26E9"/>
    <w:rsid w:val="00CF2A74"/>
    <w:rsid w:val="00CF2F9F"/>
    <w:rsid w:val="00CF33AF"/>
    <w:rsid w:val="00CF3D2E"/>
    <w:rsid w:val="00CF3D9B"/>
    <w:rsid w:val="00CF3DE6"/>
    <w:rsid w:val="00CF487A"/>
    <w:rsid w:val="00CF5D96"/>
    <w:rsid w:val="00CF5E4B"/>
    <w:rsid w:val="00CF79C5"/>
    <w:rsid w:val="00CF7F9A"/>
    <w:rsid w:val="00D00106"/>
    <w:rsid w:val="00D0037C"/>
    <w:rsid w:val="00D00528"/>
    <w:rsid w:val="00D00531"/>
    <w:rsid w:val="00D00649"/>
    <w:rsid w:val="00D018B7"/>
    <w:rsid w:val="00D01D25"/>
    <w:rsid w:val="00D0255D"/>
    <w:rsid w:val="00D028F1"/>
    <w:rsid w:val="00D032DD"/>
    <w:rsid w:val="00D03863"/>
    <w:rsid w:val="00D03C86"/>
    <w:rsid w:val="00D03F70"/>
    <w:rsid w:val="00D03F81"/>
    <w:rsid w:val="00D049B8"/>
    <w:rsid w:val="00D04F10"/>
    <w:rsid w:val="00D05281"/>
    <w:rsid w:val="00D05694"/>
    <w:rsid w:val="00D05CC7"/>
    <w:rsid w:val="00D05E8F"/>
    <w:rsid w:val="00D05EFF"/>
    <w:rsid w:val="00D06798"/>
    <w:rsid w:val="00D06840"/>
    <w:rsid w:val="00D07139"/>
    <w:rsid w:val="00D07FA3"/>
    <w:rsid w:val="00D105D2"/>
    <w:rsid w:val="00D11082"/>
    <w:rsid w:val="00D11430"/>
    <w:rsid w:val="00D11653"/>
    <w:rsid w:val="00D11A7B"/>
    <w:rsid w:val="00D11D2D"/>
    <w:rsid w:val="00D11DE3"/>
    <w:rsid w:val="00D1233E"/>
    <w:rsid w:val="00D1347E"/>
    <w:rsid w:val="00D13552"/>
    <w:rsid w:val="00D13565"/>
    <w:rsid w:val="00D1387B"/>
    <w:rsid w:val="00D14435"/>
    <w:rsid w:val="00D14AC3"/>
    <w:rsid w:val="00D15409"/>
    <w:rsid w:val="00D1540A"/>
    <w:rsid w:val="00D15BC1"/>
    <w:rsid w:val="00D15E4A"/>
    <w:rsid w:val="00D15E63"/>
    <w:rsid w:val="00D15FF7"/>
    <w:rsid w:val="00D16105"/>
    <w:rsid w:val="00D1611C"/>
    <w:rsid w:val="00D16524"/>
    <w:rsid w:val="00D16C69"/>
    <w:rsid w:val="00D16F13"/>
    <w:rsid w:val="00D17A56"/>
    <w:rsid w:val="00D20073"/>
    <w:rsid w:val="00D21F93"/>
    <w:rsid w:val="00D22638"/>
    <w:rsid w:val="00D22769"/>
    <w:rsid w:val="00D23207"/>
    <w:rsid w:val="00D23295"/>
    <w:rsid w:val="00D23F5B"/>
    <w:rsid w:val="00D2402A"/>
    <w:rsid w:val="00D243EC"/>
    <w:rsid w:val="00D244E0"/>
    <w:rsid w:val="00D24D7D"/>
    <w:rsid w:val="00D257B5"/>
    <w:rsid w:val="00D25DB3"/>
    <w:rsid w:val="00D25F38"/>
    <w:rsid w:val="00D260E5"/>
    <w:rsid w:val="00D26C07"/>
    <w:rsid w:val="00D27BAA"/>
    <w:rsid w:val="00D27C6E"/>
    <w:rsid w:val="00D306FD"/>
    <w:rsid w:val="00D3091F"/>
    <w:rsid w:val="00D30A77"/>
    <w:rsid w:val="00D31A6B"/>
    <w:rsid w:val="00D326CF"/>
    <w:rsid w:val="00D32815"/>
    <w:rsid w:val="00D33374"/>
    <w:rsid w:val="00D33FBE"/>
    <w:rsid w:val="00D3418B"/>
    <w:rsid w:val="00D3459E"/>
    <w:rsid w:val="00D34B19"/>
    <w:rsid w:val="00D34C9C"/>
    <w:rsid w:val="00D3534D"/>
    <w:rsid w:val="00D3537C"/>
    <w:rsid w:val="00D36DE9"/>
    <w:rsid w:val="00D37723"/>
    <w:rsid w:val="00D40340"/>
    <w:rsid w:val="00D40BD7"/>
    <w:rsid w:val="00D413A4"/>
    <w:rsid w:val="00D4170D"/>
    <w:rsid w:val="00D41CEF"/>
    <w:rsid w:val="00D42E22"/>
    <w:rsid w:val="00D43561"/>
    <w:rsid w:val="00D44941"/>
    <w:rsid w:val="00D44D78"/>
    <w:rsid w:val="00D44EBB"/>
    <w:rsid w:val="00D454A1"/>
    <w:rsid w:val="00D4599A"/>
    <w:rsid w:val="00D45C6B"/>
    <w:rsid w:val="00D46EB0"/>
    <w:rsid w:val="00D47797"/>
    <w:rsid w:val="00D505F7"/>
    <w:rsid w:val="00D511C3"/>
    <w:rsid w:val="00D5281A"/>
    <w:rsid w:val="00D52FED"/>
    <w:rsid w:val="00D53146"/>
    <w:rsid w:val="00D5320D"/>
    <w:rsid w:val="00D54B1D"/>
    <w:rsid w:val="00D54C79"/>
    <w:rsid w:val="00D54F23"/>
    <w:rsid w:val="00D5515D"/>
    <w:rsid w:val="00D5576C"/>
    <w:rsid w:val="00D55B84"/>
    <w:rsid w:val="00D55F8E"/>
    <w:rsid w:val="00D565C6"/>
    <w:rsid w:val="00D56A1E"/>
    <w:rsid w:val="00D5778C"/>
    <w:rsid w:val="00D601E9"/>
    <w:rsid w:val="00D611C4"/>
    <w:rsid w:val="00D61ED4"/>
    <w:rsid w:val="00D62110"/>
    <w:rsid w:val="00D62F27"/>
    <w:rsid w:val="00D62F76"/>
    <w:rsid w:val="00D6311B"/>
    <w:rsid w:val="00D634BA"/>
    <w:rsid w:val="00D635F6"/>
    <w:rsid w:val="00D63EA5"/>
    <w:rsid w:val="00D6487A"/>
    <w:rsid w:val="00D649C5"/>
    <w:rsid w:val="00D649CB"/>
    <w:rsid w:val="00D6574B"/>
    <w:rsid w:val="00D65ADD"/>
    <w:rsid w:val="00D65EED"/>
    <w:rsid w:val="00D665AE"/>
    <w:rsid w:val="00D66748"/>
    <w:rsid w:val="00D66B0E"/>
    <w:rsid w:val="00D6707B"/>
    <w:rsid w:val="00D67266"/>
    <w:rsid w:val="00D67A6E"/>
    <w:rsid w:val="00D70C29"/>
    <w:rsid w:val="00D70D0A"/>
    <w:rsid w:val="00D712A5"/>
    <w:rsid w:val="00D71920"/>
    <w:rsid w:val="00D73AC1"/>
    <w:rsid w:val="00D744B9"/>
    <w:rsid w:val="00D75179"/>
    <w:rsid w:val="00D75A56"/>
    <w:rsid w:val="00D76105"/>
    <w:rsid w:val="00D764E4"/>
    <w:rsid w:val="00D77554"/>
    <w:rsid w:val="00D7778A"/>
    <w:rsid w:val="00D77B22"/>
    <w:rsid w:val="00D80ACA"/>
    <w:rsid w:val="00D80DFA"/>
    <w:rsid w:val="00D813E8"/>
    <w:rsid w:val="00D81F15"/>
    <w:rsid w:val="00D82480"/>
    <w:rsid w:val="00D83F7F"/>
    <w:rsid w:val="00D84334"/>
    <w:rsid w:val="00D84694"/>
    <w:rsid w:val="00D848FD"/>
    <w:rsid w:val="00D84BAD"/>
    <w:rsid w:val="00D84D52"/>
    <w:rsid w:val="00D85812"/>
    <w:rsid w:val="00D86813"/>
    <w:rsid w:val="00D86861"/>
    <w:rsid w:val="00D86A34"/>
    <w:rsid w:val="00D870A7"/>
    <w:rsid w:val="00D871E2"/>
    <w:rsid w:val="00D873FE"/>
    <w:rsid w:val="00D87558"/>
    <w:rsid w:val="00D908DF"/>
    <w:rsid w:val="00D91941"/>
    <w:rsid w:val="00D91958"/>
    <w:rsid w:val="00D92502"/>
    <w:rsid w:val="00D926E4"/>
    <w:rsid w:val="00D936F6"/>
    <w:rsid w:val="00D93D88"/>
    <w:rsid w:val="00D93DC3"/>
    <w:rsid w:val="00D94047"/>
    <w:rsid w:val="00D94CF7"/>
    <w:rsid w:val="00D94D1F"/>
    <w:rsid w:val="00D95121"/>
    <w:rsid w:val="00D95667"/>
    <w:rsid w:val="00D9589A"/>
    <w:rsid w:val="00D95C5F"/>
    <w:rsid w:val="00D95C78"/>
    <w:rsid w:val="00D95FD5"/>
    <w:rsid w:val="00D964B0"/>
    <w:rsid w:val="00D966F4"/>
    <w:rsid w:val="00D96DD1"/>
    <w:rsid w:val="00D976CD"/>
    <w:rsid w:val="00D977C0"/>
    <w:rsid w:val="00D97E89"/>
    <w:rsid w:val="00D97EE8"/>
    <w:rsid w:val="00DA02D5"/>
    <w:rsid w:val="00DA0450"/>
    <w:rsid w:val="00DA0959"/>
    <w:rsid w:val="00DA1108"/>
    <w:rsid w:val="00DA1747"/>
    <w:rsid w:val="00DA186B"/>
    <w:rsid w:val="00DA1ED1"/>
    <w:rsid w:val="00DA200A"/>
    <w:rsid w:val="00DA2018"/>
    <w:rsid w:val="00DA2033"/>
    <w:rsid w:val="00DA2DBC"/>
    <w:rsid w:val="00DA30DD"/>
    <w:rsid w:val="00DA31D2"/>
    <w:rsid w:val="00DA341C"/>
    <w:rsid w:val="00DA3AD2"/>
    <w:rsid w:val="00DA57FA"/>
    <w:rsid w:val="00DA5B79"/>
    <w:rsid w:val="00DA5E52"/>
    <w:rsid w:val="00DA66A2"/>
    <w:rsid w:val="00DA69BD"/>
    <w:rsid w:val="00DA69F6"/>
    <w:rsid w:val="00DA6A6D"/>
    <w:rsid w:val="00DA6AC2"/>
    <w:rsid w:val="00DA6DB4"/>
    <w:rsid w:val="00DB0053"/>
    <w:rsid w:val="00DB019B"/>
    <w:rsid w:val="00DB05E9"/>
    <w:rsid w:val="00DB098C"/>
    <w:rsid w:val="00DB13DD"/>
    <w:rsid w:val="00DB1476"/>
    <w:rsid w:val="00DB15A6"/>
    <w:rsid w:val="00DB1D5D"/>
    <w:rsid w:val="00DB1F86"/>
    <w:rsid w:val="00DB206C"/>
    <w:rsid w:val="00DB24E4"/>
    <w:rsid w:val="00DB2904"/>
    <w:rsid w:val="00DB330B"/>
    <w:rsid w:val="00DB33A5"/>
    <w:rsid w:val="00DB340C"/>
    <w:rsid w:val="00DB3444"/>
    <w:rsid w:val="00DB379C"/>
    <w:rsid w:val="00DB3CE2"/>
    <w:rsid w:val="00DB3D1A"/>
    <w:rsid w:val="00DB42CA"/>
    <w:rsid w:val="00DB5E85"/>
    <w:rsid w:val="00DB69DC"/>
    <w:rsid w:val="00DB71F2"/>
    <w:rsid w:val="00DB750A"/>
    <w:rsid w:val="00DB7769"/>
    <w:rsid w:val="00DB7E34"/>
    <w:rsid w:val="00DC0366"/>
    <w:rsid w:val="00DC070F"/>
    <w:rsid w:val="00DC112A"/>
    <w:rsid w:val="00DC1A74"/>
    <w:rsid w:val="00DC1CC8"/>
    <w:rsid w:val="00DC2A51"/>
    <w:rsid w:val="00DC2B49"/>
    <w:rsid w:val="00DC2D3C"/>
    <w:rsid w:val="00DC3179"/>
    <w:rsid w:val="00DC33D6"/>
    <w:rsid w:val="00DC3800"/>
    <w:rsid w:val="00DC3959"/>
    <w:rsid w:val="00DC3E3F"/>
    <w:rsid w:val="00DC47E6"/>
    <w:rsid w:val="00DC48FF"/>
    <w:rsid w:val="00DC533F"/>
    <w:rsid w:val="00DC5976"/>
    <w:rsid w:val="00DC6662"/>
    <w:rsid w:val="00DC66E7"/>
    <w:rsid w:val="00DC67F8"/>
    <w:rsid w:val="00DC71E1"/>
    <w:rsid w:val="00DC7885"/>
    <w:rsid w:val="00DC78DF"/>
    <w:rsid w:val="00DD11C6"/>
    <w:rsid w:val="00DD11F7"/>
    <w:rsid w:val="00DD12E5"/>
    <w:rsid w:val="00DD1380"/>
    <w:rsid w:val="00DD1747"/>
    <w:rsid w:val="00DD1F7D"/>
    <w:rsid w:val="00DD2BBF"/>
    <w:rsid w:val="00DD2FE0"/>
    <w:rsid w:val="00DD3073"/>
    <w:rsid w:val="00DD37B1"/>
    <w:rsid w:val="00DD3CD0"/>
    <w:rsid w:val="00DD4A15"/>
    <w:rsid w:val="00DD5A60"/>
    <w:rsid w:val="00DD670F"/>
    <w:rsid w:val="00DD6BEF"/>
    <w:rsid w:val="00DE020A"/>
    <w:rsid w:val="00DE0307"/>
    <w:rsid w:val="00DE0ACB"/>
    <w:rsid w:val="00DE1266"/>
    <w:rsid w:val="00DE1E05"/>
    <w:rsid w:val="00DE37B2"/>
    <w:rsid w:val="00DE3DB2"/>
    <w:rsid w:val="00DE47A6"/>
    <w:rsid w:val="00DE47B1"/>
    <w:rsid w:val="00DE4AB3"/>
    <w:rsid w:val="00DE4B8E"/>
    <w:rsid w:val="00DE4E76"/>
    <w:rsid w:val="00DE4F71"/>
    <w:rsid w:val="00DE54DD"/>
    <w:rsid w:val="00DE6762"/>
    <w:rsid w:val="00DE69FE"/>
    <w:rsid w:val="00DE6C62"/>
    <w:rsid w:val="00DE74B7"/>
    <w:rsid w:val="00DE764E"/>
    <w:rsid w:val="00DF0286"/>
    <w:rsid w:val="00DF0462"/>
    <w:rsid w:val="00DF0F1E"/>
    <w:rsid w:val="00DF1144"/>
    <w:rsid w:val="00DF16D4"/>
    <w:rsid w:val="00DF2072"/>
    <w:rsid w:val="00DF23F6"/>
    <w:rsid w:val="00DF24F4"/>
    <w:rsid w:val="00DF2A5D"/>
    <w:rsid w:val="00DF30D6"/>
    <w:rsid w:val="00DF3A6D"/>
    <w:rsid w:val="00DF41BA"/>
    <w:rsid w:val="00DF493E"/>
    <w:rsid w:val="00DF56F6"/>
    <w:rsid w:val="00DF6A82"/>
    <w:rsid w:val="00DF7684"/>
    <w:rsid w:val="00DF7AA1"/>
    <w:rsid w:val="00E002E4"/>
    <w:rsid w:val="00E0068E"/>
    <w:rsid w:val="00E009F4"/>
    <w:rsid w:val="00E0161F"/>
    <w:rsid w:val="00E0329F"/>
    <w:rsid w:val="00E03CE0"/>
    <w:rsid w:val="00E03D7C"/>
    <w:rsid w:val="00E03E24"/>
    <w:rsid w:val="00E04092"/>
    <w:rsid w:val="00E04173"/>
    <w:rsid w:val="00E04D40"/>
    <w:rsid w:val="00E053DF"/>
    <w:rsid w:val="00E064A1"/>
    <w:rsid w:val="00E065AD"/>
    <w:rsid w:val="00E06869"/>
    <w:rsid w:val="00E06F66"/>
    <w:rsid w:val="00E07749"/>
    <w:rsid w:val="00E105F1"/>
    <w:rsid w:val="00E10F7D"/>
    <w:rsid w:val="00E1215F"/>
    <w:rsid w:val="00E1354D"/>
    <w:rsid w:val="00E139F3"/>
    <w:rsid w:val="00E13E5F"/>
    <w:rsid w:val="00E141EF"/>
    <w:rsid w:val="00E153A4"/>
    <w:rsid w:val="00E154AE"/>
    <w:rsid w:val="00E156D9"/>
    <w:rsid w:val="00E16A1C"/>
    <w:rsid w:val="00E16C98"/>
    <w:rsid w:val="00E170DC"/>
    <w:rsid w:val="00E172B3"/>
    <w:rsid w:val="00E17649"/>
    <w:rsid w:val="00E17795"/>
    <w:rsid w:val="00E178CE"/>
    <w:rsid w:val="00E17D93"/>
    <w:rsid w:val="00E20261"/>
    <w:rsid w:val="00E20D59"/>
    <w:rsid w:val="00E229EA"/>
    <w:rsid w:val="00E22C90"/>
    <w:rsid w:val="00E232EA"/>
    <w:rsid w:val="00E23641"/>
    <w:rsid w:val="00E23F1C"/>
    <w:rsid w:val="00E23F50"/>
    <w:rsid w:val="00E247BD"/>
    <w:rsid w:val="00E24B71"/>
    <w:rsid w:val="00E25F07"/>
    <w:rsid w:val="00E26855"/>
    <w:rsid w:val="00E278E7"/>
    <w:rsid w:val="00E27B73"/>
    <w:rsid w:val="00E3072E"/>
    <w:rsid w:val="00E308FB"/>
    <w:rsid w:val="00E30A4C"/>
    <w:rsid w:val="00E3121A"/>
    <w:rsid w:val="00E3154E"/>
    <w:rsid w:val="00E31602"/>
    <w:rsid w:val="00E31944"/>
    <w:rsid w:val="00E319DC"/>
    <w:rsid w:val="00E31BF5"/>
    <w:rsid w:val="00E3217F"/>
    <w:rsid w:val="00E32854"/>
    <w:rsid w:val="00E332C9"/>
    <w:rsid w:val="00E33D6C"/>
    <w:rsid w:val="00E33DEA"/>
    <w:rsid w:val="00E340FA"/>
    <w:rsid w:val="00E34FD5"/>
    <w:rsid w:val="00E354C2"/>
    <w:rsid w:val="00E35B38"/>
    <w:rsid w:val="00E36053"/>
    <w:rsid w:val="00E36CA5"/>
    <w:rsid w:val="00E407C8"/>
    <w:rsid w:val="00E407DB"/>
    <w:rsid w:val="00E4132E"/>
    <w:rsid w:val="00E41F6A"/>
    <w:rsid w:val="00E420BC"/>
    <w:rsid w:val="00E42CD5"/>
    <w:rsid w:val="00E42FBF"/>
    <w:rsid w:val="00E432BA"/>
    <w:rsid w:val="00E433C4"/>
    <w:rsid w:val="00E4383A"/>
    <w:rsid w:val="00E44C10"/>
    <w:rsid w:val="00E4506D"/>
    <w:rsid w:val="00E4593D"/>
    <w:rsid w:val="00E45D56"/>
    <w:rsid w:val="00E46048"/>
    <w:rsid w:val="00E4655D"/>
    <w:rsid w:val="00E46B33"/>
    <w:rsid w:val="00E46BEF"/>
    <w:rsid w:val="00E46FD7"/>
    <w:rsid w:val="00E47465"/>
    <w:rsid w:val="00E47917"/>
    <w:rsid w:val="00E5078C"/>
    <w:rsid w:val="00E51425"/>
    <w:rsid w:val="00E52E60"/>
    <w:rsid w:val="00E534A5"/>
    <w:rsid w:val="00E538E9"/>
    <w:rsid w:val="00E53B58"/>
    <w:rsid w:val="00E544BA"/>
    <w:rsid w:val="00E54561"/>
    <w:rsid w:val="00E54843"/>
    <w:rsid w:val="00E54A2C"/>
    <w:rsid w:val="00E56159"/>
    <w:rsid w:val="00E56406"/>
    <w:rsid w:val="00E56B4C"/>
    <w:rsid w:val="00E56DB2"/>
    <w:rsid w:val="00E60356"/>
    <w:rsid w:val="00E60979"/>
    <w:rsid w:val="00E613A9"/>
    <w:rsid w:val="00E614AB"/>
    <w:rsid w:val="00E62B34"/>
    <w:rsid w:val="00E6338A"/>
    <w:rsid w:val="00E64115"/>
    <w:rsid w:val="00E6516A"/>
    <w:rsid w:val="00E651C9"/>
    <w:rsid w:val="00E65AE3"/>
    <w:rsid w:val="00E65C8B"/>
    <w:rsid w:val="00E65DA1"/>
    <w:rsid w:val="00E664BE"/>
    <w:rsid w:val="00E67459"/>
    <w:rsid w:val="00E67F3D"/>
    <w:rsid w:val="00E702E7"/>
    <w:rsid w:val="00E703D3"/>
    <w:rsid w:val="00E70E74"/>
    <w:rsid w:val="00E71BAF"/>
    <w:rsid w:val="00E720F9"/>
    <w:rsid w:val="00E72CFB"/>
    <w:rsid w:val="00E72EF5"/>
    <w:rsid w:val="00E7325B"/>
    <w:rsid w:val="00E73726"/>
    <w:rsid w:val="00E73748"/>
    <w:rsid w:val="00E73C21"/>
    <w:rsid w:val="00E73DC1"/>
    <w:rsid w:val="00E74F8B"/>
    <w:rsid w:val="00E75BC9"/>
    <w:rsid w:val="00E76992"/>
    <w:rsid w:val="00E76B90"/>
    <w:rsid w:val="00E76D2F"/>
    <w:rsid w:val="00E773FC"/>
    <w:rsid w:val="00E77AEA"/>
    <w:rsid w:val="00E804E3"/>
    <w:rsid w:val="00E8153F"/>
    <w:rsid w:val="00E8186D"/>
    <w:rsid w:val="00E8187E"/>
    <w:rsid w:val="00E81D9A"/>
    <w:rsid w:val="00E81F2E"/>
    <w:rsid w:val="00E822BB"/>
    <w:rsid w:val="00E825F9"/>
    <w:rsid w:val="00E82789"/>
    <w:rsid w:val="00E8335F"/>
    <w:rsid w:val="00E834E6"/>
    <w:rsid w:val="00E8387A"/>
    <w:rsid w:val="00E839B2"/>
    <w:rsid w:val="00E83C1C"/>
    <w:rsid w:val="00E85156"/>
    <w:rsid w:val="00E85C50"/>
    <w:rsid w:val="00E866BA"/>
    <w:rsid w:val="00E8722E"/>
    <w:rsid w:val="00E8738A"/>
    <w:rsid w:val="00E879C8"/>
    <w:rsid w:val="00E879E8"/>
    <w:rsid w:val="00E87A20"/>
    <w:rsid w:val="00E901D4"/>
    <w:rsid w:val="00E904A9"/>
    <w:rsid w:val="00E904ED"/>
    <w:rsid w:val="00E90DCB"/>
    <w:rsid w:val="00E91047"/>
    <w:rsid w:val="00E9133F"/>
    <w:rsid w:val="00E918E9"/>
    <w:rsid w:val="00E92222"/>
    <w:rsid w:val="00E93124"/>
    <w:rsid w:val="00E93B21"/>
    <w:rsid w:val="00E94A28"/>
    <w:rsid w:val="00E95E1E"/>
    <w:rsid w:val="00E9629E"/>
    <w:rsid w:val="00E96D15"/>
    <w:rsid w:val="00E97B86"/>
    <w:rsid w:val="00E97FB1"/>
    <w:rsid w:val="00EA035D"/>
    <w:rsid w:val="00EA10B8"/>
    <w:rsid w:val="00EA1368"/>
    <w:rsid w:val="00EA1B38"/>
    <w:rsid w:val="00EA26C0"/>
    <w:rsid w:val="00EA2814"/>
    <w:rsid w:val="00EA3542"/>
    <w:rsid w:val="00EA55FB"/>
    <w:rsid w:val="00EA5614"/>
    <w:rsid w:val="00EA5E4D"/>
    <w:rsid w:val="00EA613C"/>
    <w:rsid w:val="00EA69B8"/>
    <w:rsid w:val="00EA72F2"/>
    <w:rsid w:val="00EA75B2"/>
    <w:rsid w:val="00EA7B0A"/>
    <w:rsid w:val="00EA7BC8"/>
    <w:rsid w:val="00EB0A6E"/>
    <w:rsid w:val="00EB100A"/>
    <w:rsid w:val="00EB1024"/>
    <w:rsid w:val="00EB1127"/>
    <w:rsid w:val="00EB1B71"/>
    <w:rsid w:val="00EB1DF9"/>
    <w:rsid w:val="00EB237E"/>
    <w:rsid w:val="00EB297F"/>
    <w:rsid w:val="00EB352B"/>
    <w:rsid w:val="00EB3F1B"/>
    <w:rsid w:val="00EB4215"/>
    <w:rsid w:val="00EB447D"/>
    <w:rsid w:val="00EB53D5"/>
    <w:rsid w:val="00EB545E"/>
    <w:rsid w:val="00EB54F1"/>
    <w:rsid w:val="00EB5F01"/>
    <w:rsid w:val="00EB6406"/>
    <w:rsid w:val="00EB6689"/>
    <w:rsid w:val="00EB6757"/>
    <w:rsid w:val="00EB6DFC"/>
    <w:rsid w:val="00EB7500"/>
    <w:rsid w:val="00EC0C18"/>
    <w:rsid w:val="00EC14C2"/>
    <w:rsid w:val="00EC15C1"/>
    <w:rsid w:val="00EC1ADB"/>
    <w:rsid w:val="00EC1B2D"/>
    <w:rsid w:val="00EC1CC5"/>
    <w:rsid w:val="00EC1ECB"/>
    <w:rsid w:val="00EC24C1"/>
    <w:rsid w:val="00EC3415"/>
    <w:rsid w:val="00EC3476"/>
    <w:rsid w:val="00EC3A73"/>
    <w:rsid w:val="00EC3FEF"/>
    <w:rsid w:val="00EC503C"/>
    <w:rsid w:val="00EC59DA"/>
    <w:rsid w:val="00EC5DD1"/>
    <w:rsid w:val="00EC5F80"/>
    <w:rsid w:val="00EC637D"/>
    <w:rsid w:val="00EC70A1"/>
    <w:rsid w:val="00EC7510"/>
    <w:rsid w:val="00EC7C48"/>
    <w:rsid w:val="00ED10E3"/>
    <w:rsid w:val="00ED17DB"/>
    <w:rsid w:val="00ED2045"/>
    <w:rsid w:val="00ED29C2"/>
    <w:rsid w:val="00ED3F67"/>
    <w:rsid w:val="00ED4554"/>
    <w:rsid w:val="00ED465B"/>
    <w:rsid w:val="00ED5922"/>
    <w:rsid w:val="00ED5A6C"/>
    <w:rsid w:val="00ED5D4A"/>
    <w:rsid w:val="00ED5F8D"/>
    <w:rsid w:val="00ED60FC"/>
    <w:rsid w:val="00ED6A19"/>
    <w:rsid w:val="00ED6E39"/>
    <w:rsid w:val="00ED74A7"/>
    <w:rsid w:val="00ED7578"/>
    <w:rsid w:val="00ED76E0"/>
    <w:rsid w:val="00ED77DC"/>
    <w:rsid w:val="00ED7882"/>
    <w:rsid w:val="00ED7BB5"/>
    <w:rsid w:val="00ED7DA7"/>
    <w:rsid w:val="00ED7FD7"/>
    <w:rsid w:val="00EE0290"/>
    <w:rsid w:val="00EE0908"/>
    <w:rsid w:val="00EE151D"/>
    <w:rsid w:val="00EE1602"/>
    <w:rsid w:val="00EE167D"/>
    <w:rsid w:val="00EE171F"/>
    <w:rsid w:val="00EE1CCD"/>
    <w:rsid w:val="00EE1D54"/>
    <w:rsid w:val="00EE3B06"/>
    <w:rsid w:val="00EE3FED"/>
    <w:rsid w:val="00EE42E1"/>
    <w:rsid w:val="00EE5878"/>
    <w:rsid w:val="00EE668A"/>
    <w:rsid w:val="00EE7318"/>
    <w:rsid w:val="00EE781A"/>
    <w:rsid w:val="00EE7BE8"/>
    <w:rsid w:val="00EF00A0"/>
    <w:rsid w:val="00EF08E3"/>
    <w:rsid w:val="00EF10BC"/>
    <w:rsid w:val="00EF25B2"/>
    <w:rsid w:val="00EF2883"/>
    <w:rsid w:val="00EF3A77"/>
    <w:rsid w:val="00EF4661"/>
    <w:rsid w:val="00EF48FF"/>
    <w:rsid w:val="00EF548D"/>
    <w:rsid w:val="00EF5CDD"/>
    <w:rsid w:val="00EF5F67"/>
    <w:rsid w:val="00EF62FE"/>
    <w:rsid w:val="00EF63BB"/>
    <w:rsid w:val="00EF6460"/>
    <w:rsid w:val="00EF6F32"/>
    <w:rsid w:val="00EF7901"/>
    <w:rsid w:val="00F00097"/>
    <w:rsid w:val="00F00B5C"/>
    <w:rsid w:val="00F00E3F"/>
    <w:rsid w:val="00F01558"/>
    <w:rsid w:val="00F01761"/>
    <w:rsid w:val="00F01BBE"/>
    <w:rsid w:val="00F01DAA"/>
    <w:rsid w:val="00F01DC3"/>
    <w:rsid w:val="00F02546"/>
    <w:rsid w:val="00F0308E"/>
    <w:rsid w:val="00F03441"/>
    <w:rsid w:val="00F03A51"/>
    <w:rsid w:val="00F03D1A"/>
    <w:rsid w:val="00F0502F"/>
    <w:rsid w:val="00F0566E"/>
    <w:rsid w:val="00F05BE3"/>
    <w:rsid w:val="00F05E0A"/>
    <w:rsid w:val="00F06BE3"/>
    <w:rsid w:val="00F07CF2"/>
    <w:rsid w:val="00F07D36"/>
    <w:rsid w:val="00F07F14"/>
    <w:rsid w:val="00F10643"/>
    <w:rsid w:val="00F11302"/>
    <w:rsid w:val="00F11A1B"/>
    <w:rsid w:val="00F11AB7"/>
    <w:rsid w:val="00F11C35"/>
    <w:rsid w:val="00F11D7C"/>
    <w:rsid w:val="00F12E5C"/>
    <w:rsid w:val="00F131EA"/>
    <w:rsid w:val="00F13891"/>
    <w:rsid w:val="00F13CD5"/>
    <w:rsid w:val="00F13FCC"/>
    <w:rsid w:val="00F14A5A"/>
    <w:rsid w:val="00F14B65"/>
    <w:rsid w:val="00F15B3E"/>
    <w:rsid w:val="00F163F0"/>
    <w:rsid w:val="00F16C26"/>
    <w:rsid w:val="00F16EA6"/>
    <w:rsid w:val="00F16F6A"/>
    <w:rsid w:val="00F17C0D"/>
    <w:rsid w:val="00F20213"/>
    <w:rsid w:val="00F206B9"/>
    <w:rsid w:val="00F20BE2"/>
    <w:rsid w:val="00F20E6B"/>
    <w:rsid w:val="00F21052"/>
    <w:rsid w:val="00F2165C"/>
    <w:rsid w:val="00F21E0C"/>
    <w:rsid w:val="00F2201E"/>
    <w:rsid w:val="00F22688"/>
    <w:rsid w:val="00F22959"/>
    <w:rsid w:val="00F22B2B"/>
    <w:rsid w:val="00F2481A"/>
    <w:rsid w:val="00F248AA"/>
    <w:rsid w:val="00F24C9F"/>
    <w:rsid w:val="00F25A84"/>
    <w:rsid w:val="00F267B4"/>
    <w:rsid w:val="00F27003"/>
    <w:rsid w:val="00F2751B"/>
    <w:rsid w:val="00F2777C"/>
    <w:rsid w:val="00F30865"/>
    <w:rsid w:val="00F30909"/>
    <w:rsid w:val="00F30F8C"/>
    <w:rsid w:val="00F31F28"/>
    <w:rsid w:val="00F32886"/>
    <w:rsid w:val="00F3298A"/>
    <w:rsid w:val="00F32C78"/>
    <w:rsid w:val="00F32F7F"/>
    <w:rsid w:val="00F3343B"/>
    <w:rsid w:val="00F33C17"/>
    <w:rsid w:val="00F34037"/>
    <w:rsid w:val="00F34D7D"/>
    <w:rsid w:val="00F35146"/>
    <w:rsid w:val="00F352D4"/>
    <w:rsid w:val="00F35C9E"/>
    <w:rsid w:val="00F35FC5"/>
    <w:rsid w:val="00F36065"/>
    <w:rsid w:val="00F36129"/>
    <w:rsid w:val="00F3634F"/>
    <w:rsid w:val="00F363A2"/>
    <w:rsid w:val="00F36AD5"/>
    <w:rsid w:val="00F36CDF"/>
    <w:rsid w:val="00F401FA"/>
    <w:rsid w:val="00F40400"/>
    <w:rsid w:val="00F407C9"/>
    <w:rsid w:val="00F408D4"/>
    <w:rsid w:val="00F40F13"/>
    <w:rsid w:val="00F41092"/>
    <w:rsid w:val="00F4116D"/>
    <w:rsid w:val="00F41679"/>
    <w:rsid w:val="00F41F49"/>
    <w:rsid w:val="00F4206F"/>
    <w:rsid w:val="00F42CD1"/>
    <w:rsid w:val="00F436BA"/>
    <w:rsid w:val="00F43960"/>
    <w:rsid w:val="00F43BC8"/>
    <w:rsid w:val="00F43E00"/>
    <w:rsid w:val="00F4462A"/>
    <w:rsid w:val="00F44DD1"/>
    <w:rsid w:val="00F453C2"/>
    <w:rsid w:val="00F45888"/>
    <w:rsid w:val="00F458C9"/>
    <w:rsid w:val="00F4617F"/>
    <w:rsid w:val="00F4696F"/>
    <w:rsid w:val="00F47590"/>
    <w:rsid w:val="00F47ADF"/>
    <w:rsid w:val="00F47EC9"/>
    <w:rsid w:val="00F50022"/>
    <w:rsid w:val="00F507C1"/>
    <w:rsid w:val="00F50ADF"/>
    <w:rsid w:val="00F5158B"/>
    <w:rsid w:val="00F51BF4"/>
    <w:rsid w:val="00F51C08"/>
    <w:rsid w:val="00F52A4B"/>
    <w:rsid w:val="00F52D46"/>
    <w:rsid w:val="00F53393"/>
    <w:rsid w:val="00F53547"/>
    <w:rsid w:val="00F53BB7"/>
    <w:rsid w:val="00F53C6A"/>
    <w:rsid w:val="00F54DA8"/>
    <w:rsid w:val="00F559AC"/>
    <w:rsid w:val="00F55AF4"/>
    <w:rsid w:val="00F55D20"/>
    <w:rsid w:val="00F55DB8"/>
    <w:rsid w:val="00F56B9D"/>
    <w:rsid w:val="00F578DF"/>
    <w:rsid w:val="00F57A5D"/>
    <w:rsid w:val="00F607AB"/>
    <w:rsid w:val="00F60AB1"/>
    <w:rsid w:val="00F6145F"/>
    <w:rsid w:val="00F62121"/>
    <w:rsid w:val="00F62C8E"/>
    <w:rsid w:val="00F630F9"/>
    <w:rsid w:val="00F63587"/>
    <w:rsid w:val="00F63601"/>
    <w:rsid w:val="00F64039"/>
    <w:rsid w:val="00F645D9"/>
    <w:rsid w:val="00F65A3D"/>
    <w:rsid w:val="00F66734"/>
    <w:rsid w:val="00F6735E"/>
    <w:rsid w:val="00F70153"/>
    <w:rsid w:val="00F702E5"/>
    <w:rsid w:val="00F70409"/>
    <w:rsid w:val="00F7048F"/>
    <w:rsid w:val="00F70B05"/>
    <w:rsid w:val="00F71976"/>
    <w:rsid w:val="00F72248"/>
    <w:rsid w:val="00F72CA2"/>
    <w:rsid w:val="00F72E81"/>
    <w:rsid w:val="00F730C1"/>
    <w:rsid w:val="00F73B27"/>
    <w:rsid w:val="00F73BC2"/>
    <w:rsid w:val="00F74227"/>
    <w:rsid w:val="00F74F24"/>
    <w:rsid w:val="00F758F6"/>
    <w:rsid w:val="00F75E38"/>
    <w:rsid w:val="00F76E1E"/>
    <w:rsid w:val="00F77049"/>
    <w:rsid w:val="00F77D50"/>
    <w:rsid w:val="00F77D98"/>
    <w:rsid w:val="00F8014F"/>
    <w:rsid w:val="00F801DB"/>
    <w:rsid w:val="00F809F8"/>
    <w:rsid w:val="00F80D4F"/>
    <w:rsid w:val="00F810CC"/>
    <w:rsid w:val="00F814D1"/>
    <w:rsid w:val="00F82661"/>
    <w:rsid w:val="00F827F4"/>
    <w:rsid w:val="00F829E5"/>
    <w:rsid w:val="00F832F1"/>
    <w:rsid w:val="00F83E09"/>
    <w:rsid w:val="00F84405"/>
    <w:rsid w:val="00F84548"/>
    <w:rsid w:val="00F84E6C"/>
    <w:rsid w:val="00F85B16"/>
    <w:rsid w:val="00F8600C"/>
    <w:rsid w:val="00F8669C"/>
    <w:rsid w:val="00F86A7A"/>
    <w:rsid w:val="00F86D52"/>
    <w:rsid w:val="00F86FF1"/>
    <w:rsid w:val="00F87809"/>
    <w:rsid w:val="00F87836"/>
    <w:rsid w:val="00F87AFE"/>
    <w:rsid w:val="00F87DDF"/>
    <w:rsid w:val="00F9002E"/>
    <w:rsid w:val="00F9014F"/>
    <w:rsid w:val="00F906E0"/>
    <w:rsid w:val="00F90B12"/>
    <w:rsid w:val="00F90DC3"/>
    <w:rsid w:val="00F91B4F"/>
    <w:rsid w:val="00F934D5"/>
    <w:rsid w:val="00F93547"/>
    <w:rsid w:val="00F94262"/>
    <w:rsid w:val="00F947DC"/>
    <w:rsid w:val="00F95318"/>
    <w:rsid w:val="00F9584B"/>
    <w:rsid w:val="00F96E4B"/>
    <w:rsid w:val="00F97069"/>
    <w:rsid w:val="00F97C12"/>
    <w:rsid w:val="00F97F4F"/>
    <w:rsid w:val="00FA0A3E"/>
    <w:rsid w:val="00FA2CEC"/>
    <w:rsid w:val="00FA3B73"/>
    <w:rsid w:val="00FA5073"/>
    <w:rsid w:val="00FA5627"/>
    <w:rsid w:val="00FA5BFF"/>
    <w:rsid w:val="00FA764E"/>
    <w:rsid w:val="00FA7683"/>
    <w:rsid w:val="00FA7D01"/>
    <w:rsid w:val="00FB01C9"/>
    <w:rsid w:val="00FB078B"/>
    <w:rsid w:val="00FB15F1"/>
    <w:rsid w:val="00FB1C7F"/>
    <w:rsid w:val="00FB2460"/>
    <w:rsid w:val="00FB2A88"/>
    <w:rsid w:val="00FB2E49"/>
    <w:rsid w:val="00FB416F"/>
    <w:rsid w:val="00FB5931"/>
    <w:rsid w:val="00FB74B6"/>
    <w:rsid w:val="00FB7E6C"/>
    <w:rsid w:val="00FC07B7"/>
    <w:rsid w:val="00FC08EE"/>
    <w:rsid w:val="00FC098E"/>
    <w:rsid w:val="00FC10A3"/>
    <w:rsid w:val="00FC184D"/>
    <w:rsid w:val="00FC1863"/>
    <w:rsid w:val="00FC2693"/>
    <w:rsid w:val="00FC2817"/>
    <w:rsid w:val="00FC2EBF"/>
    <w:rsid w:val="00FC31AD"/>
    <w:rsid w:val="00FC3307"/>
    <w:rsid w:val="00FC3701"/>
    <w:rsid w:val="00FC37A7"/>
    <w:rsid w:val="00FC3A3B"/>
    <w:rsid w:val="00FC401B"/>
    <w:rsid w:val="00FC48B4"/>
    <w:rsid w:val="00FC4B6A"/>
    <w:rsid w:val="00FC5285"/>
    <w:rsid w:val="00FC5691"/>
    <w:rsid w:val="00FC59A5"/>
    <w:rsid w:val="00FC62CA"/>
    <w:rsid w:val="00FC674B"/>
    <w:rsid w:val="00FC731A"/>
    <w:rsid w:val="00FC7615"/>
    <w:rsid w:val="00FC7DDA"/>
    <w:rsid w:val="00FD01E6"/>
    <w:rsid w:val="00FD05F8"/>
    <w:rsid w:val="00FD07F4"/>
    <w:rsid w:val="00FD0A6E"/>
    <w:rsid w:val="00FD1DC1"/>
    <w:rsid w:val="00FD256F"/>
    <w:rsid w:val="00FD2762"/>
    <w:rsid w:val="00FD3227"/>
    <w:rsid w:val="00FD47F4"/>
    <w:rsid w:val="00FD4CDF"/>
    <w:rsid w:val="00FD56D2"/>
    <w:rsid w:val="00FD5A0D"/>
    <w:rsid w:val="00FD5EF0"/>
    <w:rsid w:val="00FD6DB7"/>
    <w:rsid w:val="00FD6F69"/>
    <w:rsid w:val="00FD72A4"/>
    <w:rsid w:val="00FD7525"/>
    <w:rsid w:val="00FD7AB9"/>
    <w:rsid w:val="00FE138B"/>
    <w:rsid w:val="00FE2AC2"/>
    <w:rsid w:val="00FE3313"/>
    <w:rsid w:val="00FE3722"/>
    <w:rsid w:val="00FE4169"/>
    <w:rsid w:val="00FE4DDA"/>
    <w:rsid w:val="00FE65EB"/>
    <w:rsid w:val="00FE711D"/>
    <w:rsid w:val="00FE7C0C"/>
    <w:rsid w:val="00FF0490"/>
    <w:rsid w:val="00FF0CA3"/>
    <w:rsid w:val="00FF1042"/>
    <w:rsid w:val="00FF11E7"/>
    <w:rsid w:val="00FF14D9"/>
    <w:rsid w:val="00FF1BFA"/>
    <w:rsid w:val="00FF27FD"/>
    <w:rsid w:val="00FF384B"/>
    <w:rsid w:val="00FF39D1"/>
    <w:rsid w:val="00FF3ACF"/>
    <w:rsid w:val="00FF3DD0"/>
    <w:rsid w:val="00FF4223"/>
    <w:rsid w:val="00FF43D3"/>
    <w:rsid w:val="00FF47B0"/>
    <w:rsid w:val="00FF495F"/>
    <w:rsid w:val="00FF4A2B"/>
    <w:rsid w:val="00FF5440"/>
    <w:rsid w:val="00FF584A"/>
    <w:rsid w:val="00FF6257"/>
    <w:rsid w:val="00FF7197"/>
    <w:rsid w:val="00FF76B7"/>
    <w:rsid w:val="00FF77BC"/>
    <w:rsid w:val="10253942"/>
    <w:rsid w:val="4A20D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DD77CA"/>
  <w15:docId w15:val="{A9A51221-BED6-495C-9EEE-53C22C1E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651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character" w:customStyle="1" w:styleId="oneclick-link">
    <w:name w:val="oneclick-link"/>
    <w:basedOn w:val="DefaultParagraphFont"/>
    <w:rsid w:val="002E5A73"/>
  </w:style>
  <w:style w:type="character" w:styleId="CommentReference">
    <w:name w:val="annotation reference"/>
    <w:basedOn w:val="DefaultParagraphFont"/>
    <w:uiPriority w:val="99"/>
    <w:semiHidden/>
    <w:unhideWhenUsed/>
    <w:rsid w:val="008E18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87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87F"/>
    <w:rPr>
      <w:rFonts w:ascii="Tahoma" w:eastAsia="Times New Roman" w:hAnsi="Tahom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84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st1">
    <w:name w:val="st1"/>
    <w:basedOn w:val="DefaultParagraphFont"/>
    <w:rsid w:val="00505DA8"/>
  </w:style>
  <w:style w:type="character" w:styleId="UnresolvedMention">
    <w:name w:val="Unresolved Mention"/>
    <w:basedOn w:val="DefaultParagraphFont"/>
    <w:uiPriority w:val="99"/>
    <w:semiHidden/>
    <w:unhideWhenUsed/>
    <w:rsid w:val="001B41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9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606A7-24F5-4D77-8677-5244A9079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7</TotalTime>
  <Pages>3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hite</dc:creator>
  <cp:keywords/>
  <dc:description/>
  <cp:lastModifiedBy>Nicola White</cp:lastModifiedBy>
  <cp:revision>2684</cp:revision>
  <cp:lastPrinted>2018-09-17T23:08:00Z</cp:lastPrinted>
  <dcterms:created xsi:type="dcterms:W3CDTF">2021-06-04T13:43:00Z</dcterms:created>
  <dcterms:modified xsi:type="dcterms:W3CDTF">2023-03-28T18:57:00Z</dcterms:modified>
</cp:coreProperties>
</file>